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0616A3" w14:textId="7E42C2BA" w:rsidR="006C4615" w:rsidRPr="008D40D9" w:rsidRDefault="006C4615" w:rsidP="00E110F4">
      <w:pPr>
        <w:ind w:left="-1843"/>
        <w:jc w:val="both"/>
        <w:rPr>
          <w:rFonts w:asciiTheme="majorHAnsi" w:hAnsiTheme="majorHAnsi" w:cstheme="majorHAnsi"/>
          <w:noProof/>
          <w:sz w:val="17"/>
        </w:rPr>
      </w:pPr>
    </w:p>
    <w:p w14:paraId="725FD6F4" w14:textId="490709BE" w:rsidR="00404FAA" w:rsidRDefault="00404FAA" w:rsidP="009841FD">
      <w:pPr>
        <w:jc w:val="both"/>
        <w:rPr>
          <w:rFonts w:asciiTheme="majorHAnsi" w:eastAsia="Arial" w:hAnsiTheme="majorHAnsi" w:cstheme="majorHAnsi"/>
          <w:sz w:val="28"/>
          <w:szCs w:val="28"/>
        </w:rPr>
      </w:pPr>
    </w:p>
    <w:tbl>
      <w:tblPr>
        <w:tblpPr w:leftFromText="141" w:rightFromText="141" w:vertAnchor="page" w:horzAnchor="margin" w:tblpY="2671"/>
        <w:tblW w:w="10481" w:type="dxa"/>
        <w:tblBorders>
          <w:top w:val="single" w:sz="2" w:space="0" w:color="7F7F7F" w:themeColor="text1" w:themeTint="80"/>
          <w:left w:val="single" w:sz="2" w:space="0" w:color="7F7F7F" w:themeColor="text1" w:themeTint="80"/>
          <w:bottom w:val="single" w:sz="2" w:space="0" w:color="7F7F7F" w:themeColor="text1" w:themeTint="80"/>
          <w:right w:val="single" w:sz="2" w:space="0" w:color="7F7F7F" w:themeColor="text1" w:themeTint="80"/>
          <w:insideH w:val="single" w:sz="2" w:space="0" w:color="7F7F7F" w:themeColor="text1" w:themeTint="80"/>
          <w:insideV w:val="single" w:sz="2" w:space="0" w:color="7F7F7F" w:themeColor="text1" w:themeTint="80"/>
        </w:tblBorders>
        <w:tblLayout w:type="fixed"/>
        <w:tblLook w:val="04A0" w:firstRow="1" w:lastRow="0" w:firstColumn="1" w:lastColumn="0" w:noHBand="0" w:noVBand="1"/>
      </w:tblPr>
      <w:tblGrid>
        <w:gridCol w:w="2974"/>
        <w:gridCol w:w="4253"/>
        <w:gridCol w:w="1701"/>
        <w:gridCol w:w="1553"/>
      </w:tblGrid>
      <w:tr w:rsidR="00382935" w:rsidRPr="008D40D9" w14:paraId="24C8B49A" w14:textId="77777777" w:rsidTr="008210A6">
        <w:trPr>
          <w:trHeight w:val="260"/>
        </w:trPr>
        <w:tc>
          <w:tcPr>
            <w:tcW w:w="29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0D02F2" w14:textId="77777777" w:rsidR="00382935" w:rsidRPr="008D40D9" w:rsidRDefault="00382935" w:rsidP="00382935">
            <w:pPr>
              <w:spacing w:line="288" w:lineRule="auto"/>
              <w:jc w:val="both"/>
              <w:rPr>
                <w:rFonts w:asciiTheme="majorHAnsi" w:eastAsia="Arial" w:hAnsiTheme="majorHAnsi" w:cstheme="majorHAnsi"/>
                <w:b/>
                <w:bCs/>
                <w:sz w:val="22"/>
                <w:szCs w:val="22"/>
              </w:rPr>
            </w:pPr>
            <w:r w:rsidRPr="008D40D9">
              <w:rPr>
                <w:rFonts w:asciiTheme="majorHAnsi" w:eastAsia="Arial" w:hAnsiTheme="majorHAnsi" w:cstheme="majorHAnsi"/>
                <w:b/>
                <w:bCs/>
                <w:sz w:val="22"/>
                <w:szCs w:val="22"/>
              </w:rPr>
              <w:t>Escola:</w:t>
            </w:r>
          </w:p>
        </w:tc>
        <w:tc>
          <w:tcPr>
            <w:tcW w:w="425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36B80E" w14:textId="77777777" w:rsidR="00382935" w:rsidRPr="008D40D9" w:rsidRDefault="00382935" w:rsidP="00382935">
            <w:pPr>
              <w:jc w:val="both"/>
              <w:rPr>
                <w:rFonts w:asciiTheme="majorHAnsi" w:eastAsia="Arial" w:hAnsiTheme="majorHAnsi" w:cstheme="majorHAnsi"/>
                <w:sz w:val="22"/>
                <w:szCs w:val="22"/>
              </w:rPr>
            </w:pPr>
            <w:r w:rsidRPr="008D40D9">
              <w:rPr>
                <w:rFonts w:asciiTheme="majorHAnsi" w:eastAsia="Arial" w:hAnsiTheme="majorHAnsi" w:cstheme="majorHAnsi"/>
                <w:sz w:val="22"/>
                <w:szCs w:val="22"/>
              </w:rPr>
              <w:t>Escola Politécnica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3FEF7E" w14:textId="77777777" w:rsidR="00382935" w:rsidRPr="008D40D9" w:rsidRDefault="00382935" w:rsidP="00382935">
            <w:pPr>
              <w:jc w:val="both"/>
              <w:rPr>
                <w:rFonts w:asciiTheme="majorHAnsi" w:eastAsia="Arial" w:hAnsiTheme="majorHAnsi" w:cstheme="majorHAnsi"/>
                <w:b/>
                <w:bCs/>
                <w:sz w:val="22"/>
                <w:szCs w:val="22"/>
              </w:rPr>
            </w:pPr>
            <w:r w:rsidRPr="008D40D9">
              <w:rPr>
                <w:rFonts w:asciiTheme="majorHAnsi" w:eastAsia="Arial" w:hAnsiTheme="majorHAnsi" w:cstheme="majorHAnsi"/>
                <w:b/>
                <w:bCs/>
                <w:sz w:val="22"/>
                <w:szCs w:val="22"/>
              </w:rPr>
              <w:t>Campus:</w:t>
            </w:r>
          </w:p>
        </w:tc>
        <w:tc>
          <w:tcPr>
            <w:tcW w:w="155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D378A9" w14:textId="77777777" w:rsidR="00382935" w:rsidRPr="008D40D9" w:rsidRDefault="00382935" w:rsidP="00382935">
            <w:pPr>
              <w:jc w:val="both"/>
              <w:rPr>
                <w:rFonts w:asciiTheme="majorHAnsi" w:eastAsia="Arial" w:hAnsiTheme="majorHAnsi" w:cstheme="majorHAnsi"/>
                <w:sz w:val="22"/>
                <w:szCs w:val="22"/>
              </w:rPr>
            </w:pPr>
            <w:r w:rsidRPr="008D40D9">
              <w:rPr>
                <w:rFonts w:asciiTheme="majorHAnsi" w:eastAsia="Arial" w:hAnsiTheme="majorHAnsi" w:cstheme="majorHAnsi"/>
                <w:sz w:val="22"/>
                <w:szCs w:val="22"/>
              </w:rPr>
              <w:t>Curitiba</w:t>
            </w:r>
          </w:p>
        </w:tc>
      </w:tr>
      <w:tr w:rsidR="00382935" w:rsidRPr="008D40D9" w14:paraId="5E2C9865" w14:textId="77777777" w:rsidTr="008210A6">
        <w:trPr>
          <w:trHeight w:val="380"/>
        </w:trPr>
        <w:tc>
          <w:tcPr>
            <w:tcW w:w="29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C53D2E" w14:textId="05870562" w:rsidR="00382935" w:rsidRPr="008D40D9" w:rsidRDefault="00382935" w:rsidP="00382935">
            <w:pPr>
              <w:spacing w:line="288" w:lineRule="auto"/>
              <w:jc w:val="both"/>
              <w:rPr>
                <w:rFonts w:asciiTheme="majorHAnsi" w:eastAsia="Arial" w:hAnsiTheme="majorHAnsi" w:cstheme="majorHAnsi"/>
                <w:b/>
                <w:bCs/>
                <w:sz w:val="22"/>
                <w:szCs w:val="22"/>
              </w:rPr>
            </w:pPr>
            <w:r w:rsidRPr="008D40D9">
              <w:rPr>
                <w:rFonts w:asciiTheme="majorHAnsi" w:eastAsia="Arial" w:hAnsiTheme="majorHAnsi" w:cstheme="majorHAnsi"/>
                <w:b/>
                <w:bCs/>
                <w:sz w:val="22"/>
                <w:szCs w:val="22"/>
              </w:rPr>
              <w:t>Curso:</w:t>
            </w:r>
          </w:p>
        </w:tc>
        <w:tc>
          <w:tcPr>
            <w:tcW w:w="425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C8E142" w14:textId="55D90ADF" w:rsidR="00604D39" w:rsidRPr="008D40D9" w:rsidRDefault="00382935" w:rsidP="00073955">
            <w:pPr>
              <w:rPr>
                <w:rFonts w:asciiTheme="majorHAnsi" w:eastAsia="Arial" w:hAnsiTheme="majorHAnsi" w:cstheme="majorHAnsi"/>
                <w:sz w:val="22"/>
                <w:szCs w:val="22"/>
              </w:rPr>
            </w:pPr>
            <w:r w:rsidRPr="008D40D9">
              <w:rPr>
                <w:rFonts w:asciiTheme="majorHAnsi" w:eastAsia="Arial" w:hAnsiTheme="majorHAnsi" w:cstheme="majorHAnsi"/>
                <w:sz w:val="22"/>
                <w:szCs w:val="22"/>
              </w:rPr>
              <w:t xml:space="preserve">Bacharelado em </w:t>
            </w:r>
            <w:r w:rsidR="00073955">
              <w:rPr>
                <w:rFonts w:asciiTheme="majorHAnsi" w:eastAsia="Arial" w:hAnsiTheme="majorHAnsi" w:cstheme="majorHAnsi"/>
                <w:sz w:val="22"/>
                <w:szCs w:val="22"/>
              </w:rPr>
              <w:t>Cibersegurança</w:t>
            </w:r>
            <w:r w:rsidR="00604D39">
              <w:rPr>
                <w:rFonts w:asciiTheme="majorHAnsi" w:eastAsia="Arial" w:hAnsiTheme="majorHAnsi" w:cstheme="majorHAnsi"/>
                <w:sz w:val="22"/>
                <w:szCs w:val="22"/>
              </w:rPr>
              <w:t xml:space="preserve"> </w:t>
            </w:r>
          </w:p>
        </w:tc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7668C1" w14:textId="77777777" w:rsidR="00382935" w:rsidRPr="008D40D9" w:rsidRDefault="00382935" w:rsidP="00382935">
            <w:pPr>
              <w:jc w:val="both"/>
              <w:rPr>
                <w:rFonts w:asciiTheme="majorHAnsi" w:eastAsia="Arial" w:hAnsiTheme="majorHAnsi" w:cstheme="majorHAnsi"/>
                <w:sz w:val="22"/>
                <w:szCs w:val="22"/>
              </w:rPr>
            </w:pPr>
            <w:r w:rsidRPr="008D40D9">
              <w:rPr>
                <w:rFonts w:asciiTheme="majorHAnsi" w:eastAsia="Arial" w:hAnsiTheme="majorHAnsi" w:cstheme="majorHAnsi"/>
                <w:b/>
                <w:bCs/>
                <w:sz w:val="22"/>
                <w:szCs w:val="22"/>
              </w:rPr>
              <w:t>Ano/Semestre</w:t>
            </w:r>
            <w:r w:rsidRPr="008D40D9">
              <w:rPr>
                <w:rFonts w:asciiTheme="majorHAnsi" w:eastAsia="Arial" w:hAnsiTheme="majorHAnsi" w:cstheme="majorHAnsi"/>
                <w:sz w:val="22"/>
                <w:szCs w:val="22"/>
              </w:rPr>
              <w:t>:</w:t>
            </w:r>
          </w:p>
        </w:tc>
        <w:tc>
          <w:tcPr>
            <w:tcW w:w="155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9DB4C5" w14:textId="53B9DD4D" w:rsidR="00382935" w:rsidRPr="008D40D9" w:rsidRDefault="00E110F4" w:rsidP="00382935">
            <w:pPr>
              <w:rPr>
                <w:rFonts w:asciiTheme="majorHAnsi" w:eastAsia="Arial" w:hAnsiTheme="majorHAnsi" w:cstheme="majorHAnsi"/>
                <w:sz w:val="22"/>
                <w:szCs w:val="22"/>
              </w:rPr>
            </w:pPr>
            <w:r>
              <w:rPr>
                <w:rFonts w:asciiTheme="majorHAnsi" w:eastAsia="Arial" w:hAnsiTheme="majorHAnsi" w:cstheme="majorHAnsi"/>
                <w:sz w:val="22"/>
                <w:szCs w:val="22"/>
              </w:rPr>
              <w:t>2023/2</w:t>
            </w:r>
          </w:p>
        </w:tc>
      </w:tr>
      <w:tr w:rsidR="00382935" w:rsidRPr="008D40D9" w14:paraId="2F527852" w14:textId="77777777" w:rsidTr="008210A6">
        <w:trPr>
          <w:trHeight w:val="260"/>
        </w:trPr>
        <w:tc>
          <w:tcPr>
            <w:tcW w:w="29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DF48AF" w14:textId="77777777" w:rsidR="00382935" w:rsidRPr="008D40D9" w:rsidRDefault="00382935" w:rsidP="00382935">
            <w:pPr>
              <w:spacing w:line="288" w:lineRule="auto"/>
              <w:rPr>
                <w:rFonts w:asciiTheme="majorHAnsi" w:eastAsia="Arial" w:hAnsiTheme="majorHAnsi" w:cstheme="majorHAnsi"/>
                <w:b/>
                <w:bCs/>
                <w:sz w:val="22"/>
                <w:szCs w:val="22"/>
              </w:rPr>
            </w:pPr>
            <w:r w:rsidRPr="008D40D9">
              <w:rPr>
                <w:rFonts w:asciiTheme="majorHAnsi" w:eastAsia="Arial" w:hAnsiTheme="majorHAnsi" w:cstheme="majorHAnsi"/>
                <w:b/>
                <w:bCs/>
                <w:sz w:val="22"/>
                <w:szCs w:val="22"/>
              </w:rPr>
              <w:t>Código/Nome da disciplina:</w:t>
            </w:r>
          </w:p>
        </w:tc>
        <w:tc>
          <w:tcPr>
            <w:tcW w:w="7507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F4544A" w14:textId="2EF8F044" w:rsidR="00382935" w:rsidRPr="008D40D9" w:rsidRDefault="008C4E3F" w:rsidP="008C4E3F">
            <w:pPr>
              <w:rPr>
                <w:rFonts w:asciiTheme="majorHAnsi" w:eastAsia="Arial" w:hAnsiTheme="majorHAnsi" w:cstheme="majorHAnsi"/>
                <w:sz w:val="22"/>
                <w:szCs w:val="22"/>
              </w:rPr>
            </w:pPr>
            <w:r>
              <w:rPr>
                <w:rFonts w:asciiTheme="majorHAnsi" w:eastAsia="Arial" w:hAnsiTheme="majorHAnsi" w:cstheme="majorHAnsi"/>
                <w:sz w:val="22"/>
                <w:szCs w:val="22"/>
              </w:rPr>
              <w:t>Gestão de Projetos de Tecnologia da Informação</w:t>
            </w:r>
          </w:p>
        </w:tc>
      </w:tr>
      <w:tr w:rsidR="00382935" w:rsidRPr="008D40D9" w14:paraId="2CC414F3" w14:textId="77777777" w:rsidTr="008210A6">
        <w:trPr>
          <w:trHeight w:val="260"/>
        </w:trPr>
        <w:tc>
          <w:tcPr>
            <w:tcW w:w="29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DEA8AD" w14:textId="24E62F8B" w:rsidR="00382935" w:rsidRPr="008D40D9" w:rsidRDefault="0094590F" w:rsidP="00C6782B">
            <w:pPr>
              <w:spacing w:line="288" w:lineRule="auto"/>
              <w:jc w:val="both"/>
              <w:rPr>
                <w:rFonts w:asciiTheme="majorHAnsi" w:eastAsia="Arial" w:hAnsiTheme="majorHAnsi" w:cstheme="majorHAnsi"/>
                <w:b/>
                <w:bCs/>
                <w:sz w:val="22"/>
                <w:szCs w:val="22"/>
              </w:rPr>
            </w:pPr>
            <w:r w:rsidRPr="008D40D9">
              <w:rPr>
                <w:rFonts w:asciiTheme="majorHAnsi" w:eastAsia="Arial" w:hAnsiTheme="majorHAnsi" w:cstheme="majorHAnsi"/>
                <w:b/>
                <w:bCs/>
                <w:sz w:val="22"/>
                <w:szCs w:val="22"/>
              </w:rPr>
              <w:t>Professor</w:t>
            </w:r>
            <w:r>
              <w:rPr>
                <w:rFonts w:asciiTheme="majorHAnsi" w:eastAsia="Arial" w:hAnsiTheme="majorHAnsi" w:cstheme="majorHAnsi"/>
                <w:b/>
                <w:bCs/>
                <w:sz w:val="22"/>
                <w:szCs w:val="22"/>
              </w:rPr>
              <w:t xml:space="preserve"> (</w:t>
            </w:r>
            <w:r w:rsidR="00C6782B">
              <w:rPr>
                <w:rFonts w:asciiTheme="majorHAnsi" w:eastAsia="Arial" w:hAnsiTheme="majorHAnsi" w:cstheme="majorHAnsi"/>
                <w:b/>
                <w:bCs/>
                <w:sz w:val="22"/>
                <w:szCs w:val="22"/>
              </w:rPr>
              <w:t>a)</w:t>
            </w:r>
            <w:r w:rsidR="00382935" w:rsidRPr="008D40D9">
              <w:rPr>
                <w:rFonts w:asciiTheme="majorHAnsi" w:eastAsia="Arial" w:hAnsiTheme="majorHAnsi" w:cstheme="majorHAnsi"/>
                <w:b/>
                <w:bCs/>
                <w:sz w:val="22"/>
                <w:szCs w:val="22"/>
              </w:rPr>
              <w:t xml:space="preserve">: </w:t>
            </w:r>
          </w:p>
        </w:tc>
        <w:tc>
          <w:tcPr>
            <w:tcW w:w="7507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F9A1E1" w14:textId="2B44E3FA" w:rsidR="00382935" w:rsidRPr="008D40D9" w:rsidRDefault="00E110F4" w:rsidP="00382935">
            <w:pPr>
              <w:jc w:val="both"/>
              <w:rPr>
                <w:rFonts w:asciiTheme="majorHAnsi" w:eastAsia="Arial" w:hAnsiTheme="majorHAnsi" w:cstheme="majorHAnsi"/>
                <w:sz w:val="22"/>
                <w:szCs w:val="22"/>
              </w:rPr>
            </w:pPr>
            <w:r>
              <w:rPr>
                <w:rFonts w:asciiTheme="majorHAnsi" w:eastAsia="Arial" w:hAnsiTheme="majorHAnsi" w:cstheme="majorHAnsi"/>
                <w:sz w:val="22"/>
                <w:szCs w:val="22"/>
              </w:rPr>
              <w:t>Aline Bampi</w:t>
            </w:r>
          </w:p>
        </w:tc>
      </w:tr>
      <w:tr w:rsidR="00676C8D" w:rsidRPr="008D40D9" w14:paraId="6B8183E4" w14:textId="77777777" w:rsidTr="008210A6">
        <w:trPr>
          <w:trHeight w:val="260"/>
        </w:trPr>
        <w:tc>
          <w:tcPr>
            <w:tcW w:w="29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6DB062" w14:textId="6651B988" w:rsidR="00676C8D" w:rsidRDefault="00676C8D" w:rsidP="00382935">
            <w:pPr>
              <w:spacing w:line="288" w:lineRule="auto"/>
              <w:jc w:val="both"/>
              <w:rPr>
                <w:rFonts w:asciiTheme="majorHAnsi" w:eastAsia="Arial" w:hAnsiTheme="majorHAnsi" w:cstheme="majorHAnsi"/>
                <w:b/>
                <w:bCs/>
                <w:sz w:val="22"/>
                <w:szCs w:val="22"/>
              </w:rPr>
            </w:pPr>
            <w:r>
              <w:rPr>
                <w:rFonts w:asciiTheme="majorHAnsi" w:eastAsia="Arial" w:hAnsiTheme="majorHAnsi" w:cstheme="majorHAnsi"/>
                <w:b/>
                <w:bCs/>
                <w:sz w:val="22"/>
                <w:szCs w:val="22"/>
              </w:rPr>
              <w:t>Nome dos estudantes:</w:t>
            </w:r>
          </w:p>
        </w:tc>
        <w:tc>
          <w:tcPr>
            <w:tcW w:w="7507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145EB2" w14:textId="24F70B68" w:rsidR="00676C8D" w:rsidRPr="008D40D9" w:rsidRDefault="004B2117" w:rsidP="00382935">
            <w:pPr>
              <w:jc w:val="both"/>
              <w:rPr>
                <w:rFonts w:asciiTheme="majorHAnsi" w:eastAsia="Arial" w:hAnsiTheme="majorHAnsi" w:cstheme="majorHAnsi"/>
                <w:sz w:val="22"/>
                <w:szCs w:val="22"/>
              </w:rPr>
            </w:pPr>
            <w:r>
              <w:rPr>
                <w:rFonts w:asciiTheme="majorHAnsi" w:eastAsia="Arial" w:hAnsiTheme="majorHAnsi" w:cstheme="majorHAnsi"/>
                <w:sz w:val="22"/>
                <w:szCs w:val="22"/>
              </w:rPr>
              <w:t>Gustavo Furini e Leonardo Nervino</w:t>
            </w:r>
          </w:p>
        </w:tc>
      </w:tr>
      <w:tr w:rsidR="00C70F29" w:rsidRPr="008D40D9" w14:paraId="054E52AC" w14:textId="77777777" w:rsidTr="008210A6">
        <w:trPr>
          <w:trHeight w:val="260"/>
        </w:trPr>
        <w:tc>
          <w:tcPr>
            <w:tcW w:w="297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2D30C4" w14:textId="60BFBA7C" w:rsidR="00C70F29" w:rsidRDefault="00E110F4" w:rsidP="00382935">
            <w:pPr>
              <w:spacing w:line="288" w:lineRule="auto"/>
              <w:jc w:val="both"/>
              <w:rPr>
                <w:rFonts w:asciiTheme="majorHAnsi" w:eastAsia="Arial" w:hAnsiTheme="majorHAnsi" w:cstheme="majorHAnsi"/>
                <w:b/>
                <w:bCs/>
                <w:sz w:val="22"/>
                <w:szCs w:val="22"/>
              </w:rPr>
            </w:pPr>
            <w:r>
              <w:rPr>
                <w:rFonts w:asciiTheme="majorHAnsi" w:eastAsia="Arial" w:hAnsiTheme="majorHAnsi" w:cstheme="majorHAnsi"/>
                <w:b/>
                <w:bCs/>
                <w:sz w:val="22"/>
                <w:szCs w:val="22"/>
              </w:rPr>
              <w:t>Grupo do Projeto</w:t>
            </w:r>
            <w:r w:rsidR="004B2117">
              <w:rPr>
                <w:rFonts w:asciiTheme="majorHAnsi" w:eastAsia="Arial" w:hAnsiTheme="majorHAnsi" w:cstheme="majorHAnsi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7507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B47736" w14:textId="6A07E7C7" w:rsidR="00C70F29" w:rsidRPr="008D40D9" w:rsidRDefault="004B2117" w:rsidP="00382935">
            <w:pPr>
              <w:jc w:val="both"/>
              <w:rPr>
                <w:rFonts w:asciiTheme="majorHAnsi" w:eastAsia="Arial" w:hAnsiTheme="majorHAnsi" w:cstheme="majorHAnsi"/>
                <w:sz w:val="22"/>
                <w:szCs w:val="22"/>
              </w:rPr>
            </w:pPr>
            <w:r>
              <w:rPr>
                <w:rFonts w:asciiTheme="majorHAnsi" w:eastAsia="Arial" w:hAnsiTheme="majorHAnsi" w:cstheme="majorHAnsi"/>
                <w:sz w:val="22"/>
                <w:szCs w:val="22"/>
              </w:rPr>
              <w:t>11</w:t>
            </w:r>
          </w:p>
        </w:tc>
      </w:tr>
    </w:tbl>
    <w:p w14:paraId="5B639486" w14:textId="784EDEB0" w:rsidR="00EF148D" w:rsidRPr="00EF148D" w:rsidRDefault="008C4E3F" w:rsidP="00EF148D">
      <w:pPr>
        <w:spacing w:before="120" w:after="120" w:line="276" w:lineRule="auto"/>
        <w:ind w:left="142"/>
        <w:jc w:val="both"/>
        <w:rPr>
          <w:rFonts w:asciiTheme="majorHAnsi" w:eastAsia="Arial" w:hAnsiTheme="majorHAnsi" w:cstheme="majorHAnsi"/>
          <w:b/>
          <w:bCs/>
          <w:color w:val="000000"/>
          <w:szCs w:val="20"/>
          <w:u w:val="single"/>
          <w:lang w:eastAsia="en-US"/>
        </w:rPr>
      </w:pPr>
      <w:r>
        <w:rPr>
          <w:rFonts w:asciiTheme="majorHAnsi" w:eastAsia="Arial" w:hAnsiTheme="majorHAnsi" w:cstheme="majorHAnsi"/>
          <w:b/>
          <w:bCs/>
          <w:color w:val="000000"/>
          <w:szCs w:val="20"/>
          <w:u w:val="single"/>
          <w:lang w:eastAsia="en-US"/>
        </w:rPr>
        <w:t xml:space="preserve">RA3. </w:t>
      </w:r>
      <w:r w:rsidRPr="008C4E3F">
        <w:rPr>
          <w:rFonts w:asciiTheme="majorHAnsi" w:eastAsia="Arial" w:hAnsiTheme="majorHAnsi" w:cstheme="majorHAnsi"/>
          <w:b/>
          <w:bCs/>
          <w:color w:val="000000"/>
          <w:szCs w:val="20"/>
          <w:u w:val="single"/>
          <w:lang w:eastAsia="en-US"/>
        </w:rPr>
        <w:t>Gerenciar a execução e as entregas de um projeto de tecnologia da informação (TI), a partir do plano de projeto</w:t>
      </w:r>
      <w:r>
        <w:rPr>
          <w:rFonts w:asciiTheme="majorHAnsi" w:eastAsia="Arial" w:hAnsiTheme="majorHAnsi" w:cstheme="majorHAnsi"/>
          <w:b/>
          <w:bCs/>
          <w:color w:val="000000"/>
          <w:szCs w:val="20"/>
          <w:u w:val="single"/>
          <w:lang w:eastAsia="en-US"/>
        </w:rPr>
        <w:t>.</w:t>
      </w:r>
    </w:p>
    <w:p w14:paraId="6A061321" w14:textId="77777777" w:rsidR="00E02A82" w:rsidRDefault="00E02A82" w:rsidP="00E02A82">
      <w:pPr>
        <w:spacing w:before="120" w:after="120" w:line="276" w:lineRule="auto"/>
        <w:ind w:left="708"/>
        <w:contextualSpacing/>
        <w:jc w:val="both"/>
      </w:pPr>
    </w:p>
    <w:p w14:paraId="23D86591" w14:textId="77777777" w:rsidR="005E541C" w:rsidRDefault="008C4E3F" w:rsidP="005E541C">
      <w:pPr>
        <w:pStyle w:val="CorpodeTexto"/>
        <w:numPr>
          <w:ilvl w:val="0"/>
          <w:numId w:val="23"/>
        </w:numPr>
        <w:ind w:left="284" w:hanging="284"/>
        <w:jc w:val="left"/>
        <w:rPr>
          <w:b/>
          <w:bCs/>
          <w:szCs w:val="28"/>
          <w:u w:val="single"/>
        </w:rPr>
      </w:pPr>
      <w:r w:rsidRPr="005E541C">
        <w:rPr>
          <w:b/>
          <w:bCs/>
          <w:szCs w:val="28"/>
          <w:u w:val="single"/>
        </w:rPr>
        <w:t>Relatórios</w:t>
      </w:r>
    </w:p>
    <w:p w14:paraId="27AE53B4" w14:textId="3FBD41FE" w:rsidR="00E110F4" w:rsidRPr="005E541C" w:rsidRDefault="003417E4" w:rsidP="005E541C">
      <w:pPr>
        <w:pStyle w:val="CorpodeTexto"/>
        <w:numPr>
          <w:ilvl w:val="1"/>
          <w:numId w:val="23"/>
        </w:numPr>
        <w:ind w:left="426"/>
        <w:jc w:val="left"/>
        <w:rPr>
          <w:b/>
          <w:bCs/>
          <w:szCs w:val="28"/>
          <w:u w:val="single"/>
        </w:rPr>
      </w:pPr>
      <w:r w:rsidRPr="005E541C">
        <w:rPr>
          <w:bCs/>
          <w:color w:val="548DD4" w:themeColor="text2" w:themeTint="99"/>
          <w:sz w:val="20"/>
          <w:szCs w:val="20"/>
        </w:rPr>
        <w:t xml:space="preserve"> </w:t>
      </w:r>
      <w:r w:rsidRPr="005E541C">
        <w:rPr>
          <w:b/>
          <w:bCs/>
          <w:szCs w:val="24"/>
          <w:u w:val="single"/>
        </w:rPr>
        <w:t>Registro de mud</w:t>
      </w:r>
      <w:r w:rsidR="00073955" w:rsidRPr="005E541C">
        <w:rPr>
          <w:b/>
          <w:bCs/>
          <w:szCs w:val="24"/>
          <w:u w:val="single"/>
        </w:rPr>
        <w:t>a</w:t>
      </w:r>
      <w:r w:rsidRPr="005E541C">
        <w:rPr>
          <w:b/>
          <w:bCs/>
          <w:szCs w:val="24"/>
          <w:u w:val="single"/>
        </w:rPr>
        <w:t>nças</w:t>
      </w:r>
    </w:p>
    <w:p w14:paraId="57B5F72A" w14:textId="4E83504F" w:rsidR="003417E4" w:rsidRPr="00654FCD" w:rsidRDefault="00654FCD" w:rsidP="003417E4">
      <w:pPr>
        <w:pStyle w:val="CorpodeTexto"/>
        <w:jc w:val="left"/>
        <w:rPr>
          <w:rFonts w:cstheme="majorHAnsi"/>
          <w:sz w:val="22"/>
        </w:rPr>
      </w:pPr>
      <w:r w:rsidRPr="00654FCD">
        <w:rPr>
          <w:rFonts w:cstheme="majorHAnsi"/>
          <w:sz w:val="22"/>
        </w:rPr>
        <w:t>Alteramos o que seria a plataforma em si, o primeiro objeto seria um fórum para que os jogadores pudessem indicar os jogo e estratégias para outros jogadores ou novos jogadores, mas com o decorrer do projeto escolhemos fazer um site com recomendações de jogos de tabuleiros e estratégias foi o nosso principal foco.</w:t>
      </w:r>
    </w:p>
    <w:p w14:paraId="3D87032E" w14:textId="78289E04" w:rsidR="003417E4" w:rsidRDefault="003417E4" w:rsidP="003417E4">
      <w:pPr>
        <w:pStyle w:val="CorpodeTexto"/>
        <w:numPr>
          <w:ilvl w:val="1"/>
          <w:numId w:val="23"/>
        </w:numPr>
        <w:ind w:left="426"/>
        <w:jc w:val="left"/>
        <w:rPr>
          <w:b/>
          <w:bCs/>
          <w:szCs w:val="24"/>
          <w:u w:val="single"/>
        </w:rPr>
      </w:pPr>
      <w:r>
        <w:rPr>
          <w:b/>
          <w:bCs/>
          <w:szCs w:val="24"/>
          <w:u w:val="single"/>
        </w:rPr>
        <w:t>Registros de Monitoramento e controle</w:t>
      </w:r>
    </w:p>
    <w:p w14:paraId="24F2ACA7" w14:textId="2F2E345A" w:rsidR="00B3726A" w:rsidRDefault="00B3726A" w:rsidP="00B3726A">
      <w:pPr>
        <w:pStyle w:val="CorpodeTexto"/>
        <w:ind w:left="426"/>
        <w:jc w:val="left"/>
        <w:rPr>
          <w:b/>
          <w:bCs/>
          <w:szCs w:val="24"/>
          <w:u w:val="single"/>
        </w:rPr>
      </w:pPr>
      <w:r>
        <w:rPr>
          <w:b/>
          <w:bCs/>
          <w:szCs w:val="24"/>
          <w:u w:val="single"/>
        </w:rPr>
        <w:t>Cronograma Planejado</w:t>
      </w:r>
    </w:p>
    <w:tbl>
      <w:tblPr>
        <w:tblW w:w="980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777"/>
        <w:gridCol w:w="1515"/>
        <w:gridCol w:w="1515"/>
        <w:gridCol w:w="993"/>
      </w:tblGrid>
      <w:tr w:rsidR="00551259" w14:paraId="06D85B44" w14:textId="77777777" w:rsidTr="00871C3A">
        <w:trPr>
          <w:trHeight w:val="290"/>
        </w:trPr>
        <w:tc>
          <w:tcPr>
            <w:tcW w:w="980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BAF868" w14:textId="77777777" w:rsidR="00551259" w:rsidRDefault="00551259" w:rsidP="00871C3A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MONITORAMENTO E CONTROLE</w:t>
            </w:r>
          </w:p>
        </w:tc>
      </w:tr>
      <w:tr w:rsidR="00551259" w14:paraId="58018E97" w14:textId="77777777" w:rsidTr="00871C3A">
        <w:trPr>
          <w:trHeight w:val="290"/>
        </w:trPr>
        <w:tc>
          <w:tcPr>
            <w:tcW w:w="57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31FCFF" w14:textId="77777777" w:rsidR="00551259" w:rsidRDefault="00551259" w:rsidP="00871C3A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FASE</w:t>
            </w:r>
          </w:p>
        </w:tc>
        <w:tc>
          <w:tcPr>
            <w:tcW w:w="151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00B050"/>
            <w:noWrap/>
            <w:vAlign w:val="bottom"/>
            <w:hideMark/>
          </w:tcPr>
          <w:p w14:paraId="59C38C71" w14:textId="77777777" w:rsidR="00551259" w:rsidRDefault="00551259" w:rsidP="00871C3A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INICIO</w:t>
            </w:r>
          </w:p>
        </w:tc>
        <w:tc>
          <w:tcPr>
            <w:tcW w:w="1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0000"/>
            <w:noWrap/>
            <w:vAlign w:val="center"/>
            <w:hideMark/>
          </w:tcPr>
          <w:p w14:paraId="3DEFA1AB" w14:textId="77777777" w:rsidR="00551259" w:rsidRDefault="00551259" w:rsidP="00871C3A">
            <w:pPr>
              <w:jc w:val="center"/>
              <w:rPr>
                <w:rFonts w:ascii="Calibri" w:hAnsi="Calibri" w:cs="Calibri"/>
                <w:color w:val="FFFFFF"/>
                <w:sz w:val="22"/>
                <w:szCs w:val="22"/>
              </w:rPr>
            </w:pPr>
            <w:r>
              <w:rPr>
                <w:rFonts w:ascii="Calibri" w:hAnsi="Calibri" w:cs="Calibri"/>
                <w:color w:val="FFFFFF"/>
                <w:sz w:val="22"/>
                <w:szCs w:val="22"/>
              </w:rPr>
              <w:t>FIM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00B0F0"/>
            <w:noWrap/>
            <w:vAlign w:val="bottom"/>
            <w:hideMark/>
          </w:tcPr>
          <w:p w14:paraId="2D19F610" w14:textId="77777777" w:rsidR="00551259" w:rsidRDefault="00551259" w:rsidP="00871C3A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STATUS</w:t>
            </w:r>
          </w:p>
        </w:tc>
      </w:tr>
      <w:tr w:rsidR="00551259" w14:paraId="3CDBE45D" w14:textId="77777777" w:rsidTr="00871C3A">
        <w:trPr>
          <w:trHeight w:val="290"/>
        </w:trPr>
        <w:tc>
          <w:tcPr>
            <w:tcW w:w="57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A5A5A5"/>
            <w:noWrap/>
            <w:vAlign w:val="bottom"/>
            <w:hideMark/>
          </w:tcPr>
          <w:p w14:paraId="4EC81B55" w14:textId="77777777" w:rsidR="00551259" w:rsidRDefault="00551259" w:rsidP="00871C3A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Fase de Iniciacao</w:t>
            </w:r>
          </w:p>
        </w:tc>
        <w:tc>
          <w:tcPr>
            <w:tcW w:w="151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A5A5A5"/>
            <w:noWrap/>
            <w:vAlign w:val="bottom"/>
            <w:hideMark/>
          </w:tcPr>
          <w:p w14:paraId="6DCD7BF8" w14:textId="77777777" w:rsidR="00551259" w:rsidRDefault="00551259" w:rsidP="00871C3A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A5A5A5"/>
            <w:noWrap/>
            <w:vAlign w:val="center"/>
            <w:hideMark/>
          </w:tcPr>
          <w:p w14:paraId="7F19CF1A" w14:textId="77777777" w:rsidR="00551259" w:rsidRDefault="00551259" w:rsidP="00871C3A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000000" w:fill="A5A5A5"/>
            <w:noWrap/>
            <w:vAlign w:val="bottom"/>
            <w:hideMark/>
          </w:tcPr>
          <w:p w14:paraId="1C2B1BF2" w14:textId="77777777" w:rsidR="00551259" w:rsidRDefault="00551259" w:rsidP="00871C3A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551259" w14:paraId="76449A28" w14:textId="77777777" w:rsidTr="00871C3A">
        <w:trPr>
          <w:trHeight w:val="290"/>
        </w:trPr>
        <w:tc>
          <w:tcPr>
            <w:tcW w:w="57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AD48845" w14:textId="77777777" w:rsidR="00551259" w:rsidRDefault="00551259" w:rsidP="00871C3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Definição de Escopo</w:t>
            </w:r>
          </w:p>
        </w:tc>
        <w:tc>
          <w:tcPr>
            <w:tcW w:w="151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7C99A8" w14:textId="77777777" w:rsidR="00551259" w:rsidRDefault="00551259" w:rsidP="00871C3A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5/01/2024</w:t>
            </w:r>
          </w:p>
        </w:tc>
        <w:tc>
          <w:tcPr>
            <w:tcW w:w="1515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51F8CAA" w14:textId="77777777" w:rsidR="00551259" w:rsidRDefault="00551259" w:rsidP="00871C3A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6/01/2024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66405EF" w14:textId="0581A802" w:rsidR="00551259" w:rsidRDefault="00DB5A37" w:rsidP="00DB5A37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A FAZER</w:t>
            </w:r>
          </w:p>
        </w:tc>
      </w:tr>
      <w:tr w:rsidR="00DB5A37" w14:paraId="0841A741" w14:textId="77777777" w:rsidTr="00871C3A">
        <w:trPr>
          <w:trHeight w:val="290"/>
        </w:trPr>
        <w:tc>
          <w:tcPr>
            <w:tcW w:w="57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DAE5F2" w14:textId="77777777" w:rsidR="00DB5A37" w:rsidRDefault="00DB5A37" w:rsidP="00DB5A37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Identificação de Partes Interessadas</w:t>
            </w:r>
          </w:p>
        </w:tc>
        <w:tc>
          <w:tcPr>
            <w:tcW w:w="151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B440AB" w14:textId="77777777" w:rsidR="00DB5A37" w:rsidRDefault="00DB5A37" w:rsidP="00DB5A37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5/01/2024</w:t>
            </w:r>
          </w:p>
        </w:tc>
        <w:tc>
          <w:tcPr>
            <w:tcW w:w="1515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2621AC1A" w14:textId="77777777" w:rsidR="00DB5A37" w:rsidRDefault="00DB5A37" w:rsidP="00DB5A37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6/01/2024</w:t>
            </w:r>
          </w:p>
        </w:tc>
        <w:tc>
          <w:tcPr>
            <w:tcW w:w="993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4D41BF6" w14:textId="0FA2700B" w:rsidR="00DB5A37" w:rsidRDefault="00DB5A37" w:rsidP="00DB5A37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A FAZER</w:t>
            </w:r>
          </w:p>
        </w:tc>
      </w:tr>
      <w:tr w:rsidR="00DB5A37" w14:paraId="05C361D1" w14:textId="77777777" w:rsidTr="00871C3A">
        <w:trPr>
          <w:trHeight w:val="290"/>
        </w:trPr>
        <w:tc>
          <w:tcPr>
            <w:tcW w:w="57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BA17E4" w14:textId="77777777" w:rsidR="00DB5A37" w:rsidRDefault="00DB5A37" w:rsidP="00DB5A37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Planejamento Inicial</w:t>
            </w:r>
          </w:p>
        </w:tc>
        <w:tc>
          <w:tcPr>
            <w:tcW w:w="151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3337745" w14:textId="77777777" w:rsidR="00DB5A37" w:rsidRDefault="00DB5A37" w:rsidP="00DB5A37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5/01/2024</w:t>
            </w:r>
          </w:p>
        </w:tc>
        <w:tc>
          <w:tcPr>
            <w:tcW w:w="1515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78736C0D" w14:textId="77777777" w:rsidR="00DB5A37" w:rsidRDefault="00DB5A37" w:rsidP="00DB5A37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6/01/2024</w:t>
            </w:r>
          </w:p>
        </w:tc>
        <w:tc>
          <w:tcPr>
            <w:tcW w:w="993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0534B1" w14:textId="0521615C" w:rsidR="00DB5A37" w:rsidRDefault="00DB5A37" w:rsidP="00DB5A37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A FAZER</w:t>
            </w:r>
          </w:p>
        </w:tc>
      </w:tr>
      <w:tr w:rsidR="00DB5A37" w14:paraId="1274D0A8" w14:textId="77777777" w:rsidTr="00871C3A">
        <w:trPr>
          <w:trHeight w:val="290"/>
        </w:trPr>
        <w:tc>
          <w:tcPr>
            <w:tcW w:w="57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8C379D" w14:textId="77777777" w:rsidR="00DB5A37" w:rsidRDefault="00DB5A37" w:rsidP="00DB5A37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51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53E4DB7" w14:textId="77777777" w:rsidR="00DB5A37" w:rsidRDefault="00DB5A37" w:rsidP="00DB5A37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515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62382A7D" w14:textId="77777777" w:rsidR="00DB5A37" w:rsidRDefault="00DB5A37" w:rsidP="00DB5A37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993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FC2E26A" w14:textId="77777777" w:rsidR="00DB5A37" w:rsidRDefault="00DB5A37" w:rsidP="00DB5A37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DB5A37" w14:paraId="0C11FB84" w14:textId="77777777" w:rsidTr="00871C3A">
        <w:trPr>
          <w:trHeight w:val="290"/>
        </w:trPr>
        <w:tc>
          <w:tcPr>
            <w:tcW w:w="57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A5A5A5"/>
            <w:noWrap/>
            <w:vAlign w:val="bottom"/>
            <w:hideMark/>
          </w:tcPr>
          <w:p w14:paraId="26756FD6" w14:textId="77777777" w:rsidR="00DB5A37" w:rsidRDefault="00DB5A37" w:rsidP="00DB5A37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Fase de Planejamento</w:t>
            </w:r>
          </w:p>
        </w:tc>
        <w:tc>
          <w:tcPr>
            <w:tcW w:w="151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A5A5A5"/>
            <w:noWrap/>
            <w:vAlign w:val="bottom"/>
            <w:hideMark/>
          </w:tcPr>
          <w:p w14:paraId="02501E11" w14:textId="77777777" w:rsidR="00DB5A37" w:rsidRDefault="00DB5A37" w:rsidP="00DB5A37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515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A5A5A5"/>
            <w:noWrap/>
            <w:vAlign w:val="center"/>
            <w:hideMark/>
          </w:tcPr>
          <w:p w14:paraId="569E23ED" w14:textId="77777777" w:rsidR="00DB5A37" w:rsidRDefault="00DB5A37" w:rsidP="00DB5A37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993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A5A5A5"/>
            <w:noWrap/>
            <w:vAlign w:val="bottom"/>
            <w:hideMark/>
          </w:tcPr>
          <w:p w14:paraId="0BD52C52" w14:textId="77777777" w:rsidR="00DB5A37" w:rsidRDefault="00DB5A37" w:rsidP="00DB5A37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DB5A37" w14:paraId="69418026" w14:textId="77777777" w:rsidTr="00871C3A">
        <w:trPr>
          <w:trHeight w:val="290"/>
        </w:trPr>
        <w:tc>
          <w:tcPr>
            <w:tcW w:w="57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8EAB37F" w14:textId="77777777" w:rsidR="00DB5A37" w:rsidRDefault="00DB5A37" w:rsidP="00DB5A37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Levantamento de Requisitos</w:t>
            </w:r>
          </w:p>
        </w:tc>
        <w:tc>
          <w:tcPr>
            <w:tcW w:w="151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F4DFFC" w14:textId="77777777" w:rsidR="00DB5A37" w:rsidRDefault="00DB5A37" w:rsidP="00DB5A37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7/01/2024</w:t>
            </w:r>
          </w:p>
        </w:tc>
        <w:tc>
          <w:tcPr>
            <w:tcW w:w="1515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2341A003" w14:textId="77777777" w:rsidR="00DB5A37" w:rsidRDefault="00DB5A37" w:rsidP="00DB5A37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8/01/2024</w:t>
            </w:r>
          </w:p>
        </w:tc>
        <w:tc>
          <w:tcPr>
            <w:tcW w:w="993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A46849" w14:textId="123E5E72" w:rsidR="00DB5A37" w:rsidRDefault="00DB5A37" w:rsidP="00DB5A37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A FAZER</w:t>
            </w:r>
          </w:p>
        </w:tc>
      </w:tr>
      <w:tr w:rsidR="00DB5A37" w14:paraId="140281EA" w14:textId="77777777" w:rsidTr="00871C3A">
        <w:trPr>
          <w:trHeight w:val="290"/>
        </w:trPr>
        <w:tc>
          <w:tcPr>
            <w:tcW w:w="57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DE2486" w14:textId="77777777" w:rsidR="00DB5A37" w:rsidRDefault="00DB5A37" w:rsidP="00DB5A37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Análise de Viabilidade</w:t>
            </w:r>
          </w:p>
        </w:tc>
        <w:tc>
          <w:tcPr>
            <w:tcW w:w="151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2BDFAE" w14:textId="04CBDA2B" w:rsidR="00DB5A37" w:rsidRDefault="00DB5A37" w:rsidP="00DB5A37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8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/01/2024</w:t>
            </w:r>
          </w:p>
        </w:tc>
        <w:tc>
          <w:tcPr>
            <w:tcW w:w="1515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6F30D61F" w14:textId="2FE849C2" w:rsidR="00DB5A37" w:rsidRDefault="00DB5A37" w:rsidP="00DB5A37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9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/01/2024</w:t>
            </w:r>
          </w:p>
        </w:tc>
        <w:tc>
          <w:tcPr>
            <w:tcW w:w="993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936124" w14:textId="3F603CB0" w:rsidR="00DB5A37" w:rsidRDefault="00DB5A37" w:rsidP="00DB5A37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A FAZER</w:t>
            </w:r>
          </w:p>
        </w:tc>
      </w:tr>
      <w:tr w:rsidR="00DB5A37" w14:paraId="3B582A14" w14:textId="77777777" w:rsidTr="00871C3A">
        <w:trPr>
          <w:trHeight w:val="290"/>
        </w:trPr>
        <w:tc>
          <w:tcPr>
            <w:tcW w:w="57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3EADB2" w14:textId="77777777" w:rsidR="00DB5A37" w:rsidRDefault="00DB5A37" w:rsidP="00DB5A37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Estratégias de Desenvolvimento</w:t>
            </w:r>
          </w:p>
        </w:tc>
        <w:tc>
          <w:tcPr>
            <w:tcW w:w="151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9A6EA3" w14:textId="441DC80C" w:rsidR="00DB5A37" w:rsidRDefault="00DB5A37" w:rsidP="00DB5A37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9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/01/2024</w:t>
            </w:r>
          </w:p>
        </w:tc>
        <w:tc>
          <w:tcPr>
            <w:tcW w:w="1515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59934F69" w14:textId="5064534C" w:rsidR="00DB5A37" w:rsidRDefault="00DB5A37" w:rsidP="00DB5A37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0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/01/2024</w:t>
            </w:r>
          </w:p>
        </w:tc>
        <w:tc>
          <w:tcPr>
            <w:tcW w:w="993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35A5414" w14:textId="6F2426CB" w:rsidR="00DB5A37" w:rsidRDefault="00DB5A37" w:rsidP="00DB5A37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A FAZER</w:t>
            </w:r>
          </w:p>
        </w:tc>
      </w:tr>
      <w:tr w:rsidR="00DB5A37" w14:paraId="3DDBFFB7" w14:textId="77777777" w:rsidTr="00871C3A">
        <w:trPr>
          <w:trHeight w:val="290"/>
        </w:trPr>
        <w:tc>
          <w:tcPr>
            <w:tcW w:w="57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0531E8D" w14:textId="77777777" w:rsidR="00DB5A37" w:rsidRDefault="00DB5A37" w:rsidP="00DB5A37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Plano de Recursos Necessários</w:t>
            </w:r>
          </w:p>
        </w:tc>
        <w:tc>
          <w:tcPr>
            <w:tcW w:w="151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C7E688" w14:textId="1C7B56CE" w:rsidR="00DB5A37" w:rsidRDefault="00DB5A37" w:rsidP="00DB5A37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0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/01/2024</w:t>
            </w:r>
          </w:p>
        </w:tc>
        <w:tc>
          <w:tcPr>
            <w:tcW w:w="1515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42E3CB0B" w14:textId="2317199E" w:rsidR="00DB5A37" w:rsidRDefault="00DB5A37" w:rsidP="00DB5A37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1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/01/2024</w:t>
            </w:r>
          </w:p>
        </w:tc>
        <w:tc>
          <w:tcPr>
            <w:tcW w:w="993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F14475" w14:textId="5AAC046B" w:rsidR="00DB5A37" w:rsidRDefault="00DB5A37" w:rsidP="00DB5A37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A FAZER</w:t>
            </w:r>
          </w:p>
        </w:tc>
      </w:tr>
      <w:tr w:rsidR="00DB5A37" w14:paraId="61B256BA" w14:textId="77777777" w:rsidTr="00871C3A">
        <w:trPr>
          <w:trHeight w:val="290"/>
        </w:trPr>
        <w:tc>
          <w:tcPr>
            <w:tcW w:w="57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BEDE6B3" w14:textId="77777777" w:rsidR="00DB5A37" w:rsidRDefault="00DB5A37" w:rsidP="00DB5A37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51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B824FD" w14:textId="77777777" w:rsidR="00DB5A37" w:rsidRDefault="00DB5A37" w:rsidP="00DB5A37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515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236FCE16" w14:textId="77777777" w:rsidR="00DB5A37" w:rsidRDefault="00DB5A37" w:rsidP="00DB5A37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993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41E31C" w14:textId="77777777" w:rsidR="00DB5A37" w:rsidRDefault="00DB5A37" w:rsidP="00DB5A37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DB5A37" w14:paraId="12CAFD14" w14:textId="77777777" w:rsidTr="00871C3A">
        <w:trPr>
          <w:trHeight w:val="290"/>
        </w:trPr>
        <w:tc>
          <w:tcPr>
            <w:tcW w:w="57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A5A5A5"/>
            <w:noWrap/>
            <w:vAlign w:val="bottom"/>
            <w:hideMark/>
          </w:tcPr>
          <w:p w14:paraId="11B60832" w14:textId="77777777" w:rsidR="00DB5A37" w:rsidRDefault="00DB5A37" w:rsidP="00DB5A37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Fase de Execucao</w:t>
            </w:r>
          </w:p>
        </w:tc>
        <w:tc>
          <w:tcPr>
            <w:tcW w:w="151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A5A5A5"/>
            <w:noWrap/>
            <w:vAlign w:val="bottom"/>
            <w:hideMark/>
          </w:tcPr>
          <w:p w14:paraId="0F652BDA" w14:textId="77777777" w:rsidR="00DB5A37" w:rsidRDefault="00DB5A37" w:rsidP="00DB5A37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515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A5A5A5"/>
            <w:noWrap/>
            <w:vAlign w:val="center"/>
            <w:hideMark/>
          </w:tcPr>
          <w:p w14:paraId="374FFAD3" w14:textId="77777777" w:rsidR="00DB5A37" w:rsidRDefault="00DB5A37" w:rsidP="00DB5A37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993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A5A5A5"/>
            <w:noWrap/>
            <w:vAlign w:val="bottom"/>
            <w:hideMark/>
          </w:tcPr>
          <w:p w14:paraId="12564613" w14:textId="77777777" w:rsidR="00DB5A37" w:rsidRDefault="00DB5A37" w:rsidP="00DB5A37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DB5A37" w14:paraId="50746570" w14:textId="77777777" w:rsidTr="00871C3A">
        <w:trPr>
          <w:trHeight w:val="290"/>
        </w:trPr>
        <w:tc>
          <w:tcPr>
            <w:tcW w:w="57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05BA842" w14:textId="77777777" w:rsidR="00DB5A37" w:rsidRDefault="00DB5A37" w:rsidP="00DB5A37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Desenvolvimento da Plataforma</w:t>
            </w:r>
          </w:p>
        </w:tc>
        <w:tc>
          <w:tcPr>
            <w:tcW w:w="151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752A41A" w14:textId="0C678B31" w:rsidR="00DB5A37" w:rsidRDefault="005322F5" w:rsidP="00DB5A37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1</w:t>
            </w:r>
            <w:r w:rsidR="00DB5A37">
              <w:rPr>
                <w:rFonts w:ascii="Calibri" w:hAnsi="Calibri" w:cs="Calibri"/>
                <w:color w:val="000000"/>
                <w:sz w:val="22"/>
                <w:szCs w:val="22"/>
              </w:rPr>
              <w:t>/0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  <w:r w:rsidR="00DB5A37">
              <w:rPr>
                <w:rFonts w:ascii="Calibri" w:hAnsi="Calibri" w:cs="Calibri"/>
                <w:color w:val="000000"/>
                <w:sz w:val="22"/>
                <w:szCs w:val="22"/>
              </w:rPr>
              <w:t>/2024</w:t>
            </w:r>
          </w:p>
        </w:tc>
        <w:tc>
          <w:tcPr>
            <w:tcW w:w="1515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286E2ECC" w14:textId="03383F4C" w:rsidR="00DB5A37" w:rsidRDefault="005322F5" w:rsidP="00DB5A37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1</w:t>
            </w:r>
            <w:r w:rsidR="00DB5A37">
              <w:rPr>
                <w:rFonts w:ascii="Calibri" w:hAnsi="Calibri" w:cs="Calibri"/>
                <w:color w:val="000000"/>
                <w:sz w:val="22"/>
                <w:szCs w:val="22"/>
              </w:rPr>
              <w:t>/0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3</w:t>
            </w:r>
            <w:r w:rsidR="00DB5A37">
              <w:rPr>
                <w:rFonts w:ascii="Calibri" w:hAnsi="Calibri" w:cs="Calibri"/>
                <w:color w:val="000000"/>
                <w:sz w:val="22"/>
                <w:szCs w:val="22"/>
              </w:rPr>
              <w:t>/2024</w:t>
            </w:r>
          </w:p>
        </w:tc>
        <w:tc>
          <w:tcPr>
            <w:tcW w:w="993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06082D" w14:textId="74C1927A" w:rsidR="00DB5A37" w:rsidRDefault="00DB5A37" w:rsidP="00DB5A37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A FAZER</w:t>
            </w:r>
          </w:p>
        </w:tc>
      </w:tr>
      <w:tr w:rsidR="00DB5A37" w14:paraId="415E93D8" w14:textId="77777777" w:rsidTr="00871C3A">
        <w:trPr>
          <w:trHeight w:val="290"/>
        </w:trPr>
        <w:tc>
          <w:tcPr>
            <w:tcW w:w="57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C645148" w14:textId="77777777" w:rsidR="00DB5A37" w:rsidRDefault="00DB5A37" w:rsidP="00DB5A37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Implementação do Sistema de Recomendação</w:t>
            </w:r>
          </w:p>
        </w:tc>
        <w:tc>
          <w:tcPr>
            <w:tcW w:w="151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8EF798" w14:textId="4264C6D7" w:rsidR="00DB5A37" w:rsidRDefault="00DB5A37" w:rsidP="00DB5A37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</w:t>
            </w:r>
            <w:r w:rsidR="00B47071"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/0</w:t>
            </w:r>
            <w:r w:rsidR="00B47071">
              <w:rPr>
                <w:rFonts w:ascii="Calibri" w:hAnsi="Calibri" w:cs="Calibri"/>
                <w:color w:val="000000"/>
                <w:sz w:val="22"/>
                <w:szCs w:val="22"/>
              </w:rPr>
              <w:t>2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/2024</w:t>
            </w:r>
          </w:p>
        </w:tc>
        <w:tc>
          <w:tcPr>
            <w:tcW w:w="1515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ABD6427" w14:textId="52A0202C" w:rsidR="00DB5A37" w:rsidRDefault="00B47071" w:rsidP="00DB5A37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1</w:t>
            </w:r>
            <w:r w:rsidR="00DB5A37">
              <w:rPr>
                <w:rFonts w:ascii="Calibri" w:hAnsi="Calibri" w:cs="Calibri"/>
                <w:color w:val="000000"/>
                <w:sz w:val="22"/>
                <w:szCs w:val="22"/>
              </w:rPr>
              <w:t>/0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3</w:t>
            </w:r>
            <w:r w:rsidR="00DB5A37">
              <w:rPr>
                <w:rFonts w:ascii="Calibri" w:hAnsi="Calibri" w:cs="Calibri"/>
                <w:color w:val="000000"/>
                <w:sz w:val="22"/>
                <w:szCs w:val="22"/>
              </w:rPr>
              <w:t>/2024</w:t>
            </w:r>
          </w:p>
        </w:tc>
        <w:tc>
          <w:tcPr>
            <w:tcW w:w="993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B7EF28" w14:textId="30945833" w:rsidR="00DB5A37" w:rsidRDefault="00DB5A37" w:rsidP="00DB5A37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A FAZER</w:t>
            </w:r>
          </w:p>
        </w:tc>
      </w:tr>
      <w:tr w:rsidR="00DB5A37" w14:paraId="33FE6656" w14:textId="77777777" w:rsidTr="00871C3A">
        <w:trPr>
          <w:trHeight w:val="290"/>
        </w:trPr>
        <w:tc>
          <w:tcPr>
            <w:tcW w:w="57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45A95CA" w14:textId="77777777" w:rsidR="00DB5A37" w:rsidRDefault="00DB5A37" w:rsidP="00DB5A37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Construção da Comunidade Online</w:t>
            </w:r>
          </w:p>
        </w:tc>
        <w:tc>
          <w:tcPr>
            <w:tcW w:w="151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2315BCD" w14:textId="2A569D50" w:rsidR="00DB5A37" w:rsidRDefault="00DB5A37" w:rsidP="00DB5A37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</w:t>
            </w:r>
            <w:r w:rsidR="00B47071"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/0</w:t>
            </w:r>
            <w:r w:rsidR="00B47071">
              <w:rPr>
                <w:rFonts w:ascii="Calibri" w:hAnsi="Calibri" w:cs="Calibri"/>
                <w:color w:val="000000"/>
                <w:sz w:val="22"/>
                <w:szCs w:val="22"/>
              </w:rPr>
              <w:t>3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/2024</w:t>
            </w:r>
          </w:p>
        </w:tc>
        <w:tc>
          <w:tcPr>
            <w:tcW w:w="1515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A9B6CCA" w14:textId="5A960676" w:rsidR="00DB5A37" w:rsidRDefault="00B47071" w:rsidP="00DB5A37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0</w:t>
            </w:r>
            <w:r w:rsidR="00DB5A37">
              <w:rPr>
                <w:rFonts w:ascii="Calibri" w:hAnsi="Calibri" w:cs="Calibri"/>
                <w:color w:val="000000"/>
                <w:sz w:val="22"/>
                <w:szCs w:val="22"/>
              </w:rPr>
              <w:t>/0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4</w:t>
            </w:r>
            <w:r w:rsidR="00DB5A37">
              <w:rPr>
                <w:rFonts w:ascii="Calibri" w:hAnsi="Calibri" w:cs="Calibri"/>
                <w:color w:val="000000"/>
                <w:sz w:val="22"/>
                <w:szCs w:val="22"/>
              </w:rPr>
              <w:t>/2024</w:t>
            </w:r>
          </w:p>
        </w:tc>
        <w:tc>
          <w:tcPr>
            <w:tcW w:w="993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A94664" w14:textId="6F554E6C" w:rsidR="00DB5A37" w:rsidRDefault="00DB5A37" w:rsidP="00DB5A37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A FAZER</w:t>
            </w:r>
          </w:p>
        </w:tc>
      </w:tr>
      <w:tr w:rsidR="00DB5A37" w14:paraId="76D2B504" w14:textId="77777777" w:rsidTr="00871C3A">
        <w:trPr>
          <w:trHeight w:val="290"/>
        </w:trPr>
        <w:tc>
          <w:tcPr>
            <w:tcW w:w="57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1A8BC65" w14:textId="77777777" w:rsidR="00DB5A37" w:rsidRDefault="00DB5A37" w:rsidP="00DB5A37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estes e Garantia de Qualidade</w:t>
            </w:r>
          </w:p>
        </w:tc>
        <w:tc>
          <w:tcPr>
            <w:tcW w:w="151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504FA7" w14:textId="03A115B0" w:rsidR="00DB5A37" w:rsidRDefault="00263795" w:rsidP="00DB5A37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1</w:t>
            </w:r>
            <w:r w:rsidR="00DB5A37">
              <w:rPr>
                <w:rFonts w:ascii="Calibri" w:hAnsi="Calibri" w:cs="Calibri"/>
                <w:color w:val="000000"/>
                <w:sz w:val="22"/>
                <w:szCs w:val="22"/>
              </w:rPr>
              <w:t>/0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4</w:t>
            </w:r>
            <w:r w:rsidR="00DB5A37">
              <w:rPr>
                <w:rFonts w:ascii="Calibri" w:hAnsi="Calibri" w:cs="Calibri"/>
                <w:color w:val="000000"/>
                <w:sz w:val="22"/>
                <w:szCs w:val="22"/>
              </w:rPr>
              <w:t>/2024</w:t>
            </w:r>
          </w:p>
        </w:tc>
        <w:tc>
          <w:tcPr>
            <w:tcW w:w="1515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010C6ECC" w14:textId="1C7B0726" w:rsidR="00DB5A37" w:rsidRDefault="00263795" w:rsidP="00DB5A37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7</w:t>
            </w:r>
            <w:r w:rsidR="00DB5A37">
              <w:rPr>
                <w:rFonts w:ascii="Calibri" w:hAnsi="Calibri" w:cs="Calibri"/>
                <w:color w:val="000000"/>
                <w:sz w:val="22"/>
                <w:szCs w:val="22"/>
              </w:rPr>
              <w:t>/0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5</w:t>
            </w:r>
            <w:r w:rsidR="00DB5A37">
              <w:rPr>
                <w:rFonts w:ascii="Calibri" w:hAnsi="Calibri" w:cs="Calibri"/>
                <w:color w:val="000000"/>
                <w:sz w:val="22"/>
                <w:szCs w:val="22"/>
              </w:rPr>
              <w:t>/2024</w:t>
            </w:r>
          </w:p>
        </w:tc>
        <w:tc>
          <w:tcPr>
            <w:tcW w:w="993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033345" w14:textId="1CAC031B" w:rsidR="00DB5A37" w:rsidRDefault="00DB5A37" w:rsidP="00DB5A37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A FAZER</w:t>
            </w:r>
          </w:p>
        </w:tc>
      </w:tr>
    </w:tbl>
    <w:p w14:paraId="66FF5AFC" w14:textId="77777777" w:rsidR="00551259" w:rsidRDefault="00551259" w:rsidP="00551259">
      <w:pPr>
        <w:pStyle w:val="CorpodeTexto"/>
        <w:jc w:val="left"/>
        <w:rPr>
          <w:b/>
          <w:bCs/>
          <w:szCs w:val="24"/>
          <w:u w:val="single"/>
        </w:rPr>
      </w:pPr>
    </w:p>
    <w:p w14:paraId="5755DAE2" w14:textId="79ED2BDA" w:rsidR="00551259" w:rsidRDefault="00B3726A" w:rsidP="00B3726A">
      <w:pPr>
        <w:pStyle w:val="CorpodeTexto"/>
        <w:ind w:left="426"/>
        <w:jc w:val="left"/>
        <w:rPr>
          <w:b/>
          <w:bCs/>
          <w:szCs w:val="24"/>
          <w:u w:val="single"/>
        </w:rPr>
      </w:pPr>
      <w:r>
        <w:rPr>
          <w:b/>
          <w:bCs/>
          <w:szCs w:val="24"/>
          <w:u w:val="single"/>
        </w:rPr>
        <w:t xml:space="preserve">Cronograma </w:t>
      </w:r>
      <w:r>
        <w:rPr>
          <w:b/>
          <w:bCs/>
          <w:szCs w:val="24"/>
          <w:u w:val="single"/>
        </w:rPr>
        <w:t>Realizado</w:t>
      </w:r>
    </w:p>
    <w:tbl>
      <w:tblPr>
        <w:tblW w:w="980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777"/>
        <w:gridCol w:w="1515"/>
        <w:gridCol w:w="1515"/>
        <w:gridCol w:w="993"/>
      </w:tblGrid>
      <w:tr w:rsidR="001D6254" w14:paraId="16882571" w14:textId="77777777" w:rsidTr="001D6254">
        <w:trPr>
          <w:trHeight w:val="290"/>
        </w:trPr>
        <w:tc>
          <w:tcPr>
            <w:tcW w:w="980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5810C4" w14:textId="77777777" w:rsidR="001D6254" w:rsidRDefault="001D625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MONITORAMENTO E CONTROLE</w:t>
            </w:r>
          </w:p>
        </w:tc>
      </w:tr>
      <w:tr w:rsidR="001D6254" w14:paraId="41DA9E31" w14:textId="77777777" w:rsidTr="001D6254">
        <w:trPr>
          <w:trHeight w:val="290"/>
        </w:trPr>
        <w:tc>
          <w:tcPr>
            <w:tcW w:w="57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112BA8" w14:textId="77777777" w:rsidR="001D6254" w:rsidRDefault="001D625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FASE</w:t>
            </w:r>
          </w:p>
        </w:tc>
        <w:tc>
          <w:tcPr>
            <w:tcW w:w="151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00B050"/>
            <w:noWrap/>
            <w:vAlign w:val="bottom"/>
            <w:hideMark/>
          </w:tcPr>
          <w:p w14:paraId="2DC48A13" w14:textId="77777777" w:rsidR="001D6254" w:rsidRDefault="001D625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INICIO</w:t>
            </w:r>
          </w:p>
        </w:tc>
        <w:tc>
          <w:tcPr>
            <w:tcW w:w="1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F0000"/>
            <w:noWrap/>
            <w:vAlign w:val="center"/>
            <w:hideMark/>
          </w:tcPr>
          <w:p w14:paraId="67F1BDAA" w14:textId="77777777" w:rsidR="001D6254" w:rsidRDefault="001D6254">
            <w:pPr>
              <w:jc w:val="center"/>
              <w:rPr>
                <w:rFonts w:ascii="Calibri" w:hAnsi="Calibri" w:cs="Calibri"/>
                <w:color w:val="FFFFFF"/>
                <w:sz w:val="22"/>
                <w:szCs w:val="22"/>
              </w:rPr>
            </w:pPr>
            <w:r>
              <w:rPr>
                <w:rFonts w:ascii="Calibri" w:hAnsi="Calibri" w:cs="Calibri"/>
                <w:color w:val="FFFFFF"/>
                <w:sz w:val="22"/>
                <w:szCs w:val="22"/>
              </w:rPr>
              <w:t>FIM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00B0F0"/>
            <w:noWrap/>
            <w:vAlign w:val="bottom"/>
            <w:hideMark/>
          </w:tcPr>
          <w:p w14:paraId="4006042A" w14:textId="77777777" w:rsidR="001D6254" w:rsidRDefault="001D625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STATUS</w:t>
            </w:r>
          </w:p>
        </w:tc>
      </w:tr>
      <w:tr w:rsidR="001D6254" w14:paraId="6E9B1C8C" w14:textId="77777777" w:rsidTr="001D6254">
        <w:trPr>
          <w:trHeight w:val="290"/>
        </w:trPr>
        <w:tc>
          <w:tcPr>
            <w:tcW w:w="57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A5A5A5"/>
            <w:noWrap/>
            <w:vAlign w:val="bottom"/>
            <w:hideMark/>
          </w:tcPr>
          <w:p w14:paraId="7AF39CF5" w14:textId="77777777" w:rsidR="001D6254" w:rsidRDefault="001D6254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Fase de Iniciacao</w:t>
            </w:r>
          </w:p>
        </w:tc>
        <w:tc>
          <w:tcPr>
            <w:tcW w:w="151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A5A5A5"/>
            <w:noWrap/>
            <w:vAlign w:val="bottom"/>
            <w:hideMark/>
          </w:tcPr>
          <w:p w14:paraId="6ED95711" w14:textId="77777777" w:rsidR="001D6254" w:rsidRDefault="001D625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51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A5A5A5"/>
            <w:noWrap/>
            <w:vAlign w:val="center"/>
            <w:hideMark/>
          </w:tcPr>
          <w:p w14:paraId="22EE0EF4" w14:textId="77777777" w:rsidR="001D6254" w:rsidRDefault="001D625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000000" w:fill="A5A5A5"/>
            <w:noWrap/>
            <w:vAlign w:val="bottom"/>
            <w:hideMark/>
          </w:tcPr>
          <w:p w14:paraId="21C07026" w14:textId="77777777" w:rsidR="001D6254" w:rsidRDefault="001D625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1D6254" w14:paraId="578B32CA" w14:textId="77777777" w:rsidTr="001D6254">
        <w:trPr>
          <w:trHeight w:val="290"/>
        </w:trPr>
        <w:tc>
          <w:tcPr>
            <w:tcW w:w="57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A31048" w14:textId="4874B875" w:rsidR="001D6254" w:rsidRDefault="001D6254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Definição de Escopo</w:t>
            </w:r>
          </w:p>
        </w:tc>
        <w:tc>
          <w:tcPr>
            <w:tcW w:w="151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DB489E0" w14:textId="77777777" w:rsidR="001D6254" w:rsidRDefault="001D625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5/01/2024</w:t>
            </w:r>
          </w:p>
        </w:tc>
        <w:tc>
          <w:tcPr>
            <w:tcW w:w="1515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521A298B" w14:textId="77777777" w:rsidR="001D6254" w:rsidRDefault="001D625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6/01/2024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0B8AB29" w14:textId="77777777" w:rsidR="001D6254" w:rsidRDefault="001D625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FEITO</w:t>
            </w:r>
          </w:p>
        </w:tc>
      </w:tr>
      <w:tr w:rsidR="001D6254" w14:paraId="7D03FCC2" w14:textId="77777777" w:rsidTr="001D6254">
        <w:trPr>
          <w:trHeight w:val="290"/>
        </w:trPr>
        <w:tc>
          <w:tcPr>
            <w:tcW w:w="57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2842A2" w14:textId="484A80A4" w:rsidR="001D6254" w:rsidRDefault="001D6254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Identificação de Partes Interessadas</w:t>
            </w:r>
          </w:p>
        </w:tc>
        <w:tc>
          <w:tcPr>
            <w:tcW w:w="151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D90ECC3" w14:textId="77777777" w:rsidR="001D6254" w:rsidRDefault="001D625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5/01/2024</w:t>
            </w:r>
          </w:p>
        </w:tc>
        <w:tc>
          <w:tcPr>
            <w:tcW w:w="1515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2BD7B940" w14:textId="77777777" w:rsidR="001D6254" w:rsidRDefault="001D625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6/01/2024</w:t>
            </w:r>
          </w:p>
        </w:tc>
        <w:tc>
          <w:tcPr>
            <w:tcW w:w="993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EA9FE0" w14:textId="77777777" w:rsidR="001D6254" w:rsidRDefault="001D625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FEITO</w:t>
            </w:r>
          </w:p>
        </w:tc>
      </w:tr>
      <w:tr w:rsidR="001D6254" w14:paraId="6B814413" w14:textId="77777777" w:rsidTr="001D6254">
        <w:trPr>
          <w:trHeight w:val="290"/>
        </w:trPr>
        <w:tc>
          <w:tcPr>
            <w:tcW w:w="57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049B03" w14:textId="77777777" w:rsidR="001D6254" w:rsidRDefault="001D6254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Planejamento Inicial</w:t>
            </w:r>
          </w:p>
        </w:tc>
        <w:tc>
          <w:tcPr>
            <w:tcW w:w="151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4BB715E" w14:textId="77777777" w:rsidR="001D6254" w:rsidRDefault="001D625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5/01/2024</w:t>
            </w:r>
          </w:p>
        </w:tc>
        <w:tc>
          <w:tcPr>
            <w:tcW w:w="1515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5F91497" w14:textId="77777777" w:rsidR="001D6254" w:rsidRDefault="001D625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6/01/2024</w:t>
            </w:r>
          </w:p>
        </w:tc>
        <w:tc>
          <w:tcPr>
            <w:tcW w:w="993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97BED8" w14:textId="77777777" w:rsidR="001D6254" w:rsidRDefault="001D625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FEITO</w:t>
            </w:r>
          </w:p>
        </w:tc>
      </w:tr>
      <w:tr w:rsidR="001D6254" w14:paraId="00851838" w14:textId="77777777" w:rsidTr="001D6254">
        <w:trPr>
          <w:trHeight w:val="290"/>
        </w:trPr>
        <w:tc>
          <w:tcPr>
            <w:tcW w:w="57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1D8469" w14:textId="77777777" w:rsidR="001D6254" w:rsidRDefault="001D6254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51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C6DA58E" w14:textId="77777777" w:rsidR="001D6254" w:rsidRDefault="001D625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515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75752AA0" w14:textId="77777777" w:rsidR="001D6254" w:rsidRDefault="001D625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993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AF12780" w14:textId="77777777" w:rsidR="001D6254" w:rsidRDefault="001D625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1D6254" w14:paraId="652042A2" w14:textId="77777777" w:rsidTr="001D6254">
        <w:trPr>
          <w:trHeight w:val="290"/>
        </w:trPr>
        <w:tc>
          <w:tcPr>
            <w:tcW w:w="57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A5A5A5"/>
            <w:noWrap/>
            <w:vAlign w:val="bottom"/>
            <w:hideMark/>
          </w:tcPr>
          <w:p w14:paraId="0CFED119" w14:textId="77777777" w:rsidR="001D6254" w:rsidRDefault="001D6254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Fase de Planejamento</w:t>
            </w:r>
          </w:p>
        </w:tc>
        <w:tc>
          <w:tcPr>
            <w:tcW w:w="151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A5A5A5"/>
            <w:noWrap/>
            <w:vAlign w:val="bottom"/>
            <w:hideMark/>
          </w:tcPr>
          <w:p w14:paraId="26A85AC4" w14:textId="77777777" w:rsidR="001D6254" w:rsidRDefault="001D625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515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A5A5A5"/>
            <w:noWrap/>
            <w:vAlign w:val="center"/>
            <w:hideMark/>
          </w:tcPr>
          <w:p w14:paraId="23AED667" w14:textId="77777777" w:rsidR="001D6254" w:rsidRDefault="001D625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993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A5A5A5"/>
            <w:noWrap/>
            <w:vAlign w:val="bottom"/>
            <w:hideMark/>
          </w:tcPr>
          <w:p w14:paraId="0563EA4D" w14:textId="77777777" w:rsidR="001D6254" w:rsidRDefault="001D625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1D6254" w14:paraId="449C4A0A" w14:textId="77777777" w:rsidTr="001D6254">
        <w:trPr>
          <w:trHeight w:val="290"/>
        </w:trPr>
        <w:tc>
          <w:tcPr>
            <w:tcW w:w="57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1A91AF4" w14:textId="77777777" w:rsidR="001D6254" w:rsidRDefault="001D6254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Levantamento de Requisitos</w:t>
            </w:r>
          </w:p>
        </w:tc>
        <w:tc>
          <w:tcPr>
            <w:tcW w:w="151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F7BD98E" w14:textId="77777777" w:rsidR="001D6254" w:rsidRDefault="001D625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7/01/2024</w:t>
            </w:r>
          </w:p>
        </w:tc>
        <w:tc>
          <w:tcPr>
            <w:tcW w:w="1515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7D561165" w14:textId="77777777" w:rsidR="001D6254" w:rsidRDefault="001D625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8/01/2024</w:t>
            </w:r>
          </w:p>
        </w:tc>
        <w:tc>
          <w:tcPr>
            <w:tcW w:w="993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E656C9" w14:textId="77777777" w:rsidR="001D6254" w:rsidRDefault="001D625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FEITO</w:t>
            </w:r>
          </w:p>
        </w:tc>
      </w:tr>
      <w:tr w:rsidR="001D6254" w14:paraId="260F36BA" w14:textId="77777777" w:rsidTr="001D6254">
        <w:trPr>
          <w:trHeight w:val="290"/>
        </w:trPr>
        <w:tc>
          <w:tcPr>
            <w:tcW w:w="57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D1467D" w14:textId="19E08EAE" w:rsidR="001D6254" w:rsidRDefault="001D6254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Análise de Viabilidade</w:t>
            </w:r>
          </w:p>
        </w:tc>
        <w:tc>
          <w:tcPr>
            <w:tcW w:w="151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989EF9F" w14:textId="77777777" w:rsidR="001D6254" w:rsidRDefault="001D625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7/01/2024</w:t>
            </w:r>
          </w:p>
        </w:tc>
        <w:tc>
          <w:tcPr>
            <w:tcW w:w="1515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0BBA61CF" w14:textId="77777777" w:rsidR="001D6254" w:rsidRDefault="001D625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8/01/2024</w:t>
            </w:r>
          </w:p>
        </w:tc>
        <w:tc>
          <w:tcPr>
            <w:tcW w:w="993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846FAC6" w14:textId="77777777" w:rsidR="001D6254" w:rsidRDefault="001D625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FEITO</w:t>
            </w:r>
          </w:p>
        </w:tc>
      </w:tr>
      <w:tr w:rsidR="001D6254" w14:paraId="52C1A0CB" w14:textId="77777777" w:rsidTr="001D6254">
        <w:trPr>
          <w:trHeight w:val="290"/>
        </w:trPr>
        <w:tc>
          <w:tcPr>
            <w:tcW w:w="57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0B34B46" w14:textId="5E527BE4" w:rsidR="001D6254" w:rsidRDefault="001D6254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Estratégias de Desenvolvimento</w:t>
            </w:r>
          </w:p>
        </w:tc>
        <w:tc>
          <w:tcPr>
            <w:tcW w:w="151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5B7DC4" w14:textId="77777777" w:rsidR="001D6254" w:rsidRDefault="001D625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8/01/2024</w:t>
            </w:r>
          </w:p>
        </w:tc>
        <w:tc>
          <w:tcPr>
            <w:tcW w:w="1515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75F4B106" w14:textId="77777777" w:rsidR="001D6254" w:rsidRDefault="001D625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9/01/2024</w:t>
            </w:r>
          </w:p>
        </w:tc>
        <w:tc>
          <w:tcPr>
            <w:tcW w:w="993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73837CD" w14:textId="77777777" w:rsidR="001D6254" w:rsidRDefault="001D625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FEITO</w:t>
            </w:r>
          </w:p>
        </w:tc>
      </w:tr>
      <w:tr w:rsidR="001D6254" w14:paraId="028E7BBF" w14:textId="77777777" w:rsidTr="001D6254">
        <w:trPr>
          <w:trHeight w:val="290"/>
        </w:trPr>
        <w:tc>
          <w:tcPr>
            <w:tcW w:w="57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942661B" w14:textId="2FC32904" w:rsidR="001D6254" w:rsidRDefault="001D6254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Plano de Recursos Necessários</w:t>
            </w:r>
          </w:p>
        </w:tc>
        <w:tc>
          <w:tcPr>
            <w:tcW w:w="151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3541C43" w14:textId="77777777" w:rsidR="001D6254" w:rsidRDefault="001D625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8/01/2024</w:t>
            </w:r>
          </w:p>
        </w:tc>
        <w:tc>
          <w:tcPr>
            <w:tcW w:w="1515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3CCCF2E2" w14:textId="77777777" w:rsidR="001D6254" w:rsidRDefault="001D625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9/01/2024</w:t>
            </w:r>
          </w:p>
        </w:tc>
        <w:tc>
          <w:tcPr>
            <w:tcW w:w="993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D8E98F4" w14:textId="77777777" w:rsidR="001D6254" w:rsidRDefault="001D625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FEITO</w:t>
            </w:r>
          </w:p>
        </w:tc>
      </w:tr>
      <w:tr w:rsidR="001D6254" w14:paraId="2D4092AE" w14:textId="77777777" w:rsidTr="001D6254">
        <w:trPr>
          <w:trHeight w:val="290"/>
        </w:trPr>
        <w:tc>
          <w:tcPr>
            <w:tcW w:w="57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F2DFD38" w14:textId="77777777" w:rsidR="001D6254" w:rsidRDefault="001D6254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51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25814FB" w14:textId="77777777" w:rsidR="001D6254" w:rsidRDefault="001D625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515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58299E2D" w14:textId="77777777" w:rsidR="001D6254" w:rsidRDefault="001D625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993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FA5F8A4" w14:textId="77777777" w:rsidR="001D6254" w:rsidRDefault="001D625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1D6254" w14:paraId="0C804F82" w14:textId="77777777" w:rsidTr="001D6254">
        <w:trPr>
          <w:trHeight w:val="290"/>
        </w:trPr>
        <w:tc>
          <w:tcPr>
            <w:tcW w:w="57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A5A5A5"/>
            <w:noWrap/>
            <w:vAlign w:val="bottom"/>
            <w:hideMark/>
          </w:tcPr>
          <w:p w14:paraId="2147F4A8" w14:textId="77777777" w:rsidR="001D6254" w:rsidRDefault="001D6254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Fase de Execucao</w:t>
            </w:r>
          </w:p>
        </w:tc>
        <w:tc>
          <w:tcPr>
            <w:tcW w:w="151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A5A5A5"/>
            <w:noWrap/>
            <w:vAlign w:val="bottom"/>
            <w:hideMark/>
          </w:tcPr>
          <w:p w14:paraId="60818388" w14:textId="77777777" w:rsidR="001D6254" w:rsidRDefault="001D625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515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A5A5A5"/>
            <w:noWrap/>
            <w:vAlign w:val="center"/>
            <w:hideMark/>
          </w:tcPr>
          <w:p w14:paraId="639FE294" w14:textId="77777777" w:rsidR="001D6254" w:rsidRDefault="001D625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993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A5A5A5"/>
            <w:noWrap/>
            <w:vAlign w:val="bottom"/>
            <w:hideMark/>
          </w:tcPr>
          <w:p w14:paraId="07C4305F" w14:textId="77777777" w:rsidR="001D6254" w:rsidRDefault="001D625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1D6254" w14:paraId="79C71ECF" w14:textId="77777777" w:rsidTr="001D6254">
        <w:trPr>
          <w:trHeight w:val="290"/>
        </w:trPr>
        <w:tc>
          <w:tcPr>
            <w:tcW w:w="57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176DB09" w14:textId="77777777" w:rsidR="001D6254" w:rsidRDefault="001D6254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Desenvolvimento da Plataforma</w:t>
            </w:r>
          </w:p>
        </w:tc>
        <w:tc>
          <w:tcPr>
            <w:tcW w:w="151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7BDB393" w14:textId="77777777" w:rsidR="001D6254" w:rsidRDefault="001D625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0/01/2024</w:t>
            </w:r>
          </w:p>
        </w:tc>
        <w:tc>
          <w:tcPr>
            <w:tcW w:w="1515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039ED6F0" w14:textId="77777777" w:rsidR="001D6254" w:rsidRDefault="001D625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8/02/2024</w:t>
            </w:r>
          </w:p>
        </w:tc>
        <w:tc>
          <w:tcPr>
            <w:tcW w:w="993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FA86211" w14:textId="77777777" w:rsidR="001D6254" w:rsidRDefault="001D625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FEITO</w:t>
            </w:r>
          </w:p>
        </w:tc>
      </w:tr>
      <w:tr w:rsidR="001D6254" w14:paraId="120D6093" w14:textId="77777777" w:rsidTr="001D6254">
        <w:trPr>
          <w:trHeight w:val="290"/>
        </w:trPr>
        <w:tc>
          <w:tcPr>
            <w:tcW w:w="57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F5D61F" w14:textId="61FDB9D3" w:rsidR="001D6254" w:rsidRDefault="001D6254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Implementação do Sistema de Recomendação</w:t>
            </w:r>
          </w:p>
        </w:tc>
        <w:tc>
          <w:tcPr>
            <w:tcW w:w="151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02444E6" w14:textId="77777777" w:rsidR="001D6254" w:rsidRDefault="001D625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2/01/2024</w:t>
            </w:r>
          </w:p>
        </w:tc>
        <w:tc>
          <w:tcPr>
            <w:tcW w:w="1515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0A73D2AC" w14:textId="77777777" w:rsidR="001D6254" w:rsidRDefault="001D625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8/02/2024</w:t>
            </w:r>
          </w:p>
        </w:tc>
        <w:tc>
          <w:tcPr>
            <w:tcW w:w="993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65BCEC" w14:textId="77777777" w:rsidR="001D6254" w:rsidRDefault="001D625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FEITO</w:t>
            </w:r>
          </w:p>
        </w:tc>
      </w:tr>
      <w:tr w:rsidR="001D6254" w14:paraId="66A28D68" w14:textId="77777777" w:rsidTr="001D6254">
        <w:trPr>
          <w:trHeight w:val="290"/>
        </w:trPr>
        <w:tc>
          <w:tcPr>
            <w:tcW w:w="57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63EB07F" w14:textId="1E6D9ACD" w:rsidR="001D6254" w:rsidRDefault="001D6254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Construção da Comunidade Online</w:t>
            </w:r>
          </w:p>
        </w:tc>
        <w:tc>
          <w:tcPr>
            <w:tcW w:w="151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05C619" w14:textId="77777777" w:rsidR="001D6254" w:rsidRDefault="001D625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2/02/2024</w:t>
            </w:r>
          </w:p>
        </w:tc>
        <w:tc>
          <w:tcPr>
            <w:tcW w:w="1515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4E8D99FD" w14:textId="77777777" w:rsidR="001D6254" w:rsidRDefault="001D625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7/02/2024</w:t>
            </w:r>
          </w:p>
        </w:tc>
        <w:tc>
          <w:tcPr>
            <w:tcW w:w="993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29596C75" w14:textId="77777777" w:rsidR="001D6254" w:rsidRDefault="001D625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FEITO</w:t>
            </w:r>
          </w:p>
        </w:tc>
      </w:tr>
      <w:tr w:rsidR="001D6254" w14:paraId="5BBFDB5C" w14:textId="77777777" w:rsidTr="001D6254">
        <w:trPr>
          <w:trHeight w:val="290"/>
        </w:trPr>
        <w:tc>
          <w:tcPr>
            <w:tcW w:w="577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517C4DF" w14:textId="77777777" w:rsidR="001D6254" w:rsidRDefault="001D6254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estes e Garantia de Qualidade</w:t>
            </w:r>
          </w:p>
        </w:tc>
        <w:tc>
          <w:tcPr>
            <w:tcW w:w="151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BE85CAD" w14:textId="77777777" w:rsidR="001D6254" w:rsidRDefault="001D625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1/03/2024</w:t>
            </w:r>
          </w:p>
        </w:tc>
        <w:tc>
          <w:tcPr>
            <w:tcW w:w="1515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14:paraId="1C38457F" w14:textId="77777777" w:rsidR="001D6254" w:rsidRDefault="001D625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3/04/2024</w:t>
            </w:r>
          </w:p>
        </w:tc>
        <w:tc>
          <w:tcPr>
            <w:tcW w:w="993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5CEDB4D" w14:textId="77777777" w:rsidR="001D6254" w:rsidRDefault="001D625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FEITO</w:t>
            </w:r>
          </w:p>
        </w:tc>
      </w:tr>
    </w:tbl>
    <w:p w14:paraId="58040820" w14:textId="635C2FD2" w:rsidR="003417E4" w:rsidRDefault="003417E4" w:rsidP="003417E4">
      <w:pPr>
        <w:pStyle w:val="CorpodeTexto"/>
        <w:ind w:left="426"/>
        <w:jc w:val="left"/>
        <w:rPr>
          <w:bCs/>
          <w:color w:val="548DD4" w:themeColor="text2" w:themeTint="99"/>
          <w:sz w:val="20"/>
          <w:szCs w:val="20"/>
        </w:rPr>
      </w:pPr>
    </w:p>
    <w:p w14:paraId="05CD432D" w14:textId="77777777" w:rsidR="00551259" w:rsidRDefault="00551259" w:rsidP="003417E4">
      <w:pPr>
        <w:pStyle w:val="CorpodeTexto"/>
        <w:ind w:left="426"/>
        <w:jc w:val="left"/>
        <w:rPr>
          <w:bCs/>
          <w:color w:val="548DD4" w:themeColor="text2" w:themeTint="99"/>
          <w:sz w:val="20"/>
          <w:szCs w:val="20"/>
        </w:rPr>
      </w:pPr>
    </w:p>
    <w:p w14:paraId="20CBFAF2" w14:textId="6620987A" w:rsidR="008C4E3F" w:rsidRPr="003417E4" w:rsidRDefault="008C4E3F" w:rsidP="008C4E3F">
      <w:pPr>
        <w:pStyle w:val="CorpodeTexto"/>
        <w:numPr>
          <w:ilvl w:val="0"/>
          <w:numId w:val="23"/>
        </w:numPr>
        <w:ind w:left="284" w:hanging="284"/>
        <w:jc w:val="left"/>
        <w:rPr>
          <w:b/>
          <w:bCs/>
          <w:sz w:val="28"/>
          <w:szCs w:val="28"/>
          <w:u w:val="single"/>
        </w:rPr>
      </w:pPr>
      <w:r w:rsidRPr="003417E4">
        <w:rPr>
          <w:b/>
          <w:bCs/>
          <w:sz w:val="28"/>
          <w:szCs w:val="28"/>
          <w:u w:val="single"/>
        </w:rPr>
        <w:t>Encerramento</w:t>
      </w:r>
    </w:p>
    <w:p w14:paraId="53751537" w14:textId="2B81F321" w:rsidR="003417E4" w:rsidRDefault="003417E4" w:rsidP="003417E4">
      <w:pPr>
        <w:pStyle w:val="CorpodeTexto"/>
        <w:numPr>
          <w:ilvl w:val="1"/>
          <w:numId w:val="23"/>
        </w:numPr>
        <w:jc w:val="left"/>
        <w:rPr>
          <w:b/>
          <w:bCs/>
          <w:szCs w:val="24"/>
          <w:u w:val="single"/>
        </w:rPr>
      </w:pPr>
      <w:r w:rsidRPr="003417E4">
        <w:rPr>
          <w:b/>
          <w:bCs/>
          <w:szCs w:val="24"/>
          <w:u w:val="single"/>
        </w:rPr>
        <w:t xml:space="preserve">Protótipo funcional </w:t>
      </w:r>
    </w:p>
    <w:p w14:paraId="73AFA440" w14:textId="28A70F8E" w:rsidR="008D6A10" w:rsidRDefault="008D6A10" w:rsidP="008D6A10">
      <w:pPr>
        <w:pStyle w:val="CorpodeTexto"/>
        <w:jc w:val="center"/>
        <w:rPr>
          <w:b/>
          <w:bCs/>
          <w:szCs w:val="24"/>
          <w:u w:val="single"/>
        </w:rPr>
      </w:pPr>
      <w:r w:rsidRPr="008D6A10">
        <w:rPr>
          <w:b/>
          <w:bCs/>
          <w:noProof/>
          <w:szCs w:val="24"/>
          <w:u w:val="single"/>
        </w:rPr>
        <w:drawing>
          <wp:inline distT="0" distB="0" distL="0" distR="0" wp14:anchorId="2C0C82E5" wp14:editId="2A46DB54">
            <wp:extent cx="2636092" cy="1854200"/>
            <wp:effectExtent l="0" t="0" r="0" b="0"/>
            <wp:docPr id="2068146593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8146593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644526" cy="18601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BB661E" w14:textId="40144A8D" w:rsidR="008D6A10" w:rsidRDefault="008D6A10" w:rsidP="008D6A10">
      <w:pPr>
        <w:pStyle w:val="CorpodeTexto"/>
        <w:jc w:val="center"/>
        <w:rPr>
          <w:b/>
          <w:bCs/>
          <w:szCs w:val="24"/>
          <w:u w:val="single"/>
        </w:rPr>
      </w:pPr>
      <w:r w:rsidRPr="008D6A10">
        <w:rPr>
          <w:b/>
          <w:bCs/>
          <w:noProof/>
          <w:szCs w:val="24"/>
          <w:u w:val="single"/>
        </w:rPr>
        <w:lastRenderedPageBreak/>
        <w:drawing>
          <wp:inline distT="0" distB="0" distL="0" distR="0" wp14:anchorId="657CDEEF" wp14:editId="2348FC03">
            <wp:extent cx="2315633" cy="1648886"/>
            <wp:effectExtent l="0" t="0" r="8890" b="8890"/>
            <wp:docPr id="640906803" name="Imagem 1" descr="Interface gráfica do usuári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0906803" name="Imagem 1" descr="Interface gráfica do usuário&#10;&#10;Descrição gerada automaticament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352594" cy="1675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E7025C" w14:textId="7B525C10" w:rsidR="00304AAD" w:rsidRDefault="008D6A10" w:rsidP="00304AAD">
      <w:pPr>
        <w:pStyle w:val="CorpodeTexto"/>
        <w:jc w:val="center"/>
        <w:rPr>
          <w:b/>
          <w:bCs/>
          <w:szCs w:val="24"/>
          <w:u w:val="single"/>
        </w:rPr>
      </w:pPr>
      <w:r w:rsidRPr="008D6A10">
        <w:rPr>
          <w:b/>
          <w:bCs/>
          <w:noProof/>
          <w:szCs w:val="24"/>
          <w:u w:val="single"/>
        </w:rPr>
        <w:drawing>
          <wp:inline distT="0" distB="0" distL="0" distR="0" wp14:anchorId="69FB5A6E" wp14:editId="00D3F2A7">
            <wp:extent cx="2340951" cy="1629833"/>
            <wp:effectExtent l="0" t="0" r="2540" b="8890"/>
            <wp:docPr id="461425156" name="Imagem 1" descr="Interface gráfica do usuário, Aplicativ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1425156" name="Imagem 1" descr="Interface gráfica do usuário, Aplicativo&#10;&#10;Descrição gerada automaticamente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355779" cy="16401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F18BDD" w14:textId="018E8C85" w:rsidR="008D6A10" w:rsidRDefault="008D6A10" w:rsidP="008D6A10">
      <w:pPr>
        <w:pStyle w:val="CorpodeTexto"/>
        <w:jc w:val="center"/>
        <w:rPr>
          <w:b/>
          <w:bCs/>
          <w:szCs w:val="24"/>
          <w:u w:val="single"/>
        </w:rPr>
      </w:pPr>
      <w:r w:rsidRPr="008D6A10">
        <w:rPr>
          <w:b/>
          <w:bCs/>
          <w:noProof/>
          <w:szCs w:val="24"/>
          <w:u w:val="single"/>
        </w:rPr>
        <w:drawing>
          <wp:inline distT="0" distB="0" distL="0" distR="0" wp14:anchorId="54B17BFE" wp14:editId="1C7BD545">
            <wp:extent cx="2404533" cy="1677011"/>
            <wp:effectExtent l="0" t="0" r="0" b="0"/>
            <wp:docPr id="1416633264" name="Imagem 1" descr="Interface gráfica do usuário, Aplicativ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6633264" name="Imagem 1" descr="Interface gráfica do usuário, Aplicativo&#10;&#10;Descrição gerada automaticament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424568" cy="16909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631799" w14:textId="17BC3E94" w:rsidR="00304AAD" w:rsidRDefault="00304AAD" w:rsidP="008D6A10">
      <w:pPr>
        <w:pStyle w:val="CorpodeTexto"/>
        <w:jc w:val="center"/>
        <w:rPr>
          <w:b/>
          <w:bCs/>
          <w:szCs w:val="24"/>
          <w:u w:val="single"/>
        </w:rPr>
      </w:pPr>
      <w:r w:rsidRPr="00304AAD">
        <w:rPr>
          <w:b/>
          <w:bCs/>
          <w:noProof/>
          <w:szCs w:val="24"/>
          <w:u w:val="single"/>
        </w:rPr>
        <w:drawing>
          <wp:inline distT="0" distB="0" distL="0" distR="0" wp14:anchorId="2BB97B06" wp14:editId="01B1D739">
            <wp:extent cx="2396066" cy="1720903"/>
            <wp:effectExtent l="0" t="0" r="4445" b="0"/>
            <wp:docPr id="1881894407" name="Imagem 1" descr="Interface gráfica do usuário, Aplicativ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1894407" name="Imagem 1" descr="Interface gráfica do usuário, Aplicativo&#10;&#10;Descrição gerada automaticamente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418546" cy="17370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339C8A" w14:textId="26FCD2C9" w:rsidR="00304AAD" w:rsidRDefault="00304AAD" w:rsidP="008D6A10">
      <w:pPr>
        <w:pStyle w:val="CorpodeTexto"/>
        <w:jc w:val="center"/>
        <w:rPr>
          <w:b/>
          <w:bCs/>
          <w:szCs w:val="24"/>
          <w:u w:val="single"/>
        </w:rPr>
      </w:pPr>
      <w:r w:rsidRPr="00304AAD">
        <w:rPr>
          <w:b/>
          <w:bCs/>
          <w:noProof/>
          <w:szCs w:val="24"/>
          <w:u w:val="single"/>
        </w:rPr>
        <w:lastRenderedPageBreak/>
        <w:drawing>
          <wp:inline distT="0" distB="0" distL="0" distR="0" wp14:anchorId="4C2F2569" wp14:editId="5C08715F">
            <wp:extent cx="2214034" cy="1557553"/>
            <wp:effectExtent l="0" t="0" r="0" b="5080"/>
            <wp:docPr id="911717022" name="Imagem 1" descr="Interface gráfica do usuário, Aplicativo, Site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1717022" name="Imagem 1" descr="Interface gráfica do usuário, Aplicativo, Site&#10;&#10;Descrição gerada automaticament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238202" cy="1574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037131" w14:textId="77A5A1C8" w:rsidR="00304AAD" w:rsidRDefault="00304AAD" w:rsidP="008D6A10">
      <w:pPr>
        <w:pStyle w:val="CorpodeTexto"/>
        <w:jc w:val="center"/>
        <w:rPr>
          <w:b/>
          <w:bCs/>
          <w:szCs w:val="24"/>
          <w:u w:val="single"/>
        </w:rPr>
      </w:pPr>
      <w:r w:rsidRPr="00304AAD">
        <w:rPr>
          <w:b/>
          <w:bCs/>
          <w:noProof/>
          <w:szCs w:val="24"/>
          <w:u w:val="single"/>
        </w:rPr>
        <w:drawing>
          <wp:inline distT="0" distB="0" distL="0" distR="0" wp14:anchorId="283C75B6" wp14:editId="1E69E879">
            <wp:extent cx="2387600" cy="1722050"/>
            <wp:effectExtent l="0" t="0" r="0" b="0"/>
            <wp:docPr id="1443873744" name="Imagem 1" descr="Interface gráfica do usuário, Texto, Aplicativ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3873744" name="Imagem 1" descr="Interface gráfica do usuário, Texto, Aplicativo&#10;&#10;Descrição gerada automaticamente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403078" cy="17332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14863E" w14:textId="3D5DED1F" w:rsidR="008D6A10" w:rsidRPr="00363992" w:rsidRDefault="00304AAD" w:rsidP="00363992">
      <w:pPr>
        <w:pStyle w:val="CorpodeTexto"/>
        <w:jc w:val="center"/>
        <w:rPr>
          <w:rFonts w:cstheme="majorHAnsi"/>
          <w:sz w:val="22"/>
        </w:rPr>
      </w:pPr>
      <w:r w:rsidRPr="00304AAD">
        <w:rPr>
          <w:rFonts w:cstheme="majorHAnsi"/>
          <w:sz w:val="22"/>
        </w:rPr>
        <w:t>LINK DO FIGMA:</w:t>
      </w:r>
      <w:r>
        <w:rPr>
          <w:rFonts w:cstheme="majorHAnsi"/>
          <w:sz w:val="22"/>
        </w:rPr>
        <w:t xml:space="preserve"> </w:t>
      </w:r>
      <w:hyperlink r:id="rId15" w:history="1">
        <w:r>
          <w:rPr>
            <w:rStyle w:val="Hyperlink"/>
          </w:rPr>
          <w:t>Sttrategie – Figma</w:t>
        </w:r>
      </w:hyperlink>
    </w:p>
    <w:p w14:paraId="416A5106" w14:textId="6FC3EF80" w:rsidR="003417E4" w:rsidRDefault="003417E4" w:rsidP="003417E4">
      <w:pPr>
        <w:pStyle w:val="CorpodeTexto"/>
        <w:numPr>
          <w:ilvl w:val="1"/>
          <w:numId w:val="23"/>
        </w:numPr>
        <w:jc w:val="left"/>
        <w:rPr>
          <w:b/>
          <w:bCs/>
          <w:szCs w:val="24"/>
          <w:u w:val="single"/>
        </w:rPr>
      </w:pPr>
      <w:r w:rsidRPr="003417E4">
        <w:rPr>
          <w:b/>
          <w:bCs/>
          <w:szCs w:val="24"/>
          <w:u w:val="single"/>
        </w:rPr>
        <w:t>Lições aprendidas</w:t>
      </w:r>
    </w:p>
    <w:p w14:paraId="677EB5A2" w14:textId="77777777" w:rsidR="00363992" w:rsidRDefault="00363992" w:rsidP="00363992">
      <w:pPr>
        <w:pStyle w:val="CorpodeTexto"/>
        <w:ind w:left="708"/>
        <w:rPr>
          <w:rFonts w:cstheme="majorHAnsi"/>
          <w:b/>
          <w:bCs/>
          <w:sz w:val="22"/>
        </w:rPr>
      </w:pPr>
      <w:r w:rsidRPr="00363992">
        <w:rPr>
          <w:rFonts w:cstheme="majorHAnsi"/>
          <w:b/>
          <w:bCs/>
          <w:sz w:val="22"/>
        </w:rPr>
        <w:t>O que foi feito corretamente?</w:t>
      </w:r>
    </w:p>
    <w:p w14:paraId="14B44C02" w14:textId="7B9D9589" w:rsidR="00363992" w:rsidRPr="00363992" w:rsidRDefault="00363992" w:rsidP="00363992">
      <w:pPr>
        <w:pStyle w:val="CorpodeTexto"/>
        <w:ind w:left="708"/>
        <w:rPr>
          <w:rFonts w:cstheme="majorHAnsi"/>
          <w:b/>
          <w:bCs/>
          <w:sz w:val="22"/>
        </w:rPr>
      </w:pPr>
      <w:r w:rsidRPr="00363992">
        <w:rPr>
          <w:rFonts w:cstheme="majorHAnsi"/>
          <w:sz w:val="22"/>
        </w:rPr>
        <w:t>O desenvolvimento do projeto foi conduzido de maneira eficiente, cumprindo os objetivos estabelecidos. A implementação dos meios de comunicação também ocorreu conforme o planejado, proporcionando uma colaboração eficaz entre os membros da equipe.</w:t>
      </w:r>
    </w:p>
    <w:p w14:paraId="63D4B407" w14:textId="77777777" w:rsidR="00363992" w:rsidRPr="00363992" w:rsidRDefault="00363992" w:rsidP="00363992">
      <w:pPr>
        <w:pStyle w:val="CorpodeTexto"/>
        <w:ind w:left="708"/>
        <w:rPr>
          <w:rFonts w:cstheme="majorHAnsi"/>
          <w:b/>
          <w:bCs/>
          <w:sz w:val="22"/>
        </w:rPr>
      </w:pPr>
      <w:r w:rsidRPr="00363992">
        <w:rPr>
          <w:rFonts w:cstheme="majorHAnsi"/>
          <w:b/>
          <w:bCs/>
          <w:sz w:val="22"/>
        </w:rPr>
        <w:t>O que deveria ser melhorado?</w:t>
      </w:r>
    </w:p>
    <w:p w14:paraId="39591EEF" w14:textId="533FDD1A" w:rsidR="00363992" w:rsidRPr="00363992" w:rsidRDefault="00363992" w:rsidP="00363992">
      <w:pPr>
        <w:pStyle w:val="CorpodeTexto"/>
        <w:ind w:left="708"/>
        <w:rPr>
          <w:rFonts w:cstheme="majorHAnsi"/>
          <w:sz w:val="22"/>
        </w:rPr>
      </w:pPr>
      <w:r w:rsidRPr="00363992">
        <w:rPr>
          <w:rFonts w:cstheme="majorHAnsi"/>
          <w:sz w:val="22"/>
        </w:rPr>
        <w:t>Identificamos oportunidades de melhoria na definição do escopo, que passou por diversas alterações ao longo do projeto. Essa instabilidade pode impactar negativamente em projetos maiores. Para futuros projetos, é crucial aprimorar a estabilidade e clareza do escopo desde o início.</w:t>
      </w:r>
    </w:p>
    <w:p w14:paraId="680F285C" w14:textId="3D037B40" w:rsidR="00363992" w:rsidRPr="00363992" w:rsidRDefault="00363992" w:rsidP="00363992">
      <w:pPr>
        <w:pStyle w:val="CorpodeTexto"/>
        <w:ind w:left="708"/>
        <w:rPr>
          <w:rFonts w:cstheme="majorHAnsi"/>
          <w:b/>
          <w:bCs/>
          <w:sz w:val="22"/>
        </w:rPr>
      </w:pPr>
      <w:r w:rsidRPr="00363992">
        <w:rPr>
          <w:rFonts w:cstheme="majorHAnsi"/>
          <w:b/>
          <w:bCs/>
          <w:sz w:val="22"/>
        </w:rPr>
        <w:t>Plano de Melhoria:</w:t>
      </w:r>
    </w:p>
    <w:p w14:paraId="4AC7F9D6" w14:textId="130344FE" w:rsidR="003417E4" w:rsidRPr="00363992" w:rsidRDefault="00670F72" w:rsidP="00670F72">
      <w:pPr>
        <w:pStyle w:val="CorpodeTexto"/>
        <w:ind w:left="708"/>
        <w:rPr>
          <w:rFonts w:cstheme="majorHAnsi"/>
          <w:sz w:val="22"/>
        </w:rPr>
      </w:pPr>
      <w:r>
        <w:rPr>
          <w:rFonts w:cstheme="majorHAnsi"/>
          <w:sz w:val="22"/>
        </w:rPr>
        <w:t xml:space="preserve">- </w:t>
      </w:r>
      <w:r w:rsidR="00363992" w:rsidRPr="00363992">
        <w:rPr>
          <w:rFonts w:cstheme="majorHAnsi"/>
          <w:sz w:val="22"/>
        </w:rPr>
        <w:t>Estabelecer um processo robusto para a definição inicial do escopo, envolvendo todas as partes interessadas.</w:t>
      </w:r>
      <w:r>
        <w:rPr>
          <w:rFonts w:cstheme="majorHAnsi"/>
          <w:sz w:val="22"/>
        </w:rPr>
        <w:br/>
        <w:t xml:space="preserve">- </w:t>
      </w:r>
      <w:r w:rsidR="00363992" w:rsidRPr="00363992">
        <w:rPr>
          <w:rFonts w:cstheme="majorHAnsi"/>
          <w:sz w:val="22"/>
        </w:rPr>
        <w:t>Realizar revisões regulares do escopo durante as fases iniciais para evitar mudanças significativas posteriormente.</w:t>
      </w:r>
      <w:r>
        <w:rPr>
          <w:rFonts w:cstheme="majorHAnsi"/>
          <w:sz w:val="22"/>
        </w:rPr>
        <w:br/>
        <w:t xml:space="preserve">- </w:t>
      </w:r>
      <w:r w:rsidR="00363992" w:rsidRPr="00363992">
        <w:rPr>
          <w:rFonts w:cstheme="majorHAnsi"/>
          <w:sz w:val="22"/>
        </w:rPr>
        <w:t>Implementar práticas de gestão de mudanças para avaliar e aprovar alterações no escopo, garantindo uma abordagem mais controlada.</w:t>
      </w:r>
    </w:p>
    <w:tbl>
      <w:tblPr>
        <w:tblStyle w:val="Tabelacomgrade"/>
        <w:tblW w:w="0" w:type="auto"/>
        <w:tblInd w:w="708" w:type="dxa"/>
        <w:tblLook w:val="04A0" w:firstRow="1" w:lastRow="0" w:firstColumn="1" w:lastColumn="0" w:noHBand="0" w:noVBand="1"/>
      </w:tblPr>
      <w:tblGrid>
        <w:gridCol w:w="2546"/>
        <w:gridCol w:w="2549"/>
        <w:gridCol w:w="1278"/>
        <w:gridCol w:w="1278"/>
        <w:gridCol w:w="1543"/>
      </w:tblGrid>
      <w:tr w:rsidR="00A13D88" w14:paraId="5774F14F" w14:textId="77777777" w:rsidTr="00A13D88">
        <w:tc>
          <w:tcPr>
            <w:tcW w:w="2548" w:type="dxa"/>
            <w:shd w:val="clear" w:color="auto" w:fill="D9D9D9" w:themeFill="background1" w:themeFillShade="D9"/>
          </w:tcPr>
          <w:p w14:paraId="56A1A7E0" w14:textId="3C4D6155" w:rsidR="00A13D88" w:rsidRPr="00A13D88" w:rsidRDefault="00A13D88" w:rsidP="003417E4">
            <w:pPr>
              <w:pStyle w:val="CorpodeTexto"/>
              <w:ind w:left="0"/>
              <w:jc w:val="left"/>
              <w:rPr>
                <w:b/>
                <w:bCs/>
                <w:color w:val="000000" w:themeColor="text1"/>
                <w:sz w:val="22"/>
              </w:rPr>
            </w:pPr>
            <w:r w:rsidRPr="00A13D88">
              <w:rPr>
                <w:b/>
                <w:bCs/>
                <w:color w:val="000000" w:themeColor="text1"/>
                <w:sz w:val="22"/>
              </w:rPr>
              <w:lastRenderedPageBreak/>
              <w:t>Objetivo</w:t>
            </w:r>
          </w:p>
        </w:tc>
        <w:tc>
          <w:tcPr>
            <w:tcW w:w="2551" w:type="dxa"/>
            <w:shd w:val="clear" w:color="auto" w:fill="D9D9D9" w:themeFill="background1" w:themeFillShade="D9"/>
          </w:tcPr>
          <w:p w14:paraId="12B22E1F" w14:textId="70C1891F" w:rsidR="00A13D88" w:rsidRPr="00A13D88" w:rsidRDefault="00A13D88" w:rsidP="003417E4">
            <w:pPr>
              <w:pStyle w:val="CorpodeTexto"/>
              <w:ind w:left="0"/>
              <w:jc w:val="left"/>
              <w:rPr>
                <w:b/>
                <w:bCs/>
                <w:color w:val="000000" w:themeColor="text1"/>
                <w:sz w:val="22"/>
              </w:rPr>
            </w:pPr>
            <w:r w:rsidRPr="00A13D88">
              <w:rPr>
                <w:b/>
                <w:bCs/>
                <w:color w:val="000000" w:themeColor="text1"/>
                <w:sz w:val="22"/>
              </w:rPr>
              <w:t>Ação Proposta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14:paraId="58A00465" w14:textId="27BE56C9" w:rsidR="00A13D88" w:rsidRPr="00A13D88" w:rsidRDefault="00A13D88" w:rsidP="003417E4">
            <w:pPr>
              <w:pStyle w:val="CorpodeTexto"/>
              <w:ind w:left="0"/>
              <w:jc w:val="left"/>
              <w:rPr>
                <w:b/>
                <w:bCs/>
                <w:color w:val="000000" w:themeColor="text1"/>
                <w:sz w:val="22"/>
              </w:rPr>
            </w:pPr>
            <w:r w:rsidRPr="00A13D88">
              <w:rPr>
                <w:b/>
                <w:bCs/>
                <w:color w:val="000000" w:themeColor="text1"/>
                <w:sz w:val="22"/>
              </w:rPr>
              <w:t>Data de Inicio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14:paraId="0DD58C2F" w14:textId="216031F4" w:rsidR="00A13D88" w:rsidRPr="00A13D88" w:rsidRDefault="00A13D88" w:rsidP="003417E4">
            <w:pPr>
              <w:pStyle w:val="CorpodeTexto"/>
              <w:ind w:left="0"/>
              <w:jc w:val="left"/>
              <w:rPr>
                <w:b/>
                <w:bCs/>
                <w:color w:val="000000" w:themeColor="text1"/>
                <w:sz w:val="22"/>
              </w:rPr>
            </w:pPr>
            <w:r w:rsidRPr="00A13D88">
              <w:rPr>
                <w:b/>
                <w:bCs/>
                <w:color w:val="000000" w:themeColor="text1"/>
                <w:sz w:val="22"/>
              </w:rPr>
              <w:t>Data de conclusão</w:t>
            </w:r>
          </w:p>
        </w:tc>
        <w:tc>
          <w:tcPr>
            <w:tcW w:w="1543" w:type="dxa"/>
            <w:shd w:val="clear" w:color="auto" w:fill="D9D9D9" w:themeFill="background1" w:themeFillShade="D9"/>
          </w:tcPr>
          <w:p w14:paraId="546F935B" w14:textId="28A375F6" w:rsidR="00A13D88" w:rsidRPr="00A13D88" w:rsidRDefault="00A13D88" w:rsidP="003417E4">
            <w:pPr>
              <w:pStyle w:val="CorpodeTexto"/>
              <w:ind w:left="0"/>
              <w:jc w:val="left"/>
              <w:rPr>
                <w:b/>
                <w:bCs/>
                <w:color w:val="000000" w:themeColor="text1"/>
                <w:sz w:val="22"/>
              </w:rPr>
            </w:pPr>
            <w:r w:rsidRPr="00A13D88">
              <w:rPr>
                <w:b/>
                <w:bCs/>
                <w:color w:val="000000" w:themeColor="text1"/>
                <w:sz w:val="22"/>
              </w:rPr>
              <w:t>Responsável</w:t>
            </w:r>
          </w:p>
        </w:tc>
      </w:tr>
      <w:tr w:rsidR="00A13D88" w14:paraId="5BAEEF3E" w14:textId="77777777" w:rsidTr="00A13D88">
        <w:tc>
          <w:tcPr>
            <w:tcW w:w="2548" w:type="dxa"/>
          </w:tcPr>
          <w:p w14:paraId="3C5A4914" w14:textId="5D0CE993" w:rsidR="00A13D88" w:rsidRDefault="00F326FA" w:rsidP="003417E4">
            <w:pPr>
              <w:pStyle w:val="CorpodeTexto"/>
              <w:ind w:left="0"/>
              <w:jc w:val="left"/>
              <w:rPr>
                <w:bCs/>
                <w:color w:val="548DD4" w:themeColor="text2" w:themeTint="99"/>
                <w:sz w:val="22"/>
              </w:rPr>
            </w:pPr>
            <w:r w:rsidRPr="00F326FA">
              <w:rPr>
                <w:rFonts w:cstheme="majorHAnsi"/>
                <w:sz w:val="22"/>
              </w:rPr>
              <w:t>O projeto Sttrategie busca revolucionar o universo dos jogos de tabuleiro, oferecendo uma plataforma inovadora. Com um Sistema de Recomendação Personalizado, Ferramentas de Aprendizado de Jogos e uma Comunidade Colaborativa, a Sttrategie visa proporcionar aos usuários uma experiência única e acessível, promovendo a diversidade de jogos e uma interface intuitiva.</w:t>
            </w:r>
          </w:p>
        </w:tc>
        <w:tc>
          <w:tcPr>
            <w:tcW w:w="2551" w:type="dxa"/>
          </w:tcPr>
          <w:p w14:paraId="6EB254E3" w14:textId="427022E1" w:rsidR="00A13D88" w:rsidRPr="00F326FA" w:rsidRDefault="00C5451F" w:rsidP="003417E4">
            <w:pPr>
              <w:pStyle w:val="CorpodeTexto"/>
              <w:ind w:left="0"/>
              <w:jc w:val="left"/>
              <w:rPr>
                <w:rFonts w:cstheme="majorHAnsi"/>
                <w:sz w:val="22"/>
              </w:rPr>
            </w:pPr>
            <w:r w:rsidRPr="00F326FA">
              <w:rPr>
                <w:rFonts w:cstheme="majorHAnsi"/>
                <w:sz w:val="22"/>
              </w:rPr>
              <w:t>Desenvolver uma plataforma de recomendação de jogos de tabuleiros</w:t>
            </w:r>
          </w:p>
        </w:tc>
        <w:tc>
          <w:tcPr>
            <w:tcW w:w="1276" w:type="dxa"/>
          </w:tcPr>
          <w:p w14:paraId="4A6F7363" w14:textId="75DFF52E" w:rsidR="00A13D88" w:rsidRPr="00F326FA" w:rsidRDefault="00C5451F" w:rsidP="003417E4">
            <w:pPr>
              <w:pStyle w:val="CorpodeTexto"/>
              <w:ind w:left="0"/>
              <w:jc w:val="left"/>
              <w:rPr>
                <w:rFonts w:cstheme="majorHAnsi"/>
                <w:sz w:val="22"/>
              </w:rPr>
            </w:pPr>
            <w:r w:rsidRPr="00F326FA">
              <w:rPr>
                <w:rFonts w:cstheme="majorHAnsi"/>
                <w:sz w:val="22"/>
              </w:rPr>
              <w:t>15/03/2023</w:t>
            </w:r>
          </w:p>
        </w:tc>
        <w:tc>
          <w:tcPr>
            <w:tcW w:w="1276" w:type="dxa"/>
          </w:tcPr>
          <w:p w14:paraId="30AA7E99" w14:textId="2E5B08BB" w:rsidR="00A13D88" w:rsidRPr="00F326FA" w:rsidRDefault="001D6254" w:rsidP="003417E4">
            <w:pPr>
              <w:pStyle w:val="CorpodeTexto"/>
              <w:ind w:left="0"/>
              <w:jc w:val="left"/>
              <w:rPr>
                <w:rFonts w:cstheme="majorHAnsi"/>
                <w:sz w:val="22"/>
              </w:rPr>
            </w:pPr>
            <w:r>
              <w:rPr>
                <w:rFonts w:cstheme="majorHAnsi"/>
                <w:sz w:val="22"/>
              </w:rPr>
              <w:t>03</w:t>
            </w:r>
            <w:r w:rsidR="00C5451F" w:rsidRPr="00F326FA">
              <w:rPr>
                <w:rFonts w:cstheme="majorHAnsi"/>
                <w:sz w:val="22"/>
              </w:rPr>
              <w:t>/0</w:t>
            </w:r>
            <w:r>
              <w:rPr>
                <w:rFonts w:cstheme="majorHAnsi"/>
                <w:sz w:val="22"/>
              </w:rPr>
              <w:t>4</w:t>
            </w:r>
            <w:r w:rsidR="00C5451F" w:rsidRPr="00F326FA">
              <w:rPr>
                <w:rFonts w:cstheme="majorHAnsi"/>
                <w:sz w:val="22"/>
              </w:rPr>
              <w:t>/2024</w:t>
            </w:r>
          </w:p>
        </w:tc>
        <w:tc>
          <w:tcPr>
            <w:tcW w:w="1543" w:type="dxa"/>
          </w:tcPr>
          <w:p w14:paraId="17C78110" w14:textId="4CD06363" w:rsidR="00A13D88" w:rsidRPr="00F326FA" w:rsidRDefault="00C5451F" w:rsidP="003417E4">
            <w:pPr>
              <w:pStyle w:val="CorpodeTexto"/>
              <w:ind w:left="0"/>
              <w:jc w:val="left"/>
              <w:rPr>
                <w:rFonts w:cstheme="majorHAnsi"/>
                <w:sz w:val="22"/>
              </w:rPr>
            </w:pPr>
            <w:r w:rsidRPr="00F326FA">
              <w:rPr>
                <w:rFonts w:cstheme="majorHAnsi"/>
                <w:sz w:val="22"/>
              </w:rPr>
              <w:t>Gustavo Furini e Leonardo Nervino</w:t>
            </w:r>
          </w:p>
        </w:tc>
      </w:tr>
    </w:tbl>
    <w:p w14:paraId="78233C5E" w14:textId="0D2DCC13" w:rsidR="003417E4" w:rsidRDefault="003417E4">
      <w:pPr>
        <w:rPr>
          <w:rFonts w:asciiTheme="majorHAnsi" w:eastAsia="Arial" w:hAnsiTheme="majorHAnsi" w:cs="Arial"/>
          <w:b/>
          <w:bCs/>
          <w:sz w:val="28"/>
          <w:szCs w:val="28"/>
          <w:u w:val="single"/>
        </w:rPr>
      </w:pPr>
    </w:p>
    <w:p w14:paraId="0994EA0F" w14:textId="7638B275" w:rsidR="00862CCA" w:rsidRDefault="003417E4" w:rsidP="003417E4">
      <w:pPr>
        <w:pStyle w:val="CorpodeTexto"/>
        <w:numPr>
          <w:ilvl w:val="0"/>
          <w:numId w:val="23"/>
        </w:numPr>
        <w:ind w:left="284" w:hanging="284"/>
        <w:jc w:val="left"/>
        <w:rPr>
          <w:b/>
          <w:bCs/>
          <w:sz w:val="28"/>
          <w:szCs w:val="28"/>
          <w:u w:val="single"/>
        </w:rPr>
      </w:pPr>
      <w:r>
        <w:rPr>
          <w:b/>
          <w:bCs/>
          <w:sz w:val="28"/>
          <w:szCs w:val="28"/>
          <w:u w:val="single"/>
        </w:rPr>
        <w:t>Anexos</w:t>
      </w:r>
    </w:p>
    <w:p w14:paraId="52A12607" w14:textId="306168DD" w:rsidR="00DE7606" w:rsidRPr="00DE7606" w:rsidRDefault="00DE7606" w:rsidP="00DE7606">
      <w:pPr>
        <w:pStyle w:val="CorpodeTexto"/>
        <w:jc w:val="left"/>
        <w:rPr>
          <w:rFonts w:cstheme="majorHAnsi"/>
          <w:sz w:val="22"/>
        </w:rPr>
      </w:pPr>
      <w:r w:rsidRPr="00DE7606">
        <w:rPr>
          <w:rFonts w:cstheme="majorHAnsi"/>
          <w:sz w:val="22"/>
        </w:rPr>
        <w:t>Termo de Abertura</w:t>
      </w:r>
      <w:r>
        <w:rPr>
          <w:rFonts w:cstheme="majorHAnsi"/>
          <w:sz w:val="22"/>
        </w:rPr>
        <w:br/>
      </w:r>
      <w:r w:rsidRPr="00DE7606">
        <w:rPr>
          <w:rFonts w:cstheme="majorHAnsi"/>
          <w:sz w:val="22"/>
        </w:rPr>
        <w:t>Plano de Projeto</w:t>
      </w:r>
      <w:r>
        <w:rPr>
          <w:rFonts w:cstheme="majorHAnsi"/>
          <w:sz w:val="22"/>
        </w:rPr>
        <w:br/>
      </w:r>
      <w:r w:rsidRPr="00DE7606">
        <w:rPr>
          <w:rFonts w:cstheme="majorHAnsi"/>
          <w:sz w:val="22"/>
        </w:rPr>
        <w:t>Matriz de Responsabilidade</w:t>
      </w:r>
      <w:r>
        <w:rPr>
          <w:rFonts w:cstheme="majorHAnsi"/>
          <w:sz w:val="22"/>
        </w:rPr>
        <w:br/>
      </w:r>
      <w:r w:rsidRPr="00DE7606">
        <w:rPr>
          <w:rFonts w:cstheme="majorHAnsi"/>
          <w:sz w:val="22"/>
        </w:rPr>
        <w:t>Matriz de Comunicações</w:t>
      </w:r>
      <w:r>
        <w:rPr>
          <w:rFonts w:cstheme="majorHAnsi"/>
          <w:sz w:val="22"/>
        </w:rPr>
        <w:br/>
      </w:r>
      <w:r w:rsidRPr="00DE7606">
        <w:rPr>
          <w:rFonts w:cstheme="majorHAnsi"/>
          <w:sz w:val="22"/>
        </w:rPr>
        <w:t>Registro de Partes Interessadas</w:t>
      </w:r>
    </w:p>
    <w:p w14:paraId="1A3B20BF" w14:textId="77777777" w:rsidR="00DE7606" w:rsidRDefault="00DE7606" w:rsidP="00DE7606">
      <w:pPr>
        <w:pStyle w:val="CorpodeTexto"/>
        <w:jc w:val="left"/>
        <w:rPr>
          <w:b/>
          <w:bCs/>
          <w:sz w:val="28"/>
          <w:szCs w:val="28"/>
          <w:u w:val="single"/>
        </w:rPr>
      </w:pPr>
    </w:p>
    <w:p w14:paraId="33281FA9" w14:textId="659B30C6" w:rsidR="009332EB" w:rsidRDefault="009332EB" w:rsidP="009332EB">
      <w:pPr>
        <w:pStyle w:val="CorpodeTexto"/>
        <w:jc w:val="left"/>
        <w:rPr>
          <w:b/>
          <w:bCs/>
          <w:sz w:val="28"/>
          <w:szCs w:val="28"/>
          <w:u w:val="single"/>
        </w:rPr>
      </w:pPr>
      <w:r>
        <w:rPr>
          <w:b/>
          <w:bCs/>
          <w:sz w:val="28"/>
          <w:szCs w:val="28"/>
          <w:u w:val="single"/>
        </w:rPr>
        <w:t>Matriz de Responsabilidade:</w:t>
      </w:r>
    </w:p>
    <w:p w14:paraId="5439D180" w14:textId="2385581B" w:rsidR="003417E4" w:rsidRDefault="009332EB" w:rsidP="009332EB">
      <w:pPr>
        <w:pStyle w:val="CorpodeTexto"/>
        <w:ind w:left="284"/>
        <w:jc w:val="center"/>
        <w:rPr>
          <w:b/>
          <w:bCs/>
          <w:sz w:val="28"/>
          <w:szCs w:val="28"/>
        </w:rPr>
      </w:pPr>
      <w:r w:rsidRPr="009332EB">
        <w:rPr>
          <w:b/>
          <w:bCs/>
          <w:noProof/>
          <w:sz w:val="28"/>
          <w:szCs w:val="28"/>
        </w:rPr>
        <w:lastRenderedPageBreak/>
        <w:drawing>
          <wp:inline distT="0" distB="0" distL="0" distR="0" wp14:anchorId="4D91C825" wp14:editId="282E499F">
            <wp:extent cx="3768250" cy="3017031"/>
            <wp:effectExtent l="0" t="0" r="3810" b="0"/>
            <wp:docPr id="783000826" name="Imagem 1" descr="Interface gráfica do usuário, Texto, Aplicativo, Tabel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3000826" name="Imagem 1" descr="Interface gráfica do usuário, Texto, Aplicativo, Tabela&#10;&#10;Descrição gerada automaticamente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768250" cy="30170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A5348F" w14:textId="7A4657BD" w:rsidR="00DE7606" w:rsidRPr="00DE7606" w:rsidRDefault="00DE7606" w:rsidP="00DE7606">
      <w:pPr>
        <w:pStyle w:val="CorpodeTexto"/>
        <w:jc w:val="left"/>
        <w:rPr>
          <w:b/>
          <w:bCs/>
          <w:sz w:val="28"/>
          <w:szCs w:val="28"/>
          <w:u w:val="single"/>
        </w:rPr>
      </w:pPr>
      <w:r>
        <w:rPr>
          <w:b/>
          <w:bCs/>
          <w:sz w:val="28"/>
          <w:szCs w:val="28"/>
          <w:u w:val="single"/>
        </w:rPr>
        <w:t>Matriz de Comunicações:</w:t>
      </w:r>
    </w:p>
    <w:p w14:paraId="78408CB4" w14:textId="2F610A91" w:rsidR="00DE7606" w:rsidRDefault="00DE7606" w:rsidP="009332EB">
      <w:pPr>
        <w:pStyle w:val="CorpodeTexto"/>
        <w:ind w:left="284"/>
        <w:jc w:val="center"/>
        <w:rPr>
          <w:b/>
          <w:bCs/>
          <w:sz w:val="28"/>
          <w:szCs w:val="28"/>
        </w:rPr>
      </w:pPr>
      <w:r w:rsidRPr="00DE7606">
        <w:rPr>
          <w:b/>
          <w:bCs/>
          <w:noProof/>
          <w:sz w:val="28"/>
          <w:szCs w:val="28"/>
        </w:rPr>
        <w:drawing>
          <wp:inline distT="0" distB="0" distL="0" distR="0" wp14:anchorId="38DF274E" wp14:editId="0E742490">
            <wp:extent cx="6294120" cy="2423795"/>
            <wp:effectExtent l="0" t="0" r="0" b="0"/>
            <wp:docPr id="2097566687" name="Imagem 1" descr="Tela de computador com texto preto sobre fundo branc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7566687" name="Imagem 1" descr="Tela de computador com texto preto sobre fundo branco&#10;&#10;Descrição gerada automaticamente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294120" cy="2423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538EB8" w14:textId="1081A163" w:rsidR="00DE7606" w:rsidRPr="00DE7606" w:rsidRDefault="00DE7606" w:rsidP="00DE7606">
      <w:pPr>
        <w:pStyle w:val="CorpodeTexto"/>
        <w:jc w:val="left"/>
        <w:rPr>
          <w:b/>
          <w:bCs/>
          <w:sz w:val="28"/>
          <w:szCs w:val="28"/>
          <w:u w:val="single"/>
        </w:rPr>
      </w:pPr>
      <w:r>
        <w:rPr>
          <w:b/>
          <w:bCs/>
          <w:sz w:val="28"/>
          <w:szCs w:val="28"/>
          <w:u w:val="single"/>
        </w:rPr>
        <w:t>Registro de Partes Interessadas:</w:t>
      </w:r>
    </w:p>
    <w:p w14:paraId="2C7909D5" w14:textId="0ED42CD1" w:rsidR="00DE7606" w:rsidRDefault="00DE7606" w:rsidP="009332EB">
      <w:pPr>
        <w:pStyle w:val="CorpodeTexto"/>
        <w:ind w:left="284"/>
        <w:jc w:val="center"/>
        <w:rPr>
          <w:b/>
          <w:bCs/>
          <w:sz w:val="28"/>
          <w:szCs w:val="28"/>
        </w:rPr>
      </w:pPr>
      <w:r w:rsidRPr="00DE7606">
        <w:rPr>
          <w:b/>
          <w:bCs/>
          <w:noProof/>
          <w:sz w:val="28"/>
          <w:szCs w:val="28"/>
        </w:rPr>
        <w:lastRenderedPageBreak/>
        <w:drawing>
          <wp:inline distT="0" distB="0" distL="0" distR="0" wp14:anchorId="7CC81448" wp14:editId="475E488E">
            <wp:extent cx="5628205" cy="2299092"/>
            <wp:effectExtent l="0" t="0" r="0" b="6350"/>
            <wp:docPr id="545945471" name="Imagem 1" descr="Interface gráfica do usuário&#10;&#10;Descrição gerada automaticamente com confiança baix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5945471" name="Imagem 1" descr="Interface gráfica do usuário&#10;&#10;Descrição gerada automaticamente com confiança baixa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636253" cy="2302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438A40" w14:textId="4316FB37" w:rsidR="00DE7606" w:rsidRDefault="00DE7606" w:rsidP="009332EB">
      <w:pPr>
        <w:pStyle w:val="CorpodeTexto"/>
        <w:ind w:left="284"/>
        <w:jc w:val="center"/>
        <w:rPr>
          <w:b/>
          <w:bCs/>
          <w:sz w:val="28"/>
          <w:szCs w:val="28"/>
        </w:rPr>
      </w:pPr>
      <w:r w:rsidRPr="00DE7606">
        <w:rPr>
          <w:b/>
          <w:bCs/>
          <w:noProof/>
          <w:sz w:val="28"/>
          <w:szCs w:val="28"/>
        </w:rPr>
        <w:drawing>
          <wp:inline distT="0" distB="0" distL="0" distR="0" wp14:anchorId="63B055BA" wp14:editId="1CB72900">
            <wp:extent cx="4796933" cy="2236343"/>
            <wp:effectExtent l="0" t="0" r="3810" b="0"/>
            <wp:docPr id="1044524166" name="Imagem 1" descr="Tabel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4524166" name="Imagem 1" descr="Tabela&#10;&#10;Descrição gerada automaticamente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806631" cy="22408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61A3F4" w14:textId="77777777" w:rsidR="00DE7606" w:rsidRPr="003417E4" w:rsidRDefault="00DE7606" w:rsidP="009332EB">
      <w:pPr>
        <w:pStyle w:val="CorpodeTexto"/>
        <w:ind w:left="284"/>
        <w:jc w:val="center"/>
        <w:rPr>
          <w:b/>
          <w:bCs/>
          <w:sz w:val="28"/>
          <w:szCs w:val="28"/>
        </w:rPr>
      </w:pPr>
    </w:p>
    <w:sectPr w:rsidR="00DE7606" w:rsidRPr="003417E4" w:rsidSect="00A13D88">
      <w:headerReference w:type="default" r:id="rId20"/>
      <w:pgSz w:w="11906" w:h="16838" w:code="9"/>
      <w:pgMar w:top="2262" w:right="1274" w:bottom="1560" w:left="720" w:header="3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E48E6D" w14:textId="77777777" w:rsidR="00724DE7" w:rsidRDefault="00724DE7">
      <w:r>
        <w:separator/>
      </w:r>
    </w:p>
  </w:endnote>
  <w:endnote w:type="continuationSeparator" w:id="0">
    <w:p w14:paraId="1031C8E8" w14:textId="77777777" w:rsidR="00724DE7" w:rsidRDefault="00724DE7">
      <w:r>
        <w:continuationSeparator/>
      </w:r>
    </w:p>
  </w:endnote>
  <w:endnote w:type="continuationNotice" w:id="1">
    <w:p w14:paraId="36828AA4" w14:textId="77777777" w:rsidR="00724DE7" w:rsidRDefault="00724DE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61A5D8" w14:textId="77777777" w:rsidR="00724DE7" w:rsidRDefault="00724DE7">
      <w:r>
        <w:separator/>
      </w:r>
    </w:p>
  </w:footnote>
  <w:footnote w:type="continuationSeparator" w:id="0">
    <w:p w14:paraId="7D09B09A" w14:textId="77777777" w:rsidR="00724DE7" w:rsidRDefault="00724DE7">
      <w:r>
        <w:continuationSeparator/>
      </w:r>
    </w:p>
  </w:footnote>
  <w:footnote w:type="continuationNotice" w:id="1">
    <w:p w14:paraId="73D0ED12" w14:textId="77777777" w:rsidR="00724DE7" w:rsidRDefault="00724DE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2A3B3E" w14:textId="48678B3B" w:rsidR="00862CCA" w:rsidRDefault="00862CCA" w:rsidP="00E24234">
    <w:pPr>
      <w:pStyle w:val="Cabealho"/>
      <w:ind w:left="-1843"/>
    </w:pPr>
    <w:r w:rsidRPr="008D40D9">
      <w:rPr>
        <w:rFonts w:asciiTheme="majorHAnsi" w:hAnsiTheme="majorHAnsi" w:cstheme="majorHAnsi"/>
        <w:noProof/>
        <w:sz w:val="17"/>
      </w:rPr>
      <mc:AlternateContent>
        <mc:Choice Requires="wps">
          <w:drawing>
            <wp:anchor distT="45720" distB="45720" distL="114300" distR="114300" simplePos="0" relativeHeight="251661312" behindDoc="0" locked="0" layoutInCell="1" allowOverlap="1" wp14:anchorId="5E82DEFC" wp14:editId="7C26A83D">
              <wp:simplePos x="0" y="0"/>
              <wp:positionH relativeFrom="column">
                <wp:posOffset>3320362</wp:posOffset>
              </wp:positionH>
              <wp:positionV relativeFrom="paragraph">
                <wp:posOffset>603029</wp:posOffset>
              </wp:positionV>
              <wp:extent cx="3203903" cy="426720"/>
              <wp:effectExtent l="19050" t="19050" r="15875" b="11430"/>
              <wp:wrapNone/>
              <wp:docPr id="217" name="Caixa de Texto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203903" cy="426720"/>
                      </a:xfrm>
                      <a:prstGeom prst="rect">
                        <a:avLst/>
                      </a:prstGeom>
                      <a:noFill/>
                      <a:ln w="28575" cmpd="sng">
                        <a:solidFill>
                          <a:schemeClr val="bg1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825CE58" w14:textId="4F645A76" w:rsidR="00862CCA" w:rsidRPr="007147A9" w:rsidRDefault="00862CCA" w:rsidP="00E24234">
                          <w:pPr>
                            <w:jc w:val="center"/>
                            <w:rPr>
                              <w:rFonts w:asciiTheme="majorHAnsi" w:hAnsiTheme="majorHAnsi" w:cstheme="majorHAnsi"/>
                              <w:b/>
                              <w:color w:val="FFFFFF" w:themeColor="background1"/>
                              <w:sz w:val="28"/>
                            </w:rPr>
                          </w:pPr>
                          <w:r>
                            <w:rPr>
                              <w:rFonts w:asciiTheme="majorHAnsi" w:hAnsiTheme="majorHAnsi" w:cstheme="majorHAnsi"/>
                              <w:b/>
                              <w:color w:val="FFFFFF" w:themeColor="background1"/>
                              <w:sz w:val="28"/>
                            </w:rPr>
                            <w:t>Proj</w:t>
                          </w:r>
                          <w:r w:rsidR="008C4E3F">
                            <w:rPr>
                              <w:rFonts w:asciiTheme="majorHAnsi" w:hAnsiTheme="majorHAnsi" w:cstheme="majorHAnsi"/>
                              <w:b/>
                              <w:color w:val="FFFFFF" w:themeColor="background1"/>
                              <w:sz w:val="28"/>
                            </w:rPr>
                            <w:t>eto da Disciplina - Somativa RA3</w:t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E82DEFC" id="_x0000_t202" coordsize="21600,21600" o:spt="202" path="m,l,21600r21600,l21600,xe">
              <v:stroke joinstyle="miter"/>
              <v:path gradientshapeok="t" o:connecttype="rect"/>
            </v:shapetype>
            <v:shape id="Caixa de Texto 2" o:spid="_x0000_s1026" type="#_x0000_t202" style="position:absolute;left:0;text-align:left;margin-left:261.45pt;margin-top:47.5pt;width:252.3pt;height:33.6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" filled="f" strokecolor="white [3212]" strokeweight="2.25pt">
              <v:textbox>
                <w:txbxContent>
                  <w:p w14:paraId="1825CE58" w14:textId="4F645A76" w:rsidR="00862CCA" w:rsidRPr="007147A9" w:rsidRDefault="00862CCA" w:rsidP="00E24234">
                    <w:pPr>
                      <w:jc w:val="center"/>
                      <w:rPr>
                        <w:rFonts w:asciiTheme="majorHAnsi" w:hAnsiTheme="majorHAnsi" w:cstheme="majorHAnsi"/>
                        <w:b/>
                        <w:color w:val="FFFFFF" w:themeColor="background1"/>
                        <w:sz w:val="28"/>
                      </w:rPr>
                    </w:pPr>
                    <w:r>
                      <w:rPr>
                        <w:rFonts w:asciiTheme="majorHAnsi" w:hAnsiTheme="majorHAnsi" w:cstheme="majorHAnsi"/>
                        <w:b/>
                        <w:color w:val="FFFFFF" w:themeColor="background1"/>
                        <w:sz w:val="28"/>
                      </w:rPr>
                      <w:t>Proj</w:t>
                    </w:r>
                    <w:r w:rsidR="008C4E3F">
                      <w:rPr>
                        <w:rFonts w:asciiTheme="majorHAnsi" w:hAnsiTheme="majorHAnsi" w:cstheme="majorHAnsi"/>
                        <w:b/>
                        <w:color w:val="FFFFFF" w:themeColor="background1"/>
                        <w:sz w:val="28"/>
                      </w:rPr>
                      <w:t>eto da Disciplina - Somativa RA3</w:t>
                    </w:r>
                  </w:p>
                </w:txbxContent>
              </v:textbox>
            </v:shape>
          </w:pict>
        </mc:Fallback>
      </mc:AlternateContent>
    </w:r>
    <w:r w:rsidRPr="008D40D9">
      <w:rPr>
        <w:rFonts w:asciiTheme="majorHAnsi" w:hAnsiTheme="majorHAnsi" w:cstheme="majorHAnsi"/>
        <w:noProof/>
        <w:sz w:val="17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107A7793" wp14:editId="4755233C">
              <wp:simplePos x="0" y="0"/>
              <wp:positionH relativeFrom="column">
                <wp:posOffset>224898</wp:posOffset>
              </wp:positionH>
              <wp:positionV relativeFrom="paragraph">
                <wp:posOffset>415351</wp:posOffset>
              </wp:positionV>
              <wp:extent cx="1577340" cy="713105"/>
              <wp:effectExtent l="0" t="0" r="22860" b="0"/>
              <wp:wrapNone/>
              <wp:docPr id="15" name="Grupo 6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577340" cy="713105"/>
                        <a:chOff x="0" y="0"/>
                        <a:chExt cx="1577472" cy="713410"/>
                      </a:xfrm>
                    </wpg:grpSpPr>
                    <wpg:grpSp>
                      <wpg:cNvPr id="16" name="Grupo 4"/>
                      <wpg:cNvGrpSpPr/>
                      <wpg:grpSpPr>
                        <a:xfrm>
                          <a:off x="681487" y="284671"/>
                          <a:ext cx="895985" cy="418465"/>
                          <a:chOff x="0" y="0"/>
                          <a:chExt cx="896315" cy="418745"/>
                        </a:xfrm>
                      </wpg:grpSpPr>
                      <pic:pic xmlns:pic="http://schemas.openxmlformats.org/drawingml/2006/picture">
                        <pic:nvPicPr>
                          <pic:cNvPr id="17" name="Picture 30"/>
                          <pic:cNvPicPr>
                            <a:picLocks noChangeAspect="1"/>
                          </pic:cNvPicPr>
                        </pic:nvPicPr>
                        <pic:blipFill>
                          <a:blip r:embed="rId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3510" cy="1962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8" name="Picture 31"/>
                          <pic:cNvPicPr>
                            <a:picLocks noChangeAspect="1"/>
                          </pic:cNvPicPr>
                        </pic:nvPicPr>
                        <pic:blipFill>
                          <a:blip r:embed="rId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75565" y="0"/>
                            <a:ext cx="157480" cy="2019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9" name="Picture 32"/>
                          <pic:cNvPicPr>
                            <a:picLocks noChangeAspect="1"/>
                          </pic:cNvPicPr>
                        </pic:nvPicPr>
                        <pic:blipFill>
                          <a:blip r:embed="rId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65760" y="0"/>
                            <a:ext cx="175895" cy="2076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0" name="Picture 33"/>
                          <pic:cNvPicPr>
                            <a:picLocks noChangeAspect="1"/>
                          </pic:cNvPicPr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70586" y="0"/>
                            <a:ext cx="143510" cy="1962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1" name="Picture 34"/>
                          <pic:cNvPicPr>
                            <a:picLocks noChangeAspect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38835" y="0"/>
                            <a:ext cx="154940" cy="1962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22" name="Line 29"/>
                        <wps:cNvCnPr>
                          <a:cxnSpLocks noChangeShapeType="1"/>
                        </wps:cNvCnPr>
                        <wps:spPr bwMode="auto">
                          <a:xfrm>
                            <a:off x="7315" y="270663"/>
                            <a:ext cx="889000" cy="0"/>
                          </a:xfrm>
                          <a:prstGeom prst="line">
                            <a:avLst/>
                          </a:prstGeom>
                          <a:noFill/>
                          <a:ln w="5093">
                            <a:solidFill>
                              <a:srgbClr val="FFFFFF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pic="http://schemas.openxmlformats.org/drawingml/2006/picture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pic:pic xmlns:pic="http://schemas.openxmlformats.org/drawingml/2006/picture">
                        <pic:nvPicPr>
                          <pic:cNvPr id="23" name="Picture 28"/>
                          <pic:cNvPicPr>
                            <a:picLocks noChangeAspect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343815"/>
                            <a:ext cx="889000" cy="749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grpSp>
                    <wpg:grpSp>
                      <wpg:cNvPr id="24" name="Grupo 5"/>
                      <wpg:cNvGrpSpPr/>
                      <wpg:grpSpPr>
                        <a:xfrm>
                          <a:off x="0" y="0"/>
                          <a:ext cx="615950" cy="713410"/>
                          <a:chOff x="0" y="0"/>
                          <a:chExt cx="615950" cy="713410"/>
                        </a:xfrm>
                      </wpg:grpSpPr>
                      <pic:pic xmlns:pic="http://schemas.openxmlformats.org/drawingml/2006/picture">
                        <pic:nvPicPr>
                          <pic:cNvPr id="25" name="Picture 37"/>
                          <pic:cNvPicPr>
                            <a:picLocks noChangeAspect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15950" cy="6210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6" name="Picture 38"/>
                          <pic:cNvPicPr>
                            <a:picLocks noChangeAspect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87782" y="541325"/>
                            <a:ext cx="443865" cy="1720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grpSp>
                    <wpg:grpSp>
                      <wpg:cNvPr id="27" name="Grupo 3"/>
                      <wpg:cNvGrpSpPr/>
                      <wpg:grpSpPr>
                        <a:xfrm>
                          <a:off x="25879" y="379562"/>
                          <a:ext cx="554279" cy="106680"/>
                          <a:chOff x="0" y="0"/>
                          <a:chExt cx="554279" cy="106680"/>
                        </a:xfrm>
                      </wpg:grpSpPr>
                      <wps:wsp>
                        <wps:cNvPr id="28" name="AutoShape 35"/>
                        <wps:cNvSpPr>
                          <a:spLocks/>
                        </wps:cNvSpPr>
                        <wps:spPr bwMode="auto">
                          <a:xfrm>
                            <a:off x="504749" y="0"/>
                            <a:ext cx="49530" cy="48895"/>
                          </a:xfrm>
                          <a:custGeom>
                            <a:avLst/>
                            <a:gdLst>
                              <a:gd name="T0" fmla="+- 0 1714 1669"/>
                              <a:gd name="T1" fmla="*/ T0 w 78"/>
                              <a:gd name="T2" fmla="+- 0 1141 1141"/>
                              <a:gd name="T3" fmla="*/ 1141 h 77"/>
                              <a:gd name="T4" fmla="+- 0 1697 1669"/>
                              <a:gd name="T5" fmla="*/ T4 w 78"/>
                              <a:gd name="T6" fmla="+- 0 1141 1141"/>
                              <a:gd name="T7" fmla="*/ 1141 h 77"/>
                              <a:gd name="T8" fmla="+- 0 1686 1669"/>
                              <a:gd name="T9" fmla="*/ T8 w 78"/>
                              <a:gd name="T10" fmla="+- 0 1145 1141"/>
                              <a:gd name="T11" fmla="*/ 1145 h 77"/>
                              <a:gd name="T12" fmla="+- 0 1679 1669"/>
                              <a:gd name="T13" fmla="*/ T12 w 78"/>
                              <a:gd name="T14" fmla="+- 0 1154 1141"/>
                              <a:gd name="T15" fmla="*/ 1154 h 77"/>
                              <a:gd name="T16" fmla="+- 0 1677 1669"/>
                              <a:gd name="T17" fmla="*/ T16 w 78"/>
                              <a:gd name="T18" fmla="+- 0 1155 1141"/>
                              <a:gd name="T19" fmla="*/ 1155 h 77"/>
                              <a:gd name="T20" fmla="+- 0 1676 1669"/>
                              <a:gd name="T21" fmla="*/ T20 w 78"/>
                              <a:gd name="T22" fmla="+- 0 1157 1141"/>
                              <a:gd name="T23" fmla="*/ 1157 h 77"/>
                              <a:gd name="T24" fmla="+- 0 1674 1669"/>
                              <a:gd name="T25" fmla="*/ T24 w 78"/>
                              <a:gd name="T26" fmla="+- 0 1159 1141"/>
                              <a:gd name="T27" fmla="*/ 1159 h 77"/>
                              <a:gd name="T28" fmla="+- 0 1670 1669"/>
                              <a:gd name="T29" fmla="*/ T28 w 78"/>
                              <a:gd name="T30" fmla="+- 0 1171 1141"/>
                              <a:gd name="T31" fmla="*/ 1171 h 77"/>
                              <a:gd name="T32" fmla="+- 0 1669 1669"/>
                              <a:gd name="T33" fmla="*/ T32 w 78"/>
                              <a:gd name="T34" fmla="+- 0 1183 1141"/>
                              <a:gd name="T35" fmla="*/ 1183 h 77"/>
                              <a:gd name="T36" fmla="+- 0 1672 1669"/>
                              <a:gd name="T37" fmla="*/ T36 w 78"/>
                              <a:gd name="T38" fmla="+- 0 1194 1141"/>
                              <a:gd name="T39" fmla="*/ 1194 h 77"/>
                              <a:gd name="T40" fmla="+- 0 1679 1669"/>
                              <a:gd name="T41" fmla="*/ T40 w 78"/>
                              <a:gd name="T42" fmla="+- 0 1204 1141"/>
                              <a:gd name="T43" fmla="*/ 1204 h 77"/>
                              <a:gd name="T44" fmla="+- 0 1681 1669"/>
                              <a:gd name="T45" fmla="*/ T44 w 78"/>
                              <a:gd name="T46" fmla="+- 0 1207 1141"/>
                              <a:gd name="T47" fmla="*/ 1207 h 77"/>
                              <a:gd name="T48" fmla="+- 0 1685 1669"/>
                              <a:gd name="T49" fmla="*/ T48 w 78"/>
                              <a:gd name="T50" fmla="+- 0 1209 1141"/>
                              <a:gd name="T51" fmla="*/ 1209 h 77"/>
                              <a:gd name="T52" fmla="+- 0 1689 1669"/>
                              <a:gd name="T53" fmla="*/ T52 w 78"/>
                              <a:gd name="T54" fmla="+- 0 1212 1141"/>
                              <a:gd name="T55" fmla="*/ 1212 h 77"/>
                              <a:gd name="T56" fmla="+- 0 1695 1669"/>
                              <a:gd name="T57" fmla="*/ T56 w 78"/>
                              <a:gd name="T58" fmla="+- 0 1215 1141"/>
                              <a:gd name="T59" fmla="*/ 1215 h 77"/>
                              <a:gd name="T60" fmla="+- 0 1701 1669"/>
                              <a:gd name="T61" fmla="*/ T60 w 78"/>
                              <a:gd name="T62" fmla="+- 0 1217 1141"/>
                              <a:gd name="T63" fmla="*/ 1217 h 77"/>
                              <a:gd name="T64" fmla="+- 0 1719 1669"/>
                              <a:gd name="T65" fmla="*/ T64 w 78"/>
                              <a:gd name="T66" fmla="+- 0 1217 1141"/>
                              <a:gd name="T67" fmla="*/ 1217 h 77"/>
                              <a:gd name="T68" fmla="+- 0 1730 1669"/>
                              <a:gd name="T69" fmla="*/ T68 w 78"/>
                              <a:gd name="T70" fmla="+- 0 1212 1141"/>
                              <a:gd name="T71" fmla="*/ 1212 h 77"/>
                              <a:gd name="T72" fmla="+- 0 1736 1669"/>
                              <a:gd name="T73" fmla="*/ T72 w 78"/>
                              <a:gd name="T74" fmla="+- 0 1205 1141"/>
                              <a:gd name="T75" fmla="*/ 1205 h 77"/>
                              <a:gd name="T76" fmla="+- 0 1703 1669"/>
                              <a:gd name="T77" fmla="*/ T76 w 78"/>
                              <a:gd name="T78" fmla="+- 0 1205 1141"/>
                              <a:gd name="T79" fmla="*/ 1205 h 77"/>
                              <a:gd name="T80" fmla="+- 0 1699 1669"/>
                              <a:gd name="T81" fmla="*/ T80 w 78"/>
                              <a:gd name="T82" fmla="+- 0 1204 1141"/>
                              <a:gd name="T83" fmla="*/ 1204 h 77"/>
                              <a:gd name="T84" fmla="+- 0 1695 1669"/>
                              <a:gd name="T85" fmla="*/ T84 w 78"/>
                              <a:gd name="T86" fmla="+- 0 1201 1141"/>
                              <a:gd name="T87" fmla="*/ 1201 h 77"/>
                              <a:gd name="T88" fmla="+- 0 1687 1669"/>
                              <a:gd name="T89" fmla="*/ T88 w 78"/>
                              <a:gd name="T90" fmla="+- 0 1194 1141"/>
                              <a:gd name="T91" fmla="*/ 1194 h 77"/>
                              <a:gd name="T92" fmla="+- 0 1682 1669"/>
                              <a:gd name="T93" fmla="*/ T92 w 78"/>
                              <a:gd name="T94" fmla="+- 0 1185 1141"/>
                              <a:gd name="T95" fmla="*/ 1185 h 77"/>
                              <a:gd name="T96" fmla="+- 0 1682 1669"/>
                              <a:gd name="T97" fmla="*/ T96 w 78"/>
                              <a:gd name="T98" fmla="+- 0 1175 1141"/>
                              <a:gd name="T99" fmla="*/ 1175 h 77"/>
                              <a:gd name="T100" fmla="+- 0 1685 1669"/>
                              <a:gd name="T101" fmla="*/ T100 w 78"/>
                              <a:gd name="T102" fmla="+- 0 1166 1141"/>
                              <a:gd name="T103" fmla="*/ 1166 h 77"/>
                              <a:gd name="T104" fmla="+- 0 1690 1669"/>
                              <a:gd name="T105" fmla="*/ T104 w 78"/>
                              <a:gd name="T106" fmla="+- 0 1157 1141"/>
                              <a:gd name="T107" fmla="*/ 1157 h 77"/>
                              <a:gd name="T108" fmla="+- 0 1699 1669"/>
                              <a:gd name="T109" fmla="*/ T108 w 78"/>
                              <a:gd name="T110" fmla="+- 0 1152 1141"/>
                              <a:gd name="T111" fmla="*/ 1152 h 77"/>
                              <a:gd name="T112" fmla="+- 0 1736 1669"/>
                              <a:gd name="T113" fmla="*/ T112 w 78"/>
                              <a:gd name="T114" fmla="+- 0 1152 1141"/>
                              <a:gd name="T115" fmla="*/ 1152 h 77"/>
                              <a:gd name="T116" fmla="+- 0 1731 1669"/>
                              <a:gd name="T117" fmla="*/ T116 w 78"/>
                              <a:gd name="T118" fmla="+- 0 1148 1141"/>
                              <a:gd name="T119" fmla="*/ 1148 h 77"/>
                              <a:gd name="T120" fmla="+- 0 1727 1669"/>
                              <a:gd name="T121" fmla="*/ T120 w 78"/>
                              <a:gd name="T122" fmla="+- 0 1146 1141"/>
                              <a:gd name="T123" fmla="*/ 1146 h 77"/>
                              <a:gd name="T124" fmla="+- 0 1721 1669"/>
                              <a:gd name="T125" fmla="*/ T124 w 78"/>
                              <a:gd name="T126" fmla="+- 0 1142 1141"/>
                              <a:gd name="T127" fmla="*/ 1142 h 77"/>
                              <a:gd name="T128" fmla="+- 0 1714 1669"/>
                              <a:gd name="T129" fmla="*/ T128 w 78"/>
                              <a:gd name="T130" fmla="+- 0 1141 1141"/>
                              <a:gd name="T131" fmla="*/ 1141 h 77"/>
                              <a:gd name="T132" fmla="+- 0 1736 1669"/>
                              <a:gd name="T133" fmla="*/ T132 w 78"/>
                              <a:gd name="T134" fmla="+- 0 1152 1141"/>
                              <a:gd name="T135" fmla="*/ 1152 h 77"/>
                              <a:gd name="T136" fmla="+- 0 1712 1669"/>
                              <a:gd name="T137" fmla="*/ T136 w 78"/>
                              <a:gd name="T138" fmla="+- 0 1152 1141"/>
                              <a:gd name="T139" fmla="*/ 1152 h 77"/>
                              <a:gd name="T140" fmla="+- 0 1717 1669"/>
                              <a:gd name="T141" fmla="*/ T140 w 78"/>
                              <a:gd name="T142" fmla="+- 0 1154 1141"/>
                              <a:gd name="T143" fmla="*/ 1154 h 77"/>
                              <a:gd name="T144" fmla="+- 0 1721 1669"/>
                              <a:gd name="T145" fmla="*/ T144 w 78"/>
                              <a:gd name="T146" fmla="+- 0 1156 1141"/>
                              <a:gd name="T147" fmla="*/ 1156 h 77"/>
                              <a:gd name="T148" fmla="+- 0 1729 1669"/>
                              <a:gd name="T149" fmla="*/ T148 w 78"/>
                              <a:gd name="T150" fmla="+- 0 1163 1141"/>
                              <a:gd name="T151" fmla="*/ 1163 h 77"/>
                              <a:gd name="T152" fmla="+- 0 1734 1669"/>
                              <a:gd name="T153" fmla="*/ T152 w 78"/>
                              <a:gd name="T154" fmla="+- 0 1172 1141"/>
                              <a:gd name="T155" fmla="*/ 1172 h 77"/>
                              <a:gd name="T156" fmla="+- 0 1734 1669"/>
                              <a:gd name="T157" fmla="*/ T156 w 78"/>
                              <a:gd name="T158" fmla="+- 0 1182 1141"/>
                              <a:gd name="T159" fmla="*/ 1182 h 77"/>
                              <a:gd name="T160" fmla="+- 0 1731 1669"/>
                              <a:gd name="T161" fmla="*/ T160 w 78"/>
                              <a:gd name="T162" fmla="+- 0 1192 1141"/>
                              <a:gd name="T163" fmla="*/ 1192 h 77"/>
                              <a:gd name="T164" fmla="+- 0 1726 1669"/>
                              <a:gd name="T165" fmla="*/ T164 w 78"/>
                              <a:gd name="T166" fmla="+- 0 1200 1141"/>
                              <a:gd name="T167" fmla="*/ 1200 h 77"/>
                              <a:gd name="T168" fmla="+- 0 1717 1669"/>
                              <a:gd name="T169" fmla="*/ T168 w 78"/>
                              <a:gd name="T170" fmla="+- 0 1205 1141"/>
                              <a:gd name="T171" fmla="*/ 1205 h 77"/>
                              <a:gd name="T172" fmla="+- 0 1736 1669"/>
                              <a:gd name="T173" fmla="*/ T172 w 78"/>
                              <a:gd name="T174" fmla="+- 0 1205 1141"/>
                              <a:gd name="T175" fmla="*/ 1205 h 77"/>
                              <a:gd name="T176" fmla="+- 0 1737 1669"/>
                              <a:gd name="T177" fmla="*/ T176 w 78"/>
                              <a:gd name="T178" fmla="+- 0 1204 1141"/>
                              <a:gd name="T179" fmla="*/ 1204 h 77"/>
                              <a:gd name="T180" fmla="+- 0 1739 1669"/>
                              <a:gd name="T181" fmla="*/ T180 w 78"/>
                              <a:gd name="T182" fmla="+- 0 1202 1141"/>
                              <a:gd name="T183" fmla="*/ 1202 h 77"/>
                              <a:gd name="T184" fmla="+- 0 1742 1669"/>
                              <a:gd name="T185" fmla="*/ T184 w 78"/>
                              <a:gd name="T186" fmla="+- 0 1197 1141"/>
                              <a:gd name="T187" fmla="*/ 1197 h 77"/>
                              <a:gd name="T188" fmla="+- 0 1746 1669"/>
                              <a:gd name="T189" fmla="*/ T188 w 78"/>
                              <a:gd name="T190" fmla="+- 0 1186 1141"/>
                              <a:gd name="T191" fmla="*/ 1186 h 77"/>
                              <a:gd name="T192" fmla="+- 0 1747 1669"/>
                              <a:gd name="T193" fmla="*/ T192 w 78"/>
                              <a:gd name="T194" fmla="+- 0 1174 1141"/>
                              <a:gd name="T195" fmla="*/ 1174 h 77"/>
                              <a:gd name="T196" fmla="+- 0 1743 1669"/>
                              <a:gd name="T197" fmla="*/ T196 w 78"/>
                              <a:gd name="T198" fmla="+- 0 1163 1141"/>
                              <a:gd name="T199" fmla="*/ 1163 h 77"/>
                              <a:gd name="T200" fmla="+- 0 1737 1669"/>
                              <a:gd name="T201" fmla="*/ T200 w 78"/>
                              <a:gd name="T202" fmla="+- 0 1153 1141"/>
                              <a:gd name="T203" fmla="*/ 1153 h 77"/>
                              <a:gd name="T204" fmla="+- 0 1736 1669"/>
                              <a:gd name="T205" fmla="*/ T204 w 78"/>
                              <a:gd name="T206" fmla="+- 0 1152 1141"/>
                              <a:gd name="T207" fmla="*/ 1152 h 7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  <a:cxn ang="0">
                                <a:pos x="T193" y="T195"/>
                              </a:cxn>
                              <a:cxn ang="0">
                                <a:pos x="T197" y="T199"/>
                              </a:cxn>
                              <a:cxn ang="0">
                                <a:pos x="T201" y="T203"/>
                              </a:cxn>
                              <a:cxn ang="0">
                                <a:pos x="T205" y="T207"/>
                              </a:cxn>
                            </a:cxnLst>
                            <a:rect l="0" t="0" r="r" b="b"/>
                            <a:pathLst>
                              <a:path w="78" h="77">
                                <a:moveTo>
                                  <a:pt x="45" y="0"/>
                                </a:moveTo>
                                <a:lnTo>
                                  <a:pt x="28" y="0"/>
                                </a:lnTo>
                                <a:lnTo>
                                  <a:pt x="17" y="4"/>
                                </a:lnTo>
                                <a:lnTo>
                                  <a:pt x="10" y="13"/>
                                </a:lnTo>
                                <a:lnTo>
                                  <a:pt x="8" y="14"/>
                                </a:lnTo>
                                <a:lnTo>
                                  <a:pt x="7" y="16"/>
                                </a:lnTo>
                                <a:lnTo>
                                  <a:pt x="5" y="18"/>
                                </a:lnTo>
                                <a:lnTo>
                                  <a:pt x="1" y="30"/>
                                </a:lnTo>
                                <a:lnTo>
                                  <a:pt x="0" y="42"/>
                                </a:lnTo>
                                <a:lnTo>
                                  <a:pt x="3" y="53"/>
                                </a:lnTo>
                                <a:lnTo>
                                  <a:pt x="10" y="63"/>
                                </a:lnTo>
                                <a:lnTo>
                                  <a:pt x="12" y="66"/>
                                </a:lnTo>
                                <a:lnTo>
                                  <a:pt x="16" y="68"/>
                                </a:lnTo>
                                <a:lnTo>
                                  <a:pt x="20" y="71"/>
                                </a:lnTo>
                                <a:lnTo>
                                  <a:pt x="26" y="74"/>
                                </a:lnTo>
                                <a:lnTo>
                                  <a:pt x="32" y="76"/>
                                </a:lnTo>
                                <a:lnTo>
                                  <a:pt x="50" y="76"/>
                                </a:lnTo>
                                <a:lnTo>
                                  <a:pt x="61" y="71"/>
                                </a:lnTo>
                                <a:lnTo>
                                  <a:pt x="67" y="64"/>
                                </a:lnTo>
                                <a:lnTo>
                                  <a:pt x="34" y="64"/>
                                </a:lnTo>
                                <a:lnTo>
                                  <a:pt x="30" y="63"/>
                                </a:lnTo>
                                <a:lnTo>
                                  <a:pt x="26" y="60"/>
                                </a:lnTo>
                                <a:lnTo>
                                  <a:pt x="18" y="53"/>
                                </a:lnTo>
                                <a:lnTo>
                                  <a:pt x="13" y="44"/>
                                </a:lnTo>
                                <a:lnTo>
                                  <a:pt x="13" y="34"/>
                                </a:lnTo>
                                <a:lnTo>
                                  <a:pt x="16" y="25"/>
                                </a:lnTo>
                                <a:lnTo>
                                  <a:pt x="21" y="16"/>
                                </a:lnTo>
                                <a:lnTo>
                                  <a:pt x="30" y="11"/>
                                </a:lnTo>
                                <a:lnTo>
                                  <a:pt x="67" y="11"/>
                                </a:lnTo>
                                <a:lnTo>
                                  <a:pt x="62" y="7"/>
                                </a:lnTo>
                                <a:lnTo>
                                  <a:pt x="58" y="5"/>
                                </a:lnTo>
                                <a:lnTo>
                                  <a:pt x="52" y="1"/>
                                </a:lnTo>
                                <a:lnTo>
                                  <a:pt x="45" y="0"/>
                                </a:lnTo>
                                <a:close/>
                                <a:moveTo>
                                  <a:pt x="67" y="11"/>
                                </a:moveTo>
                                <a:lnTo>
                                  <a:pt x="43" y="11"/>
                                </a:lnTo>
                                <a:lnTo>
                                  <a:pt x="48" y="13"/>
                                </a:lnTo>
                                <a:lnTo>
                                  <a:pt x="52" y="15"/>
                                </a:lnTo>
                                <a:lnTo>
                                  <a:pt x="60" y="22"/>
                                </a:lnTo>
                                <a:lnTo>
                                  <a:pt x="65" y="31"/>
                                </a:lnTo>
                                <a:lnTo>
                                  <a:pt x="65" y="41"/>
                                </a:lnTo>
                                <a:lnTo>
                                  <a:pt x="62" y="51"/>
                                </a:lnTo>
                                <a:lnTo>
                                  <a:pt x="57" y="59"/>
                                </a:lnTo>
                                <a:lnTo>
                                  <a:pt x="48" y="64"/>
                                </a:lnTo>
                                <a:lnTo>
                                  <a:pt x="67" y="64"/>
                                </a:lnTo>
                                <a:lnTo>
                                  <a:pt x="68" y="63"/>
                                </a:lnTo>
                                <a:lnTo>
                                  <a:pt x="70" y="61"/>
                                </a:lnTo>
                                <a:lnTo>
                                  <a:pt x="73" y="56"/>
                                </a:lnTo>
                                <a:lnTo>
                                  <a:pt x="77" y="45"/>
                                </a:lnTo>
                                <a:lnTo>
                                  <a:pt x="78" y="33"/>
                                </a:lnTo>
                                <a:lnTo>
                                  <a:pt x="74" y="22"/>
                                </a:lnTo>
                                <a:lnTo>
                                  <a:pt x="68" y="12"/>
                                </a:lnTo>
                                <a:lnTo>
                                  <a:pt x="67" y="1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pic="http://schemas.openxmlformats.org/drawingml/2006/picture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9" name="Picture 36"/>
                          <pic:cNvPicPr>
                            <a:picLocks noChangeAspect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7310" cy="1066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grpSp>
                  </wpg:wgp>
                </a:graphicData>
              </a:graphic>
            </wp:anchor>
          </w:drawing>
        </mc:Choice>
        <mc:Fallback>
          <w:pict>
            <v:group w14:anchorId="4AAE2BB9" id="Grupo 6" o:spid="_x0000_s1026" style="position:absolute;margin-left:17.7pt;margin-top:32.7pt;width:124.2pt;height:56.15pt;z-index:251659264" coordsize="15774,713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">
              <v:group id="Grupo 4" o:spid="_x0000_s1027" style="position:absolute;left:6814;top:2846;width:8960;height:4185" coordsize="8963,418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ANmP/1wwAAANsAAAAP&#10;AAAAAAAAAAAAAAAAAKoCAABkcnMvZG93bnJldi54bWxQSwUGAAAAAAQABAD6AAAAmgM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0" o:spid="_x0000_s1028" type="#_x0000_t75" style="position:absolute;width:1435;height:1962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">
                  <v:imagedata r:id="rId10" o:title=""/>
                  <v:path arrowok="t"/>
                </v:shape>
                <v:shape id="Picture 31" o:spid="_x0000_s1029" type="#_x0000_t75" style="position:absolute;left:1755;width:1575;height:2019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">
                  <v:imagedata r:id="rId11" o:title=""/>
                  <v:path arrowok="t"/>
                </v:shape>
                <v:shape id="Picture 32" o:spid="_x0000_s1030" type="#_x0000_t75" style="position:absolute;left:3657;width:1759;height:2076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Huu2jHCAAAA2wAAAA8AAABkcnMvZG93bnJldi54bWxET0trwkAQvhf8D8sIXkrd6EHS1FVE8FF6&#10;qvbgcZqdJsHsbMiOuv57t1DobT6+58yX0bXqSn1oPBuYjDNQxKW3DVcGvo6blxxUEGSLrWcycKcA&#10;y8XgaY6F9Tf+pOtBKpVCOBRooBbpCq1DWZPDMPYdceJ+fO9QEuwrbXu8pXDX6mmWzbTDhlNDjR2t&#10;ayrPh4szsDvl1cdRz+JuK9P8FL/t+/pZjBkN4+oNlFCUf/Gfe2/T/Ff4/SUdoBcPAA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B7rtoxwgAAANsAAAAPAAAAAAAAAAAAAAAAAJ8C&#10;AABkcnMvZG93bnJldi54bWxQSwUGAAAAAAQABAD3AAAAjgMAAAAA&#10;">
                  <v:imagedata r:id="rId12" o:title=""/>
                  <v:path arrowok="t"/>
                </v:shape>
                <v:shape id="Picture 33" o:spid="_x0000_s1031" type="#_x0000_t75" style="position:absolute;left:5705;width:1435;height:1962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">
                  <v:imagedata r:id="rId13" o:title=""/>
                  <v:path arrowok="t"/>
                </v:shape>
                <v:shape id="Picture 34" o:spid="_x0000_s1032" type="#_x0000_t75" style="position:absolute;left:7388;width:1549;height:1962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NLMZmjDAAAA2wAAAA8AAABkcnMvZG93bnJldi54bWxEj81qwzAQhO+BvoPYQm+xbB+CcayEkFJo&#10;aCjU8aHHxdrYptbKSGrsvn0VKPQ4zM/HVPvFjOJGzg+WFWRJCoK4tXrgTkFzeVkXIHxA1jhaJgU/&#10;5GG/e1hVWGo78wfd6tCJOMK+RAV9CFMppW97MugTOxFH72qdwRCl66R2OMdxM8o8TTfS4MCR0ONE&#10;x57ar/rbRG6e2ev8+ZwXfD6dmrd3PbpNUOrpcTlsQQRawn/4r/2qFeQZ3L/EHyB3vw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0sxmaMMAAADbAAAADwAAAAAAAAAAAAAAAACf&#10;AgAAZHJzL2Rvd25yZXYueG1sUEsFBgAAAAAEAAQA9wAAAI8DAAAAAA==&#10;">
                  <v:imagedata r:id="rId14" o:title=""/>
                  <v:path arrowok="t"/>
                </v:shape>
                <v:line id="Line 29" o:spid="_x0000_s1033" style="position:absolute;visibility:visible;mso-wrap-style:square" from="73,2706" to="8963,270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5A8R18MAAADbAAAADwAAAGRycy9kb3ducmV2LnhtbESPQWsCMRSE74X+h/AKvdWsKYhsjWKl&#10;Qg+loLbQ43Pz3CxuXpYkruu/NwXB4zAz3zCzxeBa0VOIjWcN41EBgrjypuFaw89u/TIFEROywdYz&#10;abhQhMX88WGGpfFn3lC/TbXIEI4larApdaWUsbLkMI58R5y9gw8OU5ahlibgOcNdK1VRTKTDhvOC&#10;xY5Wlqrj9uQ0TPYfy/G3PXypP/u7qsProHp61/r5aVi+gUg0pHv41v40GpSC/y/5B8j5FQ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OQPEdfDAAAA2wAAAA8AAAAAAAAAAAAA&#10;AAAAoQIAAGRycy9kb3ducmV2LnhtbFBLBQYAAAAABAAEAPkAAACRAwAAAAA=&#10;" strokecolor="white" strokeweight=".14147mm"/>
                <v:shape id="Picture 28" o:spid="_x0000_s1034" type="#_x0000_t75" style="position:absolute;top:3438;width:8890;height:749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">
                  <v:imagedata r:id="rId15" o:title=""/>
                  <v:path arrowok="t"/>
                </v:shape>
              </v:group>
              <v:group id="Grupo 5" o:spid="_x0000_s1035" style="position:absolute;width:6159;height:7134" coordsize="6159,713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XGoOpMQAAADbAAAA&#10;DwAAAAAAAAAAAAAAAACqAgAAZHJzL2Rvd25yZXYueG1sUEsFBgAAAAAEAAQA+gAAAJsDAAAAAA==&#10;">
                <v:shape id="Picture 37" o:spid="_x0000_s1036" type="#_x0000_t75" style="position:absolute;width:6159;height:6210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">
                  <v:imagedata r:id="rId16" o:title=""/>
                  <v:path arrowok="t"/>
                </v:shape>
                <v:shape id="Picture 38" o:spid="_x0000_s1037" type="#_x0000_t75" style="position:absolute;left:877;top:5413;width:4439;height:1721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F/eYLDDAAAA2wAAAA8AAABkcnMvZG93bnJldi54bWxEj81qwzAQhO+BvoPYQi8hlvODCa7l0Bba&#10;FHKKW3perK1taq2MpcTK20eFQI7DzHzDFLtgenGm0XWWFSyTFARxbXXHjYLvr/fFFoTzyBp7y6Tg&#10;Qg525cOswFzbiY90rnwjIoRdjgpa74dcSle3ZNAldiCO3q8dDfoox0bqEacIN71cpWkmDXYcF1oc&#10;6K2l+q86GQXTz3wym+WaLutA+3D6CHyoXpV6egwvzyA8BX8P39qfWsEqg/8v8QfI8go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X95gsMMAAADbAAAADwAAAAAAAAAAAAAAAACf&#10;AgAAZHJzL2Rvd25yZXYueG1sUEsFBgAAAAAEAAQA9wAAAI8DAAAAAA==&#10;">
                  <v:imagedata r:id="rId17" o:title=""/>
                  <v:path arrowok="t"/>
                </v:shape>
              </v:group>
              <v:group id="Grupo 3" o:spid="_x0000_s1038" style="position:absolute;left:258;top:3795;width:5543;height:1067" coordsize="5542,106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rLiQ08QAAADbAAAA&#10;DwAAAAAAAAAAAAAAAACqAgAAZHJzL2Rvd25yZXYueG1sUEsFBgAAAAAEAAQA+gAAAJsDAAAAAA==&#10;">
                <v:shape id="AutoShape 35" o:spid="_x0000_s1039" style="position:absolute;left:5047;width:495;height:488;visibility:visible;mso-wrap-style:square;v-text-anchor:top" coordsize="78,7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dsQLMIA&#10;AADbAAAADwAAAGRycy9kb3ducmV2LnhtbERPz2vCMBS+C/4P4Qm7aTonItVYtsE22WlWUXd7NG9t&#10;afNSkqx2//1yEDx+fL832WBa0ZPztWUFj7MEBHFhdc2lguPhbboC4QOyxtYyKfgjD9l2PNpgqu2V&#10;99TnoRQxhH2KCqoQulRKX1Rk0M9sRxy5H+sMhghdKbXDaww3rZwnyVIarDk2VNjRa0VFk/8aBe6p&#10;fDGH4vK92Pen5v1zOGv8+lDqYTI8r0EEGsJdfHPvtIJ5HBu/xB8gt/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B2xAswgAAANsAAAAPAAAAAAAAAAAAAAAAAJgCAABkcnMvZG93&#10;bnJldi54bWxQSwUGAAAAAAQABAD1AAAAhwMAAAAA&#10;" path="m45,l28,,17,4r-7,9l8,14,7,16,5,18,1,30,,42,3,53r7,10l12,66r4,2l20,71r6,3l32,76r18,l61,71r6,-7l34,64,30,63,26,60,18,53,13,44r,-10l16,25r5,-9l30,11r37,l62,7,58,5,52,1,45,xm67,11r-24,l48,13r4,2l60,22r5,9l65,41,62,51r-5,8l48,64r19,l68,63r2,-2l73,56,77,45,78,33,74,22,68,12,67,11xe" stroked="f">
                  <v:path arrowok="t" o:connecttype="custom" o:connectlocs="28575,724535;17780,724535;10795,727075;6350,732790;5080,733425;4445,734695;3175,735965;635,743585;0,751205;1905,758190;6350,764540;7620,766445;10160,767715;12700,769620;16510,771525;20320,772795;31750,772795;38735,769620;42545,765175;21590,765175;19050,764540;16510,762635;11430,758190;8255,752475;8255,746125;10160,740410;13335,734695;19050,731520;42545,731520;39370,728980;36830,727710;33020,725170;28575,724535;42545,731520;27305,731520;30480,732790;33020,734060;38100,738505;41275,744220;41275,750570;39370,756920;36195,762000;30480,765175;42545,765175;43180,764540;44450,763270;46355,760095;48895,753110;49530,745490;46990,738505;43180,732155;42545,731520" o:connectangles="0,0,0,0,0,0,0,0,0,0,0,0,0,0,0,0,0,0,0,0,0,0,0,0,0,0,0,0,0,0,0,0,0,0,0,0,0,0,0,0,0,0,0,0,0,0,0,0,0,0,0,0"/>
                </v:shape>
                <v:shape id="Picture 36" o:spid="_x0000_s1040" type="#_x0000_t75" style="position:absolute;width:673;height:1066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LZPEhjBAAAA2wAAAA8AAABkcnMvZG93bnJldi54bWxEj0GrwjAQhO8P/A9hBW/PVEFpq1FUFPQk&#10;T0XwtjRrW2w2pYla/70RhHccZuebnem8NZV4UONKywoG/QgEcWZ1ybmC03HzG4NwHlljZZkUvMjB&#10;fNb5mWKq7ZP/6HHwuQgQdikqKLyvUyldVpBB17c1cfCutjHog2xyqRt8Brip5DCKxtJgyaGhwJpW&#10;BWW3w92EN+Lz0so4efl1mej9aGcHl9NWqV63XUxAeGr9//E3vdUKhgl8tgQAyNkb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LZPEhjBAAAA2wAAAA8AAAAAAAAAAAAAAAAAnwIA&#10;AGRycy9kb3ducmV2LnhtbFBLBQYAAAAABAAEAPcAAACNAwAAAAA=&#10;">
                  <v:imagedata r:id="rId18" o:title=""/>
                  <v:path arrowok="t"/>
                </v:shape>
              </v:group>
            </v:group>
          </w:pict>
        </mc:Fallback>
      </mc:AlternateContent>
    </w:r>
    <w:r>
      <w:rPr>
        <w:noProof/>
      </w:rPr>
      <w:drawing>
        <wp:inline distT="0" distB="0" distL="0" distR="0" wp14:anchorId="095FCB8B" wp14:editId="08738288">
          <wp:extent cx="10693400" cy="1334814"/>
          <wp:effectExtent l="0" t="0" r="0" b="0"/>
          <wp:docPr id="12" name="Imagem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708878" cy="1336746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C066A"/>
    <w:multiLevelType w:val="hybridMultilevel"/>
    <w:tmpl w:val="DA14BDD8"/>
    <w:lvl w:ilvl="0" w:tplc="0416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6412A7C"/>
    <w:multiLevelType w:val="multilevel"/>
    <w:tmpl w:val="AA0E73D0"/>
    <w:lvl w:ilvl="0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2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8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78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4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4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08" w:hanging="1800"/>
      </w:pPr>
      <w:rPr>
        <w:rFonts w:hint="default"/>
      </w:rPr>
    </w:lvl>
  </w:abstractNum>
  <w:abstractNum w:abstractNumId="2" w15:restartNumberingAfterBreak="0">
    <w:nsid w:val="0C2C289B"/>
    <w:multiLevelType w:val="hybridMultilevel"/>
    <w:tmpl w:val="F68C20D8"/>
    <w:lvl w:ilvl="0" w:tplc="866C4A3C">
      <w:start w:val="1"/>
      <w:numFmt w:val="bullet"/>
      <w:pStyle w:val="Marcador"/>
      <w:lvlText w:val=""/>
      <w:lvlJc w:val="left"/>
      <w:pPr>
        <w:tabs>
          <w:tab w:val="num" w:pos="1494"/>
        </w:tabs>
        <w:ind w:left="1134"/>
      </w:pPr>
      <w:rPr>
        <w:rFonts w:ascii="Symbol" w:hAnsi="Symbol" w:hint="default"/>
      </w:rPr>
    </w:lvl>
    <w:lvl w:ilvl="1" w:tplc="0416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5F4FEB"/>
    <w:multiLevelType w:val="hybridMultilevel"/>
    <w:tmpl w:val="47D0846E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1F640E"/>
    <w:multiLevelType w:val="hybridMultilevel"/>
    <w:tmpl w:val="6C1601E0"/>
    <w:lvl w:ilvl="0" w:tplc="0416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5" w15:restartNumberingAfterBreak="0">
    <w:nsid w:val="21BD7FA7"/>
    <w:multiLevelType w:val="hybridMultilevel"/>
    <w:tmpl w:val="11CC1A60"/>
    <w:lvl w:ilvl="0" w:tplc="04160005">
      <w:start w:val="1"/>
      <w:numFmt w:val="bullet"/>
      <w:lvlText w:val=""/>
      <w:lvlJc w:val="left"/>
      <w:pPr>
        <w:ind w:left="862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6" w15:restartNumberingAfterBreak="0">
    <w:nsid w:val="22D91C8C"/>
    <w:multiLevelType w:val="hybridMultilevel"/>
    <w:tmpl w:val="DA406D84"/>
    <w:lvl w:ilvl="0" w:tplc="0416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2F82C74"/>
    <w:multiLevelType w:val="hybridMultilevel"/>
    <w:tmpl w:val="285E255E"/>
    <w:lvl w:ilvl="0" w:tplc="0416000F">
      <w:start w:val="1"/>
      <w:numFmt w:val="decimal"/>
      <w:lvlText w:val="%1."/>
      <w:lvlJc w:val="left"/>
      <w:pPr>
        <w:ind w:left="1788" w:hanging="360"/>
      </w:pPr>
    </w:lvl>
    <w:lvl w:ilvl="1" w:tplc="04160019" w:tentative="1">
      <w:start w:val="1"/>
      <w:numFmt w:val="lowerLetter"/>
      <w:lvlText w:val="%2."/>
      <w:lvlJc w:val="left"/>
      <w:pPr>
        <w:ind w:left="2508" w:hanging="360"/>
      </w:pPr>
    </w:lvl>
    <w:lvl w:ilvl="2" w:tplc="0416001B" w:tentative="1">
      <w:start w:val="1"/>
      <w:numFmt w:val="lowerRoman"/>
      <w:lvlText w:val="%3."/>
      <w:lvlJc w:val="right"/>
      <w:pPr>
        <w:ind w:left="3228" w:hanging="180"/>
      </w:pPr>
    </w:lvl>
    <w:lvl w:ilvl="3" w:tplc="0416000F" w:tentative="1">
      <w:start w:val="1"/>
      <w:numFmt w:val="decimal"/>
      <w:lvlText w:val="%4."/>
      <w:lvlJc w:val="left"/>
      <w:pPr>
        <w:ind w:left="3948" w:hanging="360"/>
      </w:pPr>
    </w:lvl>
    <w:lvl w:ilvl="4" w:tplc="04160019" w:tentative="1">
      <w:start w:val="1"/>
      <w:numFmt w:val="lowerLetter"/>
      <w:lvlText w:val="%5."/>
      <w:lvlJc w:val="left"/>
      <w:pPr>
        <w:ind w:left="4668" w:hanging="360"/>
      </w:pPr>
    </w:lvl>
    <w:lvl w:ilvl="5" w:tplc="0416001B" w:tentative="1">
      <w:start w:val="1"/>
      <w:numFmt w:val="lowerRoman"/>
      <w:lvlText w:val="%6."/>
      <w:lvlJc w:val="right"/>
      <w:pPr>
        <w:ind w:left="5388" w:hanging="180"/>
      </w:pPr>
    </w:lvl>
    <w:lvl w:ilvl="6" w:tplc="0416000F" w:tentative="1">
      <w:start w:val="1"/>
      <w:numFmt w:val="decimal"/>
      <w:lvlText w:val="%7."/>
      <w:lvlJc w:val="left"/>
      <w:pPr>
        <w:ind w:left="6108" w:hanging="360"/>
      </w:pPr>
    </w:lvl>
    <w:lvl w:ilvl="7" w:tplc="04160019" w:tentative="1">
      <w:start w:val="1"/>
      <w:numFmt w:val="lowerLetter"/>
      <w:lvlText w:val="%8."/>
      <w:lvlJc w:val="left"/>
      <w:pPr>
        <w:ind w:left="6828" w:hanging="360"/>
      </w:pPr>
    </w:lvl>
    <w:lvl w:ilvl="8" w:tplc="0416001B" w:tentative="1">
      <w:start w:val="1"/>
      <w:numFmt w:val="lowerRoman"/>
      <w:lvlText w:val="%9."/>
      <w:lvlJc w:val="right"/>
      <w:pPr>
        <w:ind w:left="7548" w:hanging="180"/>
      </w:pPr>
    </w:lvl>
  </w:abstractNum>
  <w:abstractNum w:abstractNumId="8" w15:restartNumberingAfterBreak="0">
    <w:nsid w:val="28975ED5"/>
    <w:multiLevelType w:val="multilevel"/>
    <w:tmpl w:val="AA0E73D0"/>
    <w:lvl w:ilvl="0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2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8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78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4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4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08" w:hanging="1800"/>
      </w:pPr>
      <w:rPr>
        <w:rFonts w:hint="default"/>
      </w:rPr>
    </w:lvl>
  </w:abstractNum>
  <w:abstractNum w:abstractNumId="9" w15:restartNumberingAfterBreak="0">
    <w:nsid w:val="2FCD76E3"/>
    <w:multiLevelType w:val="hybridMultilevel"/>
    <w:tmpl w:val="F38A78B0"/>
    <w:lvl w:ilvl="0" w:tplc="0416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2534ECF"/>
    <w:multiLevelType w:val="hybridMultilevel"/>
    <w:tmpl w:val="33B40EDA"/>
    <w:lvl w:ilvl="0" w:tplc="99142516">
      <w:start w:val="1"/>
      <w:numFmt w:val="bullet"/>
      <w:lvlText w:val="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2E91A78"/>
    <w:multiLevelType w:val="hybridMultilevel"/>
    <w:tmpl w:val="65B8B2D6"/>
    <w:lvl w:ilvl="0" w:tplc="04160001">
      <w:start w:val="1"/>
      <w:numFmt w:val="bullet"/>
      <w:lvlText w:val=""/>
      <w:lvlJc w:val="left"/>
      <w:pPr>
        <w:ind w:left="171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12" w15:restartNumberingAfterBreak="0">
    <w:nsid w:val="475D7869"/>
    <w:multiLevelType w:val="hybridMultilevel"/>
    <w:tmpl w:val="55620BDC"/>
    <w:lvl w:ilvl="0" w:tplc="0416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3" w15:restartNumberingAfterBreak="0">
    <w:nsid w:val="568B4A83"/>
    <w:multiLevelType w:val="multilevel"/>
    <w:tmpl w:val="5720C276"/>
    <w:lvl w:ilvl="0">
      <w:start w:val="1"/>
      <w:numFmt w:val="decimal"/>
      <w:pStyle w:val="Ttulo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4" w15:restartNumberingAfterBreak="0">
    <w:nsid w:val="5C5626E1"/>
    <w:multiLevelType w:val="hybridMultilevel"/>
    <w:tmpl w:val="810AE8DE"/>
    <w:lvl w:ilvl="0" w:tplc="04160005">
      <w:start w:val="1"/>
      <w:numFmt w:val="bullet"/>
      <w:lvlText w:val=""/>
      <w:lvlJc w:val="left"/>
      <w:pPr>
        <w:ind w:left="862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5" w15:restartNumberingAfterBreak="0">
    <w:nsid w:val="60916665"/>
    <w:multiLevelType w:val="multilevel"/>
    <w:tmpl w:val="AA0E73D0"/>
    <w:lvl w:ilvl="0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28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88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788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4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48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08" w:hanging="1800"/>
      </w:pPr>
      <w:rPr>
        <w:rFonts w:hint="default"/>
      </w:rPr>
    </w:lvl>
  </w:abstractNum>
  <w:abstractNum w:abstractNumId="16" w15:restartNumberingAfterBreak="0">
    <w:nsid w:val="69CF0968"/>
    <w:multiLevelType w:val="hybridMultilevel"/>
    <w:tmpl w:val="3118B95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DCE5041"/>
    <w:multiLevelType w:val="hybridMultilevel"/>
    <w:tmpl w:val="0CDCCE1A"/>
    <w:lvl w:ilvl="0" w:tplc="04160005">
      <w:start w:val="1"/>
      <w:numFmt w:val="bullet"/>
      <w:lvlText w:val=""/>
      <w:lvlJc w:val="left"/>
      <w:pPr>
        <w:ind w:left="862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8" w15:restartNumberingAfterBreak="0">
    <w:nsid w:val="724D45B2"/>
    <w:multiLevelType w:val="multilevel"/>
    <w:tmpl w:val="AA0E73D0"/>
    <w:lvl w:ilvl="0">
      <w:start w:val="1"/>
      <w:numFmt w:val="decimal"/>
      <w:lvlText w:val="%1."/>
      <w:lvlJc w:val="left"/>
      <w:pPr>
        <w:ind w:left="107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7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3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3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79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79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5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5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10" w:hanging="1800"/>
      </w:pPr>
      <w:rPr>
        <w:rFonts w:hint="default"/>
      </w:rPr>
    </w:lvl>
  </w:abstractNum>
  <w:abstractNum w:abstractNumId="19" w15:restartNumberingAfterBreak="0">
    <w:nsid w:val="77873E3E"/>
    <w:multiLevelType w:val="hybridMultilevel"/>
    <w:tmpl w:val="26D04362"/>
    <w:lvl w:ilvl="0" w:tplc="04160005">
      <w:start w:val="1"/>
      <w:numFmt w:val="bullet"/>
      <w:lvlText w:val=""/>
      <w:lvlJc w:val="left"/>
      <w:pPr>
        <w:ind w:left="1068" w:hanging="360"/>
      </w:pPr>
      <w:rPr>
        <w:rFonts w:ascii="Wingdings" w:hAnsi="Wingdings" w:hint="default"/>
      </w:rPr>
    </w:lvl>
    <w:lvl w:ilvl="1" w:tplc="0416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0" w15:restartNumberingAfterBreak="0">
    <w:nsid w:val="781D3C41"/>
    <w:multiLevelType w:val="hybridMultilevel"/>
    <w:tmpl w:val="A8044F08"/>
    <w:lvl w:ilvl="0" w:tplc="04160005">
      <w:start w:val="1"/>
      <w:numFmt w:val="bullet"/>
      <w:lvlText w:val=""/>
      <w:lvlJc w:val="left"/>
      <w:pPr>
        <w:ind w:left="862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21" w15:restartNumberingAfterBreak="0">
    <w:nsid w:val="78AB0418"/>
    <w:multiLevelType w:val="hybridMultilevel"/>
    <w:tmpl w:val="53F43C3C"/>
    <w:lvl w:ilvl="0" w:tplc="04160005">
      <w:start w:val="1"/>
      <w:numFmt w:val="bullet"/>
      <w:lvlText w:val=""/>
      <w:lvlJc w:val="left"/>
      <w:pPr>
        <w:ind w:left="862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22" w15:restartNumberingAfterBreak="0">
    <w:nsid w:val="7D5C0A89"/>
    <w:multiLevelType w:val="hybridMultilevel"/>
    <w:tmpl w:val="D5A0FC3C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73714475">
    <w:abstractNumId w:val="2"/>
  </w:num>
  <w:num w:numId="2" w16cid:durableId="2025934314">
    <w:abstractNumId w:val="18"/>
  </w:num>
  <w:num w:numId="3" w16cid:durableId="850222439">
    <w:abstractNumId w:val="0"/>
  </w:num>
  <w:num w:numId="4" w16cid:durableId="822355921">
    <w:abstractNumId w:val="6"/>
  </w:num>
  <w:num w:numId="5" w16cid:durableId="1395931783">
    <w:abstractNumId w:val="9"/>
  </w:num>
  <w:num w:numId="6" w16cid:durableId="1243444734">
    <w:abstractNumId w:val="21"/>
  </w:num>
  <w:num w:numId="7" w16cid:durableId="1863781707">
    <w:abstractNumId w:val="14"/>
  </w:num>
  <w:num w:numId="8" w16cid:durableId="2111848476">
    <w:abstractNumId w:val="20"/>
  </w:num>
  <w:num w:numId="9" w16cid:durableId="1649244201">
    <w:abstractNumId w:val="17"/>
  </w:num>
  <w:num w:numId="10" w16cid:durableId="309988202">
    <w:abstractNumId w:val="18"/>
    <w:lvlOverride w:ilvl="0">
      <w:startOverride w:val="1"/>
    </w:lvlOverride>
  </w:num>
  <w:num w:numId="11" w16cid:durableId="945384716">
    <w:abstractNumId w:val="5"/>
  </w:num>
  <w:num w:numId="12" w16cid:durableId="462119748">
    <w:abstractNumId w:val="19"/>
  </w:num>
  <w:num w:numId="13" w16cid:durableId="901211388">
    <w:abstractNumId w:val="4"/>
  </w:num>
  <w:num w:numId="14" w16cid:durableId="992294701">
    <w:abstractNumId w:val="12"/>
  </w:num>
  <w:num w:numId="15" w16cid:durableId="375786545">
    <w:abstractNumId w:val="11"/>
  </w:num>
  <w:num w:numId="16" w16cid:durableId="67466191">
    <w:abstractNumId w:val="7"/>
  </w:num>
  <w:num w:numId="17" w16cid:durableId="679819373">
    <w:abstractNumId w:val="10"/>
  </w:num>
  <w:num w:numId="18" w16cid:durableId="501287332">
    <w:abstractNumId w:val="3"/>
  </w:num>
  <w:num w:numId="19" w16cid:durableId="1613317531">
    <w:abstractNumId w:val="16"/>
  </w:num>
  <w:num w:numId="20" w16cid:durableId="780807461">
    <w:abstractNumId w:val="22"/>
  </w:num>
  <w:num w:numId="21" w16cid:durableId="243689457">
    <w:abstractNumId w:val="8"/>
  </w:num>
  <w:num w:numId="22" w16cid:durableId="2124569825">
    <w:abstractNumId w:val="13"/>
  </w:num>
  <w:num w:numId="23" w16cid:durableId="495220534">
    <w:abstractNumId w:val="1"/>
  </w:num>
  <w:num w:numId="24" w16cid:durableId="9648505">
    <w:abstractNumId w:val="15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defaultTabStop w:val="708"/>
  <w:hyphenationZone w:val="425"/>
  <w:doNotHyphenateCaps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1sDCwsDQ2NjUwMDdV0lEKTi0uzszPAykwqgUALwGwrSwAAAA="/>
  </w:docVars>
  <w:rsids>
    <w:rsidRoot w:val="00755276"/>
    <w:rsid w:val="00000228"/>
    <w:rsid w:val="00000C93"/>
    <w:rsid w:val="00000E85"/>
    <w:rsid w:val="00001E43"/>
    <w:rsid w:val="00001F1C"/>
    <w:rsid w:val="00006963"/>
    <w:rsid w:val="00006B2D"/>
    <w:rsid w:val="00011676"/>
    <w:rsid w:val="0001196B"/>
    <w:rsid w:val="00011D59"/>
    <w:rsid w:val="000126FF"/>
    <w:rsid w:val="00012851"/>
    <w:rsid w:val="000176CA"/>
    <w:rsid w:val="0001778E"/>
    <w:rsid w:val="0002111A"/>
    <w:rsid w:val="00022C3A"/>
    <w:rsid w:val="000277D9"/>
    <w:rsid w:val="00030146"/>
    <w:rsid w:val="00032C3B"/>
    <w:rsid w:val="00035B13"/>
    <w:rsid w:val="00036574"/>
    <w:rsid w:val="00036CEF"/>
    <w:rsid w:val="00040380"/>
    <w:rsid w:val="00040491"/>
    <w:rsid w:val="00042880"/>
    <w:rsid w:val="00043B91"/>
    <w:rsid w:val="00043C2B"/>
    <w:rsid w:val="00047426"/>
    <w:rsid w:val="000511E4"/>
    <w:rsid w:val="000513B4"/>
    <w:rsid w:val="000517DC"/>
    <w:rsid w:val="00052962"/>
    <w:rsid w:val="00054BD1"/>
    <w:rsid w:val="000555AA"/>
    <w:rsid w:val="00061D94"/>
    <w:rsid w:val="00064D63"/>
    <w:rsid w:val="00066CD8"/>
    <w:rsid w:val="0007199C"/>
    <w:rsid w:val="000735AF"/>
    <w:rsid w:val="00073955"/>
    <w:rsid w:val="00074ACC"/>
    <w:rsid w:val="00075805"/>
    <w:rsid w:val="00075DC6"/>
    <w:rsid w:val="0007606E"/>
    <w:rsid w:val="0007621C"/>
    <w:rsid w:val="0007674D"/>
    <w:rsid w:val="00080284"/>
    <w:rsid w:val="0008129A"/>
    <w:rsid w:val="00083AC0"/>
    <w:rsid w:val="000840A4"/>
    <w:rsid w:val="00084D60"/>
    <w:rsid w:val="0008521D"/>
    <w:rsid w:val="00085330"/>
    <w:rsid w:val="00086DD3"/>
    <w:rsid w:val="00086F73"/>
    <w:rsid w:val="00096252"/>
    <w:rsid w:val="000972EC"/>
    <w:rsid w:val="000A2D7C"/>
    <w:rsid w:val="000A49FA"/>
    <w:rsid w:val="000A5EEC"/>
    <w:rsid w:val="000A7235"/>
    <w:rsid w:val="000B1C43"/>
    <w:rsid w:val="000B2891"/>
    <w:rsid w:val="000B33E7"/>
    <w:rsid w:val="000B4F7A"/>
    <w:rsid w:val="000B5324"/>
    <w:rsid w:val="000B7AD9"/>
    <w:rsid w:val="000C1B72"/>
    <w:rsid w:val="000C2514"/>
    <w:rsid w:val="000C2CC3"/>
    <w:rsid w:val="000C33F1"/>
    <w:rsid w:val="000C3B62"/>
    <w:rsid w:val="000C59E9"/>
    <w:rsid w:val="000D036F"/>
    <w:rsid w:val="000D048D"/>
    <w:rsid w:val="000D1993"/>
    <w:rsid w:val="000D206D"/>
    <w:rsid w:val="000D2753"/>
    <w:rsid w:val="000D37B5"/>
    <w:rsid w:val="000D3F66"/>
    <w:rsid w:val="000D427B"/>
    <w:rsid w:val="000D4601"/>
    <w:rsid w:val="000D6832"/>
    <w:rsid w:val="000D7D76"/>
    <w:rsid w:val="000E1E38"/>
    <w:rsid w:val="000E42CD"/>
    <w:rsid w:val="000E4493"/>
    <w:rsid w:val="000E4A97"/>
    <w:rsid w:val="000E5D43"/>
    <w:rsid w:val="000E64EC"/>
    <w:rsid w:val="000E7DC8"/>
    <w:rsid w:val="000F54E0"/>
    <w:rsid w:val="000F6594"/>
    <w:rsid w:val="000F6AF2"/>
    <w:rsid w:val="000F73A0"/>
    <w:rsid w:val="00100711"/>
    <w:rsid w:val="001010C4"/>
    <w:rsid w:val="00103174"/>
    <w:rsid w:val="00104556"/>
    <w:rsid w:val="0010487C"/>
    <w:rsid w:val="001120B5"/>
    <w:rsid w:val="00112971"/>
    <w:rsid w:val="00113F70"/>
    <w:rsid w:val="00120EA1"/>
    <w:rsid w:val="00132F45"/>
    <w:rsid w:val="0013323D"/>
    <w:rsid w:val="0013433C"/>
    <w:rsid w:val="0013539F"/>
    <w:rsid w:val="00137E72"/>
    <w:rsid w:val="0014096D"/>
    <w:rsid w:val="00140EFE"/>
    <w:rsid w:val="00141250"/>
    <w:rsid w:val="00144074"/>
    <w:rsid w:val="00150542"/>
    <w:rsid w:val="00153757"/>
    <w:rsid w:val="001545B9"/>
    <w:rsid w:val="00154B6F"/>
    <w:rsid w:val="00154E3B"/>
    <w:rsid w:val="0015545C"/>
    <w:rsid w:val="001572F6"/>
    <w:rsid w:val="001610D3"/>
    <w:rsid w:val="00161836"/>
    <w:rsid w:val="00162C66"/>
    <w:rsid w:val="00163D2A"/>
    <w:rsid w:val="001642AC"/>
    <w:rsid w:val="00166B2D"/>
    <w:rsid w:val="00166E67"/>
    <w:rsid w:val="0016716A"/>
    <w:rsid w:val="00172DF0"/>
    <w:rsid w:val="0017455E"/>
    <w:rsid w:val="00175C61"/>
    <w:rsid w:val="00175FF9"/>
    <w:rsid w:val="00176489"/>
    <w:rsid w:val="00177C2E"/>
    <w:rsid w:val="00180F04"/>
    <w:rsid w:val="00190F22"/>
    <w:rsid w:val="00191B47"/>
    <w:rsid w:val="00191B53"/>
    <w:rsid w:val="00193EA6"/>
    <w:rsid w:val="0019528D"/>
    <w:rsid w:val="00195EAC"/>
    <w:rsid w:val="0019780F"/>
    <w:rsid w:val="001A3773"/>
    <w:rsid w:val="001B0175"/>
    <w:rsid w:val="001B0A18"/>
    <w:rsid w:val="001B21B3"/>
    <w:rsid w:val="001B2982"/>
    <w:rsid w:val="001B5928"/>
    <w:rsid w:val="001B6B26"/>
    <w:rsid w:val="001C01B6"/>
    <w:rsid w:val="001C0D2F"/>
    <w:rsid w:val="001C6BAD"/>
    <w:rsid w:val="001C6DA5"/>
    <w:rsid w:val="001D1967"/>
    <w:rsid w:val="001D1B47"/>
    <w:rsid w:val="001D1E49"/>
    <w:rsid w:val="001D4F22"/>
    <w:rsid w:val="001D6254"/>
    <w:rsid w:val="001D69DD"/>
    <w:rsid w:val="001E0F22"/>
    <w:rsid w:val="001E36B6"/>
    <w:rsid w:val="001E3BEF"/>
    <w:rsid w:val="001E5EDC"/>
    <w:rsid w:val="001E67B0"/>
    <w:rsid w:val="001E7B50"/>
    <w:rsid w:val="001F3122"/>
    <w:rsid w:val="001F3BA7"/>
    <w:rsid w:val="001F4336"/>
    <w:rsid w:val="001F63DF"/>
    <w:rsid w:val="001F6FC7"/>
    <w:rsid w:val="001F7238"/>
    <w:rsid w:val="001F7F14"/>
    <w:rsid w:val="00201E15"/>
    <w:rsid w:val="002038ED"/>
    <w:rsid w:val="002078B7"/>
    <w:rsid w:val="0021228F"/>
    <w:rsid w:val="00212B3A"/>
    <w:rsid w:val="00212E1B"/>
    <w:rsid w:val="00213500"/>
    <w:rsid w:val="00215509"/>
    <w:rsid w:val="002163D2"/>
    <w:rsid w:val="00220F3D"/>
    <w:rsid w:val="002220C8"/>
    <w:rsid w:val="0022429D"/>
    <w:rsid w:val="00226503"/>
    <w:rsid w:val="0022675A"/>
    <w:rsid w:val="00235380"/>
    <w:rsid w:val="0023683F"/>
    <w:rsid w:val="00237B87"/>
    <w:rsid w:val="002405AD"/>
    <w:rsid w:val="00241768"/>
    <w:rsid w:val="002444BF"/>
    <w:rsid w:val="00244A0B"/>
    <w:rsid w:val="00245452"/>
    <w:rsid w:val="002455DA"/>
    <w:rsid w:val="00247B79"/>
    <w:rsid w:val="00247BAC"/>
    <w:rsid w:val="00250CE6"/>
    <w:rsid w:val="00252FE0"/>
    <w:rsid w:val="00254C8C"/>
    <w:rsid w:val="00254F07"/>
    <w:rsid w:val="0025523A"/>
    <w:rsid w:val="002556C4"/>
    <w:rsid w:val="002569C9"/>
    <w:rsid w:val="00263795"/>
    <w:rsid w:val="00263A07"/>
    <w:rsid w:val="00263C40"/>
    <w:rsid w:val="00264012"/>
    <w:rsid w:val="00265D3D"/>
    <w:rsid w:val="00266FBD"/>
    <w:rsid w:val="002719EE"/>
    <w:rsid w:val="00272BBA"/>
    <w:rsid w:val="002738CF"/>
    <w:rsid w:val="00274688"/>
    <w:rsid w:val="0027645E"/>
    <w:rsid w:val="00276BDC"/>
    <w:rsid w:val="00276DAE"/>
    <w:rsid w:val="00277E10"/>
    <w:rsid w:val="0028000A"/>
    <w:rsid w:val="002804A3"/>
    <w:rsid w:val="00280F75"/>
    <w:rsid w:val="0028173C"/>
    <w:rsid w:val="00283384"/>
    <w:rsid w:val="002850D9"/>
    <w:rsid w:val="002852AB"/>
    <w:rsid w:val="002855CF"/>
    <w:rsid w:val="002861A0"/>
    <w:rsid w:val="002866BF"/>
    <w:rsid w:val="00286AE2"/>
    <w:rsid w:val="00286E3E"/>
    <w:rsid w:val="00287306"/>
    <w:rsid w:val="00293BB9"/>
    <w:rsid w:val="00293E83"/>
    <w:rsid w:val="002946D2"/>
    <w:rsid w:val="002A0055"/>
    <w:rsid w:val="002A0F99"/>
    <w:rsid w:val="002A1C1D"/>
    <w:rsid w:val="002A286C"/>
    <w:rsid w:val="002A36D0"/>
    <w:rsid w:val="002A436D"/>
    <w:rsid w:val="002A4CE7"/>
    <w:rsid w:val="002A5760"/>
    <w:rsid w:val="002A5FA2"/>
    <w:rsid w:val="002B2D2F"/>
    <w:rsid w:val="002B3B1E"/>
    <w:rsid w:val="002B40DA"/>
    <w:rsid w:val="002B4F98"/>
    <w:rsid w:val="002B53FD"/>
    <w:rsid w:val="002B5AEF"/>
    <w:rsid w:val="002C2284"/>
    <w:rsid w:val="002C3D87"/>
    <w:rsid w:val="002C75DA"/>
    <w:rsid w:val="002D043C"/>
    <w:rsid w:val="002D251D"/>
    <w:rsid w:val="002D438B"/>
    <w:rsid w:val="002D6D32"/>
    <w:rsid w:val="002E214B"/>
    <w:rsid w:val="002E31FA"/>
    <w:rsid w:val="002E3D86"/>
    <w:rsid w:val="002E5CE0"/>
    <w:rsid w:val="002F3619"/>
    <w:rsid w:val="002F6F9F"/>
    <w:rsid w:val="002F7A36"/>
    <w:rsid w:val="0030240E"/>
    <w:rsid w:val="00303FE9"/>
    <w:rsid w:val="0030432F"/>
    <w:rsid w:val="00304AAD"/>
    <w:rsid w:val="00311376"/>
    <w:rsid w:val="003128F5"/>
    <w:rsid w:val="00312979"/>
    <w:rsid w:val="003150C1"/>
    <w:rsid w:val="00316309"/>
    <w:rsid w:val="00321338"/>
    <w:rsid w:val="003245EF"/>
    <w:rsid w:val="003258F7"/>
    <w:rsid w:val="003339EF"/>
    <w:rsid w:val="003402E4"/>
    <w:rsid w:val="00340BB3"/>
    <w:rsid w:val="00340BDB"/>
    <w:rsid w:val="003417E4"/>
    <w:rsid w:val="00341BE9"/>
    <w:rsid w:val="003425DA"/>
    <w:rsid w:val="00343476"/>
    <w:rsid w:val="00343B94"/>
    <w:rsid w:val="00343E79"/>
    <w:rsid w:val="00344537"/>
    <w:rsid w:val="0034583F"/>
    <w:rsid w:val="00346B9C"/>
    <w:rsid w:val="00350D56"/>
    <w:rsid w:val="00352DA2"/>
    <w:rsid w:val="0035457D"/>
    <w:rsid w:val="00355A52"/>
    <w:rsid w:val="00356E23"/>
    <w:rsid w:val="00360153"/>
    <w:rsid w:val="00360823"/>
    <w:rsid w:val="003622EA"/>
    <w:rsid w:val="003624BC"/>
    <w:rsid w:val="00363992"/>
    <w:rsid w:val="00365124"/>
    <w:rsid w:val="00365455"/>
    <w:rsid w:val="0036582A"/>
    <w:rsid w:val="003673E0"/>
    <w:rsid w:val="00370F38"/>
    <w:rsid w:val="00371A6B"/>
    <w:rsid w:val="00375517"/>
    <w:rsid w:val="00382079"/>
    <w:rsid w:val="003821F3"/>
    <w:rsid w:val="00382935"/>
    <w:rsid w:val="003841FE"/>
    <w:rsid w:val="0038497C"/>
    <w:rsid w:val="00387B92"/>
    <w:rsid w:val="00387C34"/>
    <w:rsid w:val="00391E9B"/>
    <w:rsid w:val="003920D7"/>
    <w:rsid w:val="00394BFA"/>
    <w:rsid w:val="0039793B"/>
    <w:rsid w:val="003A0D15"/>
    <w:rsid w:val="003A2CBF"/>
    <w:rsid w:val="003A4591"/>
    <w:rsid w:val="003A795A"/>
    <w:rsid w:val="003B16BC"/>
    <w:rsid w:val="003B220A"/>
    <w:rsid w:val="003B4300"/>
    <w:rsid w:val="003B62B8"/>
    <w:rsid w:val="003B69A8"/>
    <w:rsid w:val="003C0CCD"/>
    <w:rsid w:val="003C176E"/>
    <w:rsid w:val="003C73DF"/>
    <w:rsid w:val="003D0798"/>
    <w:rsid w:val="003D0DB4"/>
    <w:rsid w:val="003D188E"/>
    <w:rsid w:val="003D1A19"/>
    <w:rsid w:val="003D33CA"/>
    <w:rsid w:val="003D5F79"/>
    <w:rsid w:val="003D6480"/>
    <w:rsid w:val="003E1310"/>
    <w:rsid w:val="003E15F6"/>
    <w:rsid w:val="003E1687"/>
    <w:rsid w:val="003E1EB6"/>
    <w:rsid w:val="003E2899"/>
    <w:rsid w:val="003E2BEB"/>
    <w:rsid w:val="003E3104"/>
    <w:rsid w:val="003E496B"/>
    <w:rsid w:val="003F02CE"/>
    <w:rsid w:val="003F1645"/>
    <w:rsid w:val="003F53E4"/>
    <w:rsid w:val="003F5BFA"/>
    <w:rsid w:val="004017E7"/>
    <w:rsid w:val="004025D7"/>
    <w:rsid w:val="00402D3D"/>
    <w:rsid w:val="00404FAA"/>
    <w:rsid w:val="004053C1"/>
    <w:rsid w:val="00411FF4"/>
    <w:rsid w:val="0041343F"/>
    <w:rsid w:val="00413B90"/>
    <w:rsid w:val="004153A0"/>
    <w:rsid w:val="004155DC"/>
    <w:rsid w:val="00417C04"/>
    <w:rsid w:val="004205D2"/>
    <w:rsid w:val="0042118C"/>
    <w:rsid w:val="00423412"/>
    <w:rsid w:val="00423AEC"/>
    <w:rsid w:val="00424627"/>
    <w:rsid w:val="0042492A"/>
    <w:rsid w:val="004249D9"/>
    <w:rsid w:val="00434F9D"/>
    <w:rsid w:val="0043536B"/>
    <w:rsid w:val="00435B1B"/>
    <w:rsid w:val="00435D08"/>
    <w:rsid w:val="0043658F"/>
    <w:rsid w:val="00437970"/>
    <w:rsid w:val="0044292C"/>
    <w:rsid w:val="00443FC4"/>
    <w:rsid w:val="0045077C"/>
    <w:rsid w:val="004514B6"/>
    <w:rsid w:val="0045265D"/>
    <w:rsid w:val="00455DB6"/>
    <w:rsid w:val="00456182"/>
    <w:rsid w:val="00460D67"/>
    <w:rsid w:val="00460F6F"/>
    <w:rsid w:val="00462A77"/>
    <w:rsid w:val="0046374A"/>
    <w:rsid w:val="004644BF"/>
    <w:rsid w:val="004713CD"/>
    <w:rsid w:val="00471FF3"/>
    <w:rsid w:val="004721AE"/>
    <w:rsid w:val="00473099"/>
    <w:rsid w:val="004752E3"/>
    <w:rsid w:val="00475ABD"/>
    <w:rsid w:val="00475CC8"/>
    <w:rsid w:val="00476B7C"/>
    <w:rsid w:val="00476D42"/>
    <w:rsid w:val="00476D61"/>
    <w:rsid w:val="00477E5D"/>
    <w:rsid w:val="00480D48"/>
    <w:rsid w:val="00481114"/>
    <w:rsid w:val="00482224"/>
    <w:rsid w:val="00487708"/>
    <w:rsid w:val="004878FA"/>
    <w:rsid w:val="00487C4D"/>
    <w:rsid w:val="00492116"/>
    <w:rsid w:val="00492C0F"/>
    <w:rsid w:val="0049306F"/>
    <w:rsid w:val="00494FC3"/>
    <w:rsid w:val="00496CFB"/>
    <w:rsid w:val="00497D52"/>
    <w:rsid w:val="004A4123"/>
    <w:rsid w:val="004A5B24"/>
    <w:rsid w:val="004A5BCC"/>
    <w:rsid w:val="004A7107"/>
    <w:rsid w:val="004B15A9"/>
    <w:rsid w:val="004B2117"/>
    <w:rsid w:val="004B72D2"/>
    <w:rsid w:val="004C38B6"/>
    <w:rsid w:val="004C3DED"/>
    <w:rsid w:val="004D05E6"/>
    <w:rsid w:val="004D14E3"/>
    <w:rsid w:val="004D2302"/>
    <w:rsid w:val="004D337B"/>
    <w:rsid w:val="004D39E7"/>
    <w:rsid w:val="004D54A2"/>
    <w:rsid w:val="004D6271"/>
    <w:rsid w:val="004E0021"/>
    <w:rsid w:val="004E2791"/>
    <w:rsid w:val="004E3CD7"/>
    <w:rsid w:val="004E4119"/>
    <w:rsid w:val="004E6C4E"/>
    <w:rsid w:val="004F21BB"/>
    <w:rsid w:val="004F30E4"/>
    <w:rsid w:val="004F3545"/>
    <w:rsid w:val="004F43E7"/>
    <w:rsid w:val="004F6ADA"/>
    <w:rsid w:val="004F7CF7"/>
    <w:rsid w:val="005037D9"/>
    <w:rsid w:val="00503C46"/>
    <w:rsid w:val="00505407"/>
    <w:rsid w:val="00506CA4"/>
    <w:rsid w:val="00506F09"/>
    <w:rsid w:val="005101C6"/>
    <w:rsid w:val="00510EAD"/>
    <w:rsid w:val="00513FA4"/>
    <w:rsid w:val="00515ED7"/>
    <w:rsid w:val="00516B0A"/>
    <w:rsid w:val="00517402"/>
    <w:rsid w:val="005207CF"/>
    <w:rsid w:val="00520BA5"/>
    <w:rsid w:val="0052380B"/>
    <w:rsid w:val="00524EA9"/>
    <w:rsid w:val="00524FB9"/>
    <w:rsid w:val="00525B07"/>
    <w:rsid w:val="00526E32"/>
    <w:rsid w:val="005274EC"/>
    <w:rsid w:val="005313F8"/>
    <w:rsid w:val="00531723"/>
    <w:rsid w:val="005322F5"/>
    <w:rsid w:val="00532836"/>
    <w:rsid w:val="0053294A"/>
    <w:rsid w:val="0054267F"/>
    <w:rsid w:val="0054447D"/>
    <w:rsid w:val="0054674D"/>
    <w:rsid w:val="00547BC5"/>
    <w:rsid w:val="00547F7B"/>
    <w:rsid w:val="00551259"/>
    <w:rsid w:val="00552095"/>
    <w:rsid w:val="0055285B"/>
    <w:rsid w:val="00553047"/>
    <w:rsid w:val="005537A9"/>
    <w:rsid w:val="00557967"/>
    <w:rsid w:val="00557CFF"/>
    <w:rsid w:val="005605A4"/>
    <w:rsid w:val="00564169"/>
    <w:rsid w:val="00565BC0"/>
    <w:rsid w:val="005707EB"/>
    <w:rsid w:val="00571741"/>
    <w:rsid w:val="00572D93"/>
    <w:rsid w:val="00572FA4"/>
    <w:rsid w:val="00582C67"/>
    <w:rsid w:val="00583258"/>
    <w:rsid w:val="00584C14"/>
    <w:rsid w:val="00587A3B"/>
    <w:rsid w:val="0059142E"/>
    <w:rsid w:val="005A02D7"/>
    <w:rsid w:val="005A0EFB"/>
    <w:rsid w:val="005A26FD"/>
    <w:rsid w:val="005A35D0"/>
    <w:rsid w:val="005A3BBE"/>
    <w:rsid w:val="005A5787"/>
    <w:rsid w:val="005A6A0D"/>
    <w:rsid w:val="005B1BC7"/>
    <w:rsid w:val="005B37EC"/>
    <w:rsid w:val="005B41D0"/>
    <w:rsid w:val="005B43C6"/>
    <w:rsid w:val="005B46A7"/>
    <w:rsid w:val="005B5A19"/>
    <w:rsid w:val="005C14A9"/>
    <w:rsid w:val="005C1BD8"/>
    <w:rsid w:val="005C5DA5"/>
    <w:rsid w:val="005D0593"/>
    <w:rsid w:val="005D08F2"/>
    <w:rsid w:val="005D1B02"/>
    <w:rsid w:val="005D2640"/>
    <w:rsid w:val="005D3054"/>
    <w:rsid w:val="005D41D1"/>
    <w:rsid w:val="005D4AA4"/>
    <w:rsid w:val="005D6DE3"/>
    <w:rsid w:val="005E0659"/>
    <w:rsid w:val="005E46FE"/>
    <w:rsid w:val="005E48A6"/>
    <w:rsid w:val="005E541C"/>
    <w:rsid w:val="005F0EE7"/>
    <w:rsid w:val="005F23A9"/>
    <w:rsid w:val="005F4BC4"/>
    <w:rsid w:val="005F541A"/>
    <w:rsid w:val="005F6456"/>
    <w:rsid w:val="005F6D40"/>
    <w:rsid w:val="005F7283"/>
    <w:rsid w:val="00600D58"/>
    <w:rsid w:val="00604032"/>
    <w:rsid w:val="00604D39"/>
    <w:rsid w:val="0060634F"/>
    <w:rsid w:val="00607410"/>
    <w:rsid w:val="0061322D"/>
    <w:rsid w:val="00613251"/>
    <w:rsid w:val="006135FB"/>
    <w:rsid w:val="00613B45"/>
    <w:rsid w:val="006145B1"/>
    <w:rsid w:val="00614BB2"/>
    <w:rsid w:val="006171D3"/>
    <w:rsid w:val="00622D21"/>
    <w:rsid w:val="0062327B"/>
    <w:rsid w:val="006240A4"/>
    <w:rsid w:val="00633404"/>
    <w:rsid w:val="006351FE"/>
    <w:rsid w:val="0063560A"/>
    <w:rsid w:val="006415F8"/>
    <w:rsid w:val="006426A5"/>
    <w:rsid w:val="00642D40"/>
    <w:rsid w:val="006436CD"/>
    <w:rsid w:val="00645CB1"/>
    <w:rsid w:val="00647D08"/>
    <w:rsid w:val="006530CF"/>
    <w:rsid w:val="00653241"/>
    <w:rsid w:val="00654FCD"/>
    <w:rsid w:val="00663F77"/>
    <w:rsid w:val="006648A1"/>
    <w:rsid w:val="006667C8"/>
    <w:rsid w:val="00667523"/>
    <w:rsid w:val="00670F72"/>
    <w:rsid w:val="0067419A"/>
    <w:rsid w:val="00674E8C"/>
    <w:rsid w:val="00676205"/>
    <w:rsid w:val="00676C8D"/>
    <w:rsid w:val="00680576"/>
    <w:rsid w:val="0068089C"/>
    <w:rsid w:val="00682EED"/>
    <w:rsid w:val="00683988"/>
    <w:rsid w:val="00684AAF"/>
    <w:rsid w:val="00684F34"/>
    <w:rsid w:val="00685537"/>
    <w:rsid w:val="00686139"/>
    <w:rsid w:val="0068664C"/>
    <w:rsid w:val="00690BA4"/>
    <w:rsid w:val="006936AD"/>
    <w:rsid w:val="00694E18"/>
    <w:rsid w:val="00696C1B"/>
    <w:rsid w:val="00696C80"/>
    <w:rsid w:val="00697EAE"/>
    <w:rsid w:val="006A1AC9"/>
    <w:rsid w:val="006A2C43"/>
    <w:rsid w:val="006A2E3E"/>
    <w:rsid w:val="006A7716"/>
    <w:rsid w:val="006B0248"/>
    <w:rsid w:val="006B09D9"/>
    <w:rsid w:val="006B1DDB"/>
    <w:rsid w:val="006B3449"/>
    <w:rsid w:val="006B549C"/>
    <w:rsid w:val="006B6FE0"/>
    <w:rsid w:val="006C13E0"/>
    <w:rsid w:val="006C4615"/>
    <w:rsid w:val="006C4D22"/>
    <w:rsid w:val="006C5AE8"/>
    <w:rsid w:val="006C5C95"/>
    <w:rsid w:val="006C68D0"/>
    <w:rsid w:val="006C7306"/>
    <w:rsid w:val="006D03FB"/>
    <w:rsid w:val="006D18E5"/>
    <w:rsid w:val="006D2CEA"/>
    <w:rsid w:val="006D449C"/>
    <w:rsid w:val="006D489C"/>
    <w:rsid w:val="006D4FF0"/>
    <w:rsid w:val="006D74F3"/>
    <w:rsid w:val="006E336E"/>
    <w:rsid w:val="006E3C48"/>
    <w:rsid w:val="006E4746"/>
    <w:rsid w:val="006E487C"/>
    <w:rsid w:val="006E6F4C"/>
    <w:rsid w:val="006E78A8"/>
    <w:rsid w:val="006F1B03"/>
    <w:rsid w:val="006F1EEE"/>
    <w:rsid w:val="006F4907"/>
    <w:rsid w:val="006F696F"/>
    <w:rsid w:val="006F713C"/>
    <w:rsid w:val="00705BDD"/>
    <w:rsid w:val="007071AE"/>
    <w:rsid w:val="007076AB"/>
    <w:rsid w:val="00707B6E"/>
    <w:rsid w:val="007107AA"/>
    <w:rsid w:val="0071128E"/>
    <w:rsid w:val="00711631"/>
    <w:rsid w:val="007147A9"/>
    <w:rsid w:val="0071693E"/>
    <w:rsid w:val="0071759D"/>
    <w:rsid w:val="007212AE"/>
    <w:rsid w:val="0072240D"/>
    <w:rsid w:val="00724DE7"/>
    <w:rsid w:val="00731F81"/>
    <w:rsid w:val="007367C3"/>
    <w:rsid w:val="00737DDE"/>
    <w:rsid w:val="007404FF"/>
    <w:rsid w:val="00741DD4"/>
    <w:rsid w:val="0074537E"/>
    <w:rsid w:val="00746899"/>
    <w:rsid w:val="00746B70"/>
    <w:rsid w:val="00750160"/>
    <w:rsid w:val="00751996"/>
    <w:rsid w:val="00751EE7"/>
    <w:rsid w:val="00755276"/>
    <w:rsid w:val="00756206"/>
    <w:rsid w:val="00757880"/>
    <w:rsid w:val="00761B64"/>
    <w:rsid w:val="00763637"/>
    <w:rsid w:val="00763C16"/>
    <w:rsid w:val="00763F1D"/>
    <w:rsid w:val="007648CF"/>
    <w:rsid w:val="00765E5D"/>
    <w:rsid w:val="0076716F"/>
    <w:rsid w:val="007676D4"/>
    <w:rsid w:val="00767F47"/>
    <w:rsid w:val="00772C61"/>
    <w:rsid w:val="007809C7"/>
    <w:rsid w:val="00780B3D"/>
    <w:rsid w:val="00781FC4"/>
    <w:rsid w:val="0078339F"/>
    <w:rsid w:val="007842F0"/>
    <w:rsid w:val="00784CE2"/>
    <w:rsid w:val="00784EA8"/>
    <w:rsid w:val="0078582A"/>
    <w:rsid w:val="007860E3"/>
    <w:rsid w:val="00786E1B"/>
    <w:rsid w:val="007923D2"/>
    <w:rsid w:val="00793316"/>
    <w:rsid w:val="00793345"/>
    <w:rsid w:val="00794FC2"/>
    <w:rsid w:val="00795C6C"/>
    <w:rsid w:val="00797C2D"/>
    <w:rsid w:val="007A0065"/>
    <w:rsid w:val="007A07F8"/>
    <w:rsid w:val="007A1DEA"/>
    <w:rsid w:val="007A3FD8"/>
    <w:rsid w:val="007B0C4E"/>
    <w:rsid w:val="007B39C7"/>
    <w:rsid w:val="007B5C6D"/>
    <w:rsid w:val="007B60FF"/>
    <w:rsid w:val="007B66AD"/>
    <w:rsid w:val="007C13DF"/>
    <w:rsid w:val="007C414D"/>
    <w:rsid w:val="007C4A48"/>
    <w:rsid w:val="007C509C"/>
    <w:rsid w:val="007C632E"/>
    <w:rsid w:val="007D0A46"/>
    <w:rsid w:val="007D3A05"/>
    <w:rsid w:val="007D675E"/>
    <w:rsid w:val="007E071B"/>
    <w:rsid w:val="007E1027"/>
    <w:rsid w:val="007E198D"/>
    <w:rsid w:val="007E1DE1"/>
    <w:rsid w:val="007E64E1"/>
    <w:rsid w:val="007E65D6"/>
    <w:rsid w:val="007F0E2D"/>
    <w:rsid w:val="007F11CE"/>
    <w:rsid w:val="007F430E"/>
    <w:rsid w:val="007F60D6"/>
    <w:rsid w:val="007F6325"/>
    <w:rsid w:val="00800AFB"/>
    <w:rsid w:val="00800D27"/>
    <w:rsid w:val="00802DE2"/>
    <w:rsid w:val="00802E3A"/>
    <w:rsid w:val="0080436B"/>
    <w:rsid w:val="00804774"/>
    <w:rsid w:val="008051EC"/>
    <w:rsid w:val="0080626C"/>
    <w:rsid w:val="008101EC"/>
    <w:rsid w:val="0081404B"/>
    <w:rsid w:val="0081548E"/>
    <w:rsid w:val="008160E2"/>
    <w:rsid w:val="00816B49"/>
    <w:rsid w:val="00817044"/>
    <w:rsid w:val="00817395"/>
    <w:rsid w:val="00820544"/>
    <w:rsid w:val="008210A6"/>
    <w:rsid w:val="00822F72"/>
    <w:rsid w:val="00825336"/>
    <w:rsid w:val="00825387"/>
    <w:rsid w:val="00825648"/>
    <w:rsid w:val="00830B79"/>
    <w:rsid w:val="00831666"/>
    <w:rsid w:val="00833EC8"/>
    <w:rsid w:val="008361CB"/>
    <w:rsid w:val="00836C80"/>
    <w:rsid w:val="00840C73"/>
    <w:rsid w:val="00840E82"/>
    <w:rsid w:val="00840F59"/>
    <w:rsid w:val="008412B6"/>
    <w:rsid w:val="008423ED"/>
    <w:rsid w:val="008426FE"/>
    <w:rsid w:val="00843168"/>
    <w:rsid w:val="00843EDC"/>
    <w:rsid w:val="00845E44"/>
    <w:rsid w:val="008462EF"/>
    <w:rsid w:val="00851A15"/>
    <w:rsid w:val="0085666A"/>
    <w:rsid w:val="00856F14"/>
    <w:rsid w:val="00857062"/>
    <w:rsid w:val="00862489"/>
    <w:rsid w:val="00862B70"/>
    <w:rsid w:val="00862CCA"/>
    <w:rsid w:val="00870CB9"/>
    <w:rsid w:val="00870E70"/>
    <w:rsid w:val="008714F3"/>
    <w:rsid w:val="00871899"/>
    <w:rsid w:val="0087641E"/>
    <w:rsid w:val="00876725"/>
    <w:rsid w:val="008768BD"/>
    <w:rsid w:val="00876F89"/>
    <w:rsid w:val="00877BC1"/>
    <w:rsid w:val="00881C89"/>
    <w:rsid w:val="00882862"/>
    <w:rsid w:val="008834BD"/>
    <w:rsid w:val="00883E45"/>
    <w:rsid w:val="00885F54"/>
    <w:rsid w:val="00890F34"/>
    <w:rsid w:val="00893006"/>
    <w:rsid w:val="008957D6"/>
    <w:rsid w:val="00895AD6"/>
    <w:rsid w:val="00897F77"/>
    <w:rsid w:val="008A12DE"/>
    <w:rsid w:val="008A49E0"/>
    <w:rsid w:val="008A6071"/>
    <w:rsid w:val="008A791C"/>
    <w:rsid w:val="008B0B5D"/>
    <w:rsid w:val="008B1852"/>
    <w:rsid w:val="008B1C74"/>
    <w:rsid w:val="008C4E3F"/>
    <w:rsid w:val="008C5FC9"/>
    <w:rsid w:val="008D0255"/>
    <w:rsid w:val="008D169A"/>
    <w:rsid w:val="008D1F54"/>
    <w:rsid w:val="008D25AE"/>
    <w:rsid w:val="008D2CF7"/>
    <w:rsid w:val="008D3FFF"/>
    <w:rsid w:val="008D40D9"/>
    <w:rsid w:val="008D56C3"/>
    <w:rsid w:val="008D59AD"/>
    <w:rsid w:val="008D6A10"/>
    <w:rsid w:val="008D7190"/>
    <w:rsid w:val="008E0081"/>
    <w:rsid w:val="008E24ED"/>
    <w:rsid w:val="008E2CCE"/>
    <w:rsid w:val="008E5F79"/>
    <w:rsid w:val="008F0752"/>
    <w:rsid w:val="008F2457"/>
    <w:rsid w:val="008F792E"/>
    <w:rsid w:val="00901500"/>
    <w:rsid w:val="00902AA0"/>
    <w:rsid w:val="00902F20"/>
    <w:rsid w:val="009032A5"/>
    <w:rsid w:val="00907229"/>
    <w:rsid w:val="00907F11"/>
    <w:rsid w:val="00910178"/>
    <w:rsid w:val="00912BE9"/>
    <w:rsid w:val="00914138"/>
    <w:rsid w:val="00916537"/>
    <w:rsid w:val="00916BD9"/>
    <w:rsid w:val="00916C5B"/>
    <w:rsid w:val="009174C3"/>
    <w:rsid w:val="0092137E"/>
    <w:rsid w:val="00922D6A"/>
    <w:rsid w:val="00926233"/>
    <w:rsid w:val="00926C11"/>
    <w:rsid w:val="00926F89"/>
    <w:rsid w:val="00930137"/>
    <w:rsid w:val="00932286"/>
    <w:rsid w:val="00932567"/>
    <w:rsid w:val="00932612"/>
    <w:rsid w:val="009332EB"/>
    <w:rsid w:val="00936A21"/>
    <w:rsid w:val="00940581"/>
    <w:rsid w:val="00940FB9"/>
    <w:rsid w:val="0094332A"/>
    <w:rsid w:val="0094543B"/>
    <w:rsid w:val="0094590F"/>
    <w:rsid w:val="00946052"/>
    <w:rsid w:val="00946697"/>
    <w:rsid w:val="00946DFD"/>
    <w:rsid w:val="00947E77"/>
    <w:rsid w:val="00950AEA"/>
    <w:rsid w:val="00951677"/>
    <w:rsid w:val="00951B83"/>
    <w:rsid w:val="00952549"/>
    <w:rsid w:val="00953D75"/>
    <w:rsid w:val="00956597"/>
    <w:rsid w:val="0096001B"/>
    <w:rsid w:val="0096036B"/>
    <w:rsid w:val="009603FD"/>
    <w:rsid w:val="00960CCE"/>
    <w:rsid w:val="00962709"/>
    <w:rsid w:val="00964C67"/>
    <w:rsid w:val="00965C39"/>
    <w:rsid w:val="00966E88"/>
    <w:rsid w:val="00970F91"/>
    <w:rsid w:val="00972198"/>
    <w:rsid w:val="00973B12"/>
    <w:rsid w:val="00977843"/>
    <w:rsid w:val="009803A0"/>
    <w:rsid w:val="00980809"/>
    <w:rsid w:val="00981784"/>
    <w:rsid w:val="009841FD"/>
    <w:rsid w:val="00984A8F"/>
    <w:rsid w:val="00987160"/>
    <w:rsid w:val="00987177"/>
    <w:rsid w:val="0098764F"/>
    <w:rsid w:val="009910C7"/>
    <w:rsid w:val="00993F15"/>
    <w:rsid w:val="00993F9E"/>
    <w:rsid w:val="00995B37"/>
    <w:rsid w:val="00996079"/>
    <w:rsid w:val="0099785D"/>
    <w:rsid w:val="009A55CD"/>
    <w:rsid w:val="009A5A2E"/>
    <w:rsid w:val="009A63B1"/>
    <w:rsid w:val="009B159C"/>
    <w:rsid w:val="009B3DA1"/>
    <w:rsid w:val="009B4405"/>
    <w:rsid w:val="009B5496"/>
    <w:rsid w:val="009B77A4"/>
    <w:rsid w:val="009C0AA5"/>
    <w:rsid w:val="009C12D2"/>
    <w:rsid w:val="009D2968"/>
    <w:rsid w:val="009D2C36"/>
    <w:rsid w:val="009D2DAD"/>
    <w:rsid w:val="009D2FBE"/>
    <w:rsid w:val="009E088E"/>
    <w:rsid w:val="009E0CE4"/>
    <w:rsid w:val="009E13F1"/>
    <w:rsid w:val="009E1FBC"/>
    <w:rsid w:val="009E4273"/>
    <w:rsid w:val="009E5841"/>
    <w:rsid w:val="009E5A7F"/>
    <w:rsid w:val="009E5E91"/>
    <w:rsid w:val="009F1836"/>
    <w:rsid w:val="009F1E03"/>
    <w:rsid w:val="009F7ABC"/>
    <w:rsid w:val="00A0043D"/>
    <w:rsid w:val="00A008DE"/>
    <w:rsid w:val="00A039D2"/>
    <w:rsid w:val="00A1127D"/>
    <w:rsid w:val="00A13D88"/>
    <w:rsid w:val="00A218F7"/>
    <w:rsid w:val="00A21F67"/>
    <w:rsid w:val="00A23430"/>
    <w:rsid w:val="00A23748"/>
    <w:rsid w:val="00A24F73"/>
    <w:rsid w:val="00A26119"/>
    <w:rsid w:val="00A2662F"/>
    <w:rsid w:val="00A27287"/>
    <w:rsid w:val="00A35F84"/>
    <w:rsid w:val="00A37C74"/>
    <w:rsid w:val="00A443DF"/>
    <w:rsid w:val="00A45111"/>
    <w:rsid w:val="00A46667"/>
    <w:rsid w:val="00A46F62"/>
    <w:rsid w:val="00A50F38"/>
    <w:rsid w:val="00A51DD3"/>
    <w:rsid w:val="00A54DA4"/>
    <w:rsid w:val="00A61B96"/>
    <w:rsid w:val="00A63A65"/>
    <w:rsid w:val="00A63EB1"/>
    <w:rsid w:val="00A648C6"/>
    <w:rsid w:val="00A64EBB"/>
    <w:rsid w:val="00A67849"/>
    <w:rsid w:val="00A67A2D"/>
    <w:rsid w:val="00A700D4"/>
    <w:rsid w:val="00A70450"/>
    <w:rsid w:val="00A70E06"/>
    <w:rsid w:val="00A71C28"/>
    <w:rsid w:val="00A720BE"/>
    <w:rsid w:val="00A731A6"/>
    <w:rsid w:val="00A76F89"/>
    <w:rsid w:val="00A776F7"/>
    <w:rsid w:val="00A81C45"/>
    <w:rsid w:val="00A8276E"/>
    <w:rsid w:val="00A8485A"/>
    <w:rsid w:val="00A8674B"/>
    <w:rsid w:val="00A90584"/>
    <w:rsid w:val="00A90A2A"/>
    <w:rsid w:val="00AA1226"/>
    <w:rsid w:val="00AA262E"/>
    <w:rsid w:val="00AA28E3"/>
    <w:rsid w:val="00AA5749"/>
    <w:rsid w:val="00AA6BCD"/>
    <w:rsid w:val="00AA7F55"/>
    <w:rsid w:val="00AB2A61"/>
    <w:rsid w:val="00AB3379"/>
    <w:rsid w:val="00AB34C1"/>
    <w:rsid w:val="00AC362C"/>
    <w:rsid w:val="00AC7DAA"/>
    <w:rsid w:val="00AD0FD2"/>
    <w:rsid w:val="00AD2C12"/>
    <w:rsid w:val="00AD4450"/>
    <w:rsid w:val="00AD56DC"/>
    <w:rsid w:val="00AD7A86"/>
    <w:rsid w:val="00AD7B18"/>
    <w:rsid w:val="00AD7BEF"/>
    <w:rsid w:val="00AE07D2"/>
    <w:rsid w:val="00AE1A9E"/>
    <w:rsid w:val="00AE3847"/>
    <w:rsid w:val="00AE3B73"/>
    <w:rsid w:val="00AE427E"/>
    <w:rsid w:val="00AE650F"/>
    <w:rsid w:val="00AF00E3"/>
    <w:rsid w:val="00AF1182"/>
    <w:rsid w:val="00AF4664"/>
    <w:rsid w:val="00AF79D4"/>
    <w:rsid w:val="00AF7B50"/>
    <w:rsid w:val="00B00B04"/>
    <w:rsid w:val="00B00D25"/>
    <w:rsid w:val="00B0138F"/>
    <w:rsid w:val="00B01963"/>
    <w:rsid w:val="00B02449"/>
    <w:rsid w:val="00B03B27"/>
    <w:rsid w:val="00B047F9"/>
    <w:rsid w:val="00B057F6"/>
    <w:rsid w:val="00B1542C"/>
    <w:rsid w:val="00B169F0"/>
    <w:rsid w:val="00B2045D"/>
    <w:rsid w:val="00B20796"/>
    <w:rsid w:val="00B20CB8"/>
    <w:rsid w:val="00B2168F"/>
    <w:rsid w:val="00B22F0B"/>
    <w:rsid w:val="00B23C0A"/>
    <w:rsid w:val="00B24412"/>
    <w:rsid w:val="00B246A2"/>
    <w:rsid w:val="00B24E87"/>
    <w:rsid w:val="00B2643F"/>
    <w:rsid w:val="00B30112"/>
    <w:rsid w:val="00B302FE"/>
    <w:rsid w:val="00B3081F"/>
    <w:rsid w:val="00B3726A"/>
    <w:rsid w:val="00B40CBC"/>
    <w:rsid w:val="00B42B0A"/>
    <w:rsid w:val="00B43834"/>
    <w:rsid w:val="00B43FA3"/>
    <w:rsid w:val="00B45021"/>
    <w:rsid w:val="00B46298"/>
    <w:rsid w:val="00B47071"/>
    <w:rsid w:val="00B5281C"/>
    <w:rsid w:val="00B52E00"/>
    <w:rsid w:val="00B55069"/>
    <w:rsid w:val="00B60838"/>
    <w:rsid w:val="00B62D86"/>
    <w:rsid w:val="00B65629"/>
    <w:rsid w:val="00B7058B"/>
    <w:rsid w:val="00B70830"/>
    <w:rsid w:val="00B70D9A"/>
    <w:rsid w:val="00B72C0A"/>
    <w:rsid w:val="00B72EBB"/>
    <w:rsid w:val="00B731A9"/>
    <w:rsid w:val="00B74D93"/>
    <w:rsid w:val="00B75DA4"/>
    <w:rsid w:val="00B76592"/>
    <w:rsid w:val="00B76C9E"/>
    <w:rsid w:val="00B81343"/>
    <w:rsid w:val="00B81ADF"/>
    <w:rsid w:val="00B82309"/>
    <w:rsid w:val="00B82B96"/>
    <w:rsid w:val="00B82D49"/>
    <w:rsid w:val="00B878F3"/>
    <w:rsid w:val="00B900CD"/>
    <w:rsid w:val="00B923BA"/>
    <w:rsid w:val="00B925FC"/>
    <w:rsid w:val="00B92647"/>
    <w:rsid w:val="00B92AB0"/>
    <w:rsid w:val="00B93F09"/>
    <w:rsid w:val="00B93FDC"/>
    <w:rsid w:val="00B94C9D"/>
    <w:rsid w:val="00BA0608"/>
    <w:rsid w:val="00BA1723"/>
    <w:rsid w:val="00BA37C0"/>
    <w:rsid w:val="00BA3AA6"/>
    <w:rsid w:val="00BA500C"/>
    <w:rsid w:val="00BA66DF"/>
    <w:rsid w:val="00BA691A"/>
    <w:rsid w:val="00BB08BA"/>
    <w:rsid w:val="00BB152C"/>
    <w:rsid w:val="00BB1797"/>
    <w:rsid w:val="00BB4386"/>
    <w:rsid w:val="00BB5656"/>
    <w:rsid w:val="00BB5C68"/>
    <w:rsid w:val="00BB6E75"/>
    <w:rsid w:val="00BB75AF"/>
    <w:rsid w:val="00BB77F5"/>
    <w:rsid w:val="00BC789A"/>
    <w:rsid w:val="00BD0DE7"/>
    <w:rsid w:val="00BD12F6"/>
    <w:rsid w:val="00BD1591"/>
    <w:rsid w:val="00BD2DDD"/>
    <w:rsid w:val="00BD3E0B"/>
    <w:rsid w:val="00BD4436"/>
    <w:rsid w:val="00BD469D"/>
    <w:rsid w:val="00BD4A67"/>
    <w:rsid w:val="00BE2A0C"/>
    <w:rsid w:val="00BE2AB8"/>
    <w:rsid w:val="00BE35F2"/>
    <w:rsid w:val="00BE4345"/>
    <w:rsid w:val="00BE443D"/>
    <w:rsid w:val="00BE4941"/>
    <w:rsid w:val="00BE5243"/>
    <w:rsid w:val="00BF3B29"/>
    <w:rsid w:val="00BF4A90"/>
    <w:rsid w:val="00BF78CD"/>
    <w:rsid w:val="00C038F9"/>
    <w:rsid w:val="00C048B0"/>
    <w:rsid w:val="00C05F0B"/>
    <w:rsid w:val="00C069D7"/>
    <w:rsid w:val="00C10F62"/>
    <w:rsid w:val="00C1177F"/>
    <w:rsid w:val="00C13F87"/>
    <w:rsid w:val="00C21034"/>
    <w:rsid w:val="00C241C1"/>
    <w:rsid w:val="00C244BE"/>
    <w:rsid w:val="00C254EC"/>
    <w:rsid w:val="00C25BEC"/>
    <w:rsid w:val="00C264EB"/>
    <w:rsid w:val="00C2680E"/>
    <w:rsid w:val="00C272CD"/>
    <w:rsid w:val="00C3139B"/>
    <w:rsid w:val="00C32F47"/>
    <w:rsid w:val="00C36070"/>
    <w:rsid w:val="00C44EA3"/>
    <w:rsid w:val="00C4569F"/>
    <w:rsid w:val="00C46360"/>
    <w:rsid w:val="00C466CC"/>
    <w:rsid w:val="00C479EB"/>
    <w:rsid w:val="00C47EB4"/>
    <w:rsid w:val="00C53FA4"/>
    <w:rsid w:val="00C5451F"/>
    <w:rsid w:val="00C553E3"/>
    <w:rsid w:val="00C60F70"/>
    <w:rsid w:val="00C63872"/>
    <w:rsid w:val="00C6537D"/>
    <w:rsid w:val="00C666E5"/>
    <w:rsid w:val="00C667A4"/>
    <w:rsid w:val="00C675AB"/>
    <w:rsid w:val="00C6782B"/>
    <w:rsid w:val="00C67DCA"/>
    <w:rsid w:val="00C70963"/>
    <w:rsid w:val="00C709AF"/>
    <w:rsid w:val="00C70C85"/>
    <w:rsid w:val="00C70F29"/>
    <w:rsid w:val="00C71D3E"/>
    <w:rsid w:val="00C71FA6"/>
    <w:rsid w:val="00C740CF"/>
    <w:rsid w:val="00C74FD6"/>
    <w:rsid w:val="00C7638B"/>
    <w:rsid w:val="00C77661"/>
    <w:rsid w:val="00C77831"/>
    <w:rsid w:val="00C80A77"/>
    <w:rsid w:val="00C83764"/>
    <w:rsid w:val="00C83C4B"/>
    <w:rsid w:val="00C84A01"/>
    <w:rsid w:val="00C85241"/>
    <w:rsid w:val="00C85500"/>
    <w:rsid w:val="00C8741F"/>
    <w:rsid w:val="00C87DAC"/>
    <w:rsid w:val="00C91063"/>
    <w:rsid w:val="00C935AF"/>
    <w:rsid w:val="00C94B2E"/>
    <w:rsid w:val="00C956B1"/>
    <w:rsid w:val="00C96890"/>
    <w:rsid w:val="00C97058"/>
    <w:rsid w:val="00CA090F"/>
    <w:rsid w:val="00CA42BC"/>
    <w:rsid w:val="00CA55E9"/>
    <w:rsid w:val="00CA6A4A"/>
    <w:rsid w:val="00CB0378"/>
    <w:rsid w:val="00CB0F5F"/>
    <w:rsid w:val="00CB1639"/>
    <w:rsid w:val="00CB1830"/>
    <w:rsid w:val="00CB3120"/>
    <w:rsid w:val="00CB405E"/>
    <w:rsid w:val="00CB7BBF"/>
    <w:rsid w:val="00CB7EB9"/>
    <w:rsid w:val="00CC1A55"/>
    <w:rsid w:val="00CC20B8"/>
    <w:rsid w:val="00CC28BB"/>
    <w:rsid w:val="00CC45D2"/>
    <w:rsid w:val="00CC769F"/>
    <w:rsid w:val="00CD1DB0"/>
    <w:rsid w:val="00CD3858"/>
    <w:rsid w:val="00CD49AC"/>
    <w:rsid w:val="00CE3D12"/>
    <w:rsid w:val="00CE42A1"/>
    <w:rsid w:val="00CE66EC"/>
    <w:rsid w:val="00CE6BC0"/>
    <w:rsid w:val="00CF0658"/>
    <w:rsid w:val="00CF108E"/>
    <w:rsid w:val="00CF4AEC"/>
    <w:rsid w:val="00CF6322"/>
    <w:rsid w:val="00CF6EDD"/>
    <w:rsid w:val="00D004C1"/>
    <w:rsid w:val="00D01A42"/>
    <w:rsid w:val="00D02DC4"/>
    <w:rsid w:val="00D02E4A"/>
    <w:rsid w:val="00D03B61"/>
    <w:rsid w:val="00D05FBD"/>
    <w:rsid w:val="00D06317"/>
    <w:rsid w:val="00D06C9D"/>
    <w:rsid w:val="00D078EF"/>
    <w:rsid w:val="00D11001"/>
    <w:rsid w:val="00D12664"/>
    <w:rsid w:val="00D165B3"/>
    <w:rsid w:val="00D1692A"/>
    <w:rsid w:val="00D22B34"/>
    <w:rsid w:val="00D248E1"/>
    <w:rsid w:val="00D2621F"/>
    <w:rsid w:val="00D26C0C"/>
    <w:rsid w:val="00D278AA"/>
    <w:rsid w:val="00D321A0"/>
    <w:rsid w:val="00D33272"/>
    <w:rsid w:val="00D35A26"/>
    <w:rsid w:val="00D365F1"/>
    <w:rsid w:val="00D36DD3"/>
    <w:rsid w:val="00D377B0"/>
    <w:rsid w:val="00D42E3C"/>
    <w:rsid w:val="00D44FBF"/>
    <w:rsid w:val="00D476BF"/>
    <w:rsid w:val="00D47D0D"/>
    <w:rsid w:val="00D52BC8"/>
    <w:rsid w:val="00D53641"/>
    <w:rsid w:val="00D53B59"/>
    <w:rsid w:val="00D54FCE"/>
    <w:rsid w:val="00D562A3"/>
    <w:rsid w:val="00D568EE"/>
    <w:rsid w:val="00D5717B"/>
    <w:rsid w:val="00D572E2"/>
    <w:rsid w:val="00D604BD"/>
    <w:rsid w:val="00D639B4"/>
    <w:rsid w:val="00D66A8A"/>
    <w:rsid w:val="00D67168"/>
    <w:rsid w:val="00D677F3"/>
    <w:rsid w:val="00D70E03"/>
    <w:rsid w:val="00D71C86"/>
    <w:rsid w:val="00D73D54"/>
    <w:rsid w:val="00D743B9"/>
    <w:rsid w:val="00D749F3"/>
    <w:rsid w:val="00D74E83"/>
    <w:rsid w:val="00D75DBB"/>
    <w:rsid w:val="00D7614E"/>
    <w:rsid w:val="00D80770"/>
    <w:rsid w:val="00D819FD"/>
    <w:rsid w:val="00D84CE5"/>
    <w:rsid w:val="00D85996"/>
    <w:rsid w:val="00D860DD"/>
    <w:rsid w:val="00D86C9F"/>
    <w:rsid w:val="00D90B6D"/>
    <w:rsid w:val="00D923DE"/>
    <w:rsid w:val="00D93669"/>
    <w:rsid w:val="00D9432F"/>
    <w:rsid w:val="00D9549D"/>
    <w:rsid w:val="00D96DE7"/>
    <w:rsid w:val="00D978C9"/>
    <w:rsid w:val="00DA1D38"/>
    <w:rsid w:val="00DA38D0"/>
    <w:rsid w:val="00DA59D5"/>
    <w:rsid w:val="00DA789D"/>
    <w:rsid w:val="00DB05EB"/>
    <w:rsid w:val="00DB1040"/>
    <w:rsid w:val="00DB47B2"/>
    <w:rsid w:val="00DB5A37"/>
    <w:rsid w:val="00DB6056"/>
    <w:rsid w:val="00DB6B93"/>
    <w:rsid w:val="00DB72D0"/>
    <w:rsid w:val="00DB7FDC"/>
    <w:rsid w:val="00DC07AD"/>
    <w:rsid w:val="00DC1066"/>
    <w:rsid w:val="00DC7BC1"/>
    <w:rsid w:val="00DD2889"/>
    <w:rsid w:val="00DD5E6A"/>
    <w:rsid w:val="00DE035D"/>
    <w:rsid w:val="00DE0D54"/>
    <w:rsid w:val="00DE37EA"/>
    <w:rsid w:val="00DE5B95"/>
    <w:rsid w:val="00DE7606"/>
    <w:rsid w:val="00DF21FB"/>
    <w:rsid w:val="00DF5837"/>
    <w:rsid w:val="00DF65C8"/>
    <w:rsid w:val="00E01EF1"/>
    <w:rsid w:val="00E02A14"/>
    <w:rsid w:val="00E02A82"/>
    <w:rsid w:val="00E03498"/>
    <w:rsid w:val="00E04F8E"/>
    <w:rsid w:val="00E10F0F"/>
    <w:rsid w:val="00E110F4"/>
    <w:rsid w:val="00E13079"/>
    <w:rsid w:val="00E14ED7"/>
    <w:rsid w:val="00E151FB"/>
    <w:rsid w:val="00E15656"/>
    <w:rsid w:val="00E15EFE"/>
    <w:rsid w:val="00E23B9C"/>
    <w:rsid w:val="00E24234"/>
    <w:rsid w:val="00E24D3B"/>
    <w:rsid w:val="00E26045"/>
    <w:rsid w:val="00E303F1"/>
    <w:rsid w:val="00E30B27"/>
    <w:rsid w:val="00E31731"/>
    <w:rsid w:val="00E34EDE"/>
    <w:rsid w:val="00E3645B"/>
    <w:rsid w:val="00E37882"/>
    <w:rsid w:val="00E37BCF"/>
    <w:rsid w:val="00E37CA6"/>
    <w:rsid w:val="00E4084A"/>
    <w:rsid w:val="00E45101"/>
    <w:rsid w:val="00E47121"/>
    <w:rsid w:val="00E476A1"/>
    <w:rsid w:val="00E50505"/>
    <w:rsid w:val="00E539AB"/>
    <w:rsid w:val="00E55601"/>
    <w:rsid w:val="00E56F83"/>
    <w:rsid w:val="00E6192D"/>
    <w:rsid w:val="00E630EF"/>
    <w:rsid w:val="00E63D75"/>
    <w:rsid w:val="00E653E1"/>
    <w:rsid w:val="00E6686B"/>
    <w:rsid w:val="00E70001"/>
    <w:rsid w:val="00E713F9"/>
    <w:rsid w:val="00E71815"/>
    <w:rsid w:val="00E71F82"/>
    <w:rsid w:val="00E72071"/>
    <w:rsid w:val="00E80323"/>
    <w:rsid w:val="00E816C4"/>
    <w:rsid w:val="00E81763"/>
    <w:rsid w:val="00E81E33"/>
    <w:rsid w:val="00E83EED"/>
    <w:rsid w:val="00E902F5"/>
    <w:rsid w:val="00E9064B"/>
    <w:rsid w:val="00EA1922"/>
    <w:rsid w:val="00EA267E"/>
    <w:rsid w:val="00EA3133"/>
    <w:rsid w:val="00EA50D1"/>
    <w:rsid w:val="00EA55E1"/>
    <w:rsid w:val="00EA6A46"/>
    <w:rsid w:val="00EA71E8"/>
    <w:rsid w:val="00EA768A"/>
    <w:rsid w:val="00EB05C8"/>
    <w:rsid w:val="00EB15D4"/>
    <w:rsid w:val="00EB426E"/>
    <w:rsid w:val="00EB44C6"/>
    <w:rsid w:val="00EB70F5"/>
    <w:rsid w:val="00EB7A34"/>
    <w:rsid w:val="00EC014B"/>
    <w:rsid w:val="00EC1BEE"/>
    <w:rsid w:val="00EC4F09"/>
    <w:rsid w:val="00EC53ED"/>
    <w:rsid w:val="00EC5AC1"/>
    <w:rsid w:val="00EC61E9"/>
    <w:rsid w:val="00EC7F3D"/>
    <w:rsid w:val="00ED43E6"/>
    <w:rsid w:val="00ED4A18"/>
    <w:rsid w:val="00ED511F"/>
    <w:rsid w:val="00ED5918"/>
    <w:rsid w:val="00EE032C"/>
    <w:rsid w:val="00EE1918"/>
    <w:rsid w:val="00EE3B41"/>
    <w:rsid w:val="00EE4992"/>
    <w:rsid w:val="00EE4D20"/>
    <w:rsid w:val="00EF148D"/>
    <w:rsid w:val="00EF173A"/>
    <w:rsid w:val="00EF41C7"/>
    <w:rsid w:val="00EF42EE"/>
    <w:rsid w:val="00EF4B3D"/>
    <w:rsid w:val="00EF7342"/>
    <w:rsid w:val="00F0424A"/>
    <w:rsid w:val="00F051C9"/>
    <w:rsid w:val="00F06397"/>
    <w:rsid w:val="00F07A8C"/>
    <w:rsid w:val="00F13454"/>
    <w:rsid w:val="00F13FC7"/>
    <w:rsid w:val="00F21D78"/>
    <w:rsid w:val="00F27D11"/>
    <w:rsid w:val="00F302A2"/>
    <w:rsid w:val="00F32130"/>
    <w:rsid w:val="00F326FA"/>
    <w:rsid w:val="00F338C0"/>
    <w:rsid w:val="00F42761"/>
    <w:rsid w:val="00F4394B"/>
    <w:rsid w:val="00F43975"/>
    <w:rsid w:val="00F43A04"/>
    <w:rsid w:val="00F43B62"/>
    <w:rsid w:val="00F43C50"/>
    <w:rsid w:val="00F46E45"/>
    <w:rsid w:val="00F518E8"/>
    <w:rsid w:val="00F52E64"/>
    <w:rsid w:val="00F53DF7"/>
    <w:rsid w:val="00F544B7"/>
    <w:rsid w:val="00F5481B"/>
    <w:rsid w:val="00F57693"/>
    <w:rsid w:val="00F629DD"/>
    <w:rsid w:val="00F62B76"/>
    <w:rsid w:val="00F631A7"/>
    <w:rsid w:val="00F64DD8"/>
    <w:rsid w:val="00F6597D"/>
    <w:rsid w:val="00F6603C"/>
    <w:rsid w:val="00F66329"/>
    <w:rsid w:val="00F66C37"/>
    <w:rsid w:val="00F67CF9"/>
    <w:rsid w:val="00F67F3F"/>
    <w:rsid w:val="00F721F5"/>
    <w:rsid w:val="00F724F4"/>
    <w:rsid w:val="00F726FA"/>
    <w:rsid w:val="00F72F0D"/>
    <w:rsid w:val="00F75B96"/>
    <w:rsid w:val="00F76BFF"/>
    <w:rsid w:val="00F7727A"/>
    <w:rsid w:val="00F77EC2"/>
    <w:rsid w:val="00F81D27"/>
    <w:rsid w:val="00F824E9"/>
    <w:rsid w:val="00F83510"/>
    <w:rsid w:val="00F83603"/>
    <w:rsid w:val="00F840B4"/>
    <w:rsid w:val="00F8441F"/>
    <w:rsid w:val="00F86553"/>
    <w:rsid w:val="00F86D16"/>
    <w:rsid w:val="00F90932"/>
    <w:rsid w:val="00F92C22"/>
    <w:rsid w:val="00F934CB"/>
    <w:rsid w:val="00F93BD1"/>
    <w:rsid w:val="00F94AED"/>
    <w:rsid w:val="00F94F3E"/>
    <w:rsid w:val="00F960D2"/>
    <w:rsid w:val="00F964C1"/>
    <w:rsid w:val="00F97CB5"/>
    <w:rsid w:val="00FA4813"/>
    <w:rsid w:val="00FB0161"/>
    <w:rsid w:val="00FB12A3"/>
    <w:rsid w:val="00FB1534"/>
    <w:rsid w:val="00FB3AF5"/>
    <w:rsid w:val="00FB4D4E"/>
    <w:rsid w:val="00FB5220"/>
    <w:rsid w:val="00FB58B6"/>
    <w:rsid w:val="00FB5A53"/>
    <w:rsid w:val="00FB73A3"/>
    <w:rsid w:val="00FC0190"/>
    <w:rsid w:val="00FC49CB"/>
    <w:rsid w:val="00FC59E0"/>
    <w:rsid w:val="00FC6767"/>
    <w:rsid w:val="00FD2B47"/>
    <w:rsid w:val="00FD55D5"/>
    <w:rsid w:val="00FD5B04"/>
    <w:rsid w:val="00FE120E"/>
    <w:rsid w:val="00FE27C5"/>
    <w:rsid w:val="00FE3D0A"/>
    <w:rsid w:val="00FE3F13"/>
    <w:rsid w:val="00FE440A"/>
    <w:rsid w:val="00FE58F4"/>
    <w:rsid w:val="00FE700C"/>
    <w:rsid w:val="00FF1425"/>
    <w:rsid w:val="00FF1631"/>
    <w:rsid w:val="00FF221E"/>
    <w:rsid w:val="00FF2322"/>
    <w:rsid w:val="00FF308D"/>
    <w:rsid w:val="00FF3579"/>
    <w:rsid w:val="00FF4792"/>
    <w:rsid w:val="00FF5110"/>
    <w:rsid w:val="0328D6DE"/>
    <w:rsid w:val="0B3ED22A"/>
    <w:rsid w:val="0FB8FA94"/>
    <w:rsid w:val="14D878E3"/>
    <w:rsid w:val="1ABB96DD"/>
    <w:rsid w:val="1D52887E"/>
    <w:rsid w:val="2292357B"/>
    <w:rsid w:val="293F1855"/>
    <w:rsid w:val="2B15C1D7"/>
    <w:rsid w:val="2CCF58B0"/>
    <w:rsid w:val="3C1A8F80"/>
    <w:rsid w:val="42CFBEDB"/>
    <w:rsid w:val="49C922CD"/>
    <w:rsid w:val="5ADA27C7"/>
    <w:rsid w:val="5F0C6418"/>
    <w:rsid w:val="61D65893"/>
    <w:rsid w:val="63874A4E"/>
    <w:rsid w:val="6B0C3CD3"/>
    <w:rsid w:val="6D5136BA"/>
    <w:rsid w:val="7B1DE19E"/>
    <w:rsid w:val="7C926636"/>
    <w:rsid w:val="7F6A23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7EAF657F"/>
  <w15:docId w15:val="{F76334CC-64A5-49E4-9E48-7FA8F722F4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pt-BR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67"/>
    <w:lsdException w:name="No Spacing" w:uiPriority="1" w:qFormat="1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34" w:qFormat="1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076AB"/>
    <w:rPr>
      <w:lang w:eastAsia="pt-BR"/>
    </w:rPr>
  </w:style>
  <w:style w:type="paragraph" w:styleId="Ttulo1">
    <w:name w:val="heading 1"/>
    <w:basedOn w:val="PargrafodaLista"/>
    <w:next w:val="CorpodeTexto"/>
    <w:link w:val="Ttulo1Char"/>
    <w:uiPriority w:val="99"/>
    <w:qFormat/>
    <w:rsid w:val="0045077C"/>
    <w:pPr>
      <w:numPr>
        <w:numId w:val="22"/>
      </w:numPr>
      <w:spacing w:after="240"/>
      <w:jc w:val="both"/>
      <w:outlineLvl w:val="0"/>
    </w:pPr>
    <w:rPr>
      <w:rFonts w:asciiTheme="majorHAnsi" w:eastAsia="Arial" w:hAnsiTheme="majorHAnsi" w:cs="Arial"/>
      <w:sz w:val="28"/>
      <w:szCs w:val="28"/>
    </w:rPr>
  </w:style>
  <w:style w:type="paragraph" w:styleId="Ttulo2">
    <w:name w:val="heading 2"/>
    <w:basedOn w:val="Normal"/>
    <w:next w:val="Normal"/>
    <w:link w:val="Ttulo2Char"/>
    <w:uiPriority w:val="9"/>
    <w:semiHidden/>
    <w:unhideWhenUsed/>
    <w:qFormat/>
    <w:rsid w:val="001B0A18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  <w:lang w:val="x-none" w:eastAsia="x-none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5F4BC4"/>
    <w:pPr>
      <w:keepNext/>
      <w:spacing w:before="240" w:after="60"/>
      <w:outlineLvl w:val="2"/>
    </w:pPr>
    <w:rPr>
      <w:rFonts w:ascii="Cambria" w:hAnsi="Cambria"/>
      <w:b/>
      <w:bCs/>
      <w:sz w:val="26"/>
      <w:szCs w:val="26"/>
      <w:lang w:val="x-none" w:eastAsia="x-none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link w:val="Ttulo1"/>
    <w:uiPriority w:val="99"/>
    <w:locked/>
    <w:rsid w:val="0045077C"/>
    <w:rPr>
      <w:rFonts w:asciiTheme="majorHAnsi" w:eastAsia="Arial" w:hAnsiTheme="majorHAnsi" w:cs="Arial"/>
      <w:sz w:val="28"/>
      <w:szCs w:val="28"/>
      <w:lang w:eastAsia="pt-BR"/>
    </w:rPr>
  </w:style>
  <w:style w:type="paragraph" w:styleId="Textodebalo">
    <w:name w:val="Balloon Text"/>
    <w:basedOn w:val="Normal"/>
    <w:link w:val="TextodebaloChar"/>
    <w:uiPriority w:val="99"/>
    <w:semiHidden/>
    <w:rsid w:val="00755276"/>
    <w:rPr>
      <w:rFonts w:ascii="Tahoma" w:hAnsi="Tahoma"/>
      <w:sz w:val="16"/>
      <w:szCs w:val="16"/>
      <w:lang w:val="x-none" w:eastAsia="x-none"/>
    </w:rPr>
  </w:style>
  <w:style w:type="character" w:customStyle="1" w:styleId="TextodebaloChar">
    <w:name w:val="Texto de balão Char"/>
    <w:link w:val="Textodebalo"/>
    <w:uiPriority w:val="99"/>
    <w:semiHidden/>
    <w:locked/>
    <w:rsid w:val="00547F7B"/>
    <w:rPr>
      <w:rFonts w:ascii="Tahoma" w:hAnsi="Tahoma" w:cs="Tahoma"/>
      <w:sz w:val="16"/>
      <w:szCs w:val="16"/>
    </w:rPr>
  </w:style>
  <w:style w:type="table" w:styleId="Tabelacomgrade">
    <w:name w:val="Table Grid"/>
    <w:basedOn w:val="Tabelanormal"/>
    <w:uiPriority w:val="99"/>
    <w:rsid w:val="0075527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efdecomentrio">
    <w:name w:val="annotation reference"/>
    <w:uiPriority w:val="99"/>
    <w:semiHidden/>
    <w:rsid w:val="00755276"/>
    <w:rPr>
      <w:rFonts w:cs="Times New Roman"/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rsid w:val="00755276"/>
  </w:style>
  <w:style w:type="character" w:customStyle="1" w:styleId="TextodecomentrioChar">
    <w:name w:val="Texto de comentário Char"/>
    <w:link w:val="Textodecomentrio"/>
    <w:uiPriority w:val="99"/>
    <w:semiHidden/>
    <w:locked/>
    <w:rsid w:val="00755276"/>
    <w:rPr>
      <w:rFonts w:cs="Times New Roman"/>
      <w:lang w:val="pt-BR" w:eastAsia="pt-BR"/>
    </w:rPr>
  </w:style>
  <w:style w:type="paragraph" w:styleId="TextosemFormatao">
    <w:name w:val="Plain Text"/>
    <w:basedOn w:val="Normal"/>
    <w:link w:val="TextosemFormataoChar"/>
    <w:uiPriority w:val="99"/>
    <w:rsid w:val="00755276"/>
    <w:rPr>
      <w:rFonts w:ascii="Courier New" w:hAnsi="Courier New"/>
    </w:rPr>
  </w:style>
  <w:style w:type="character" w:customStyle="1" w:styleId="TextosemFormataoChar">
    <w:name w:val="Texto sem Formatação Char"/>
    <w:link w:val="TextosemFormatao"/>
    <w:uiPriority w:val="99"/>
    <w:semiHidden/>
    <w:locked/>
    <w:rsid w:val="00755276"/>
    <w:rPr>
      <w:rFonts w:ascii="Courier New" w:hAnsi="Courier New" w:cs="Courier New"/>
      <w:lang w:val="pt-BR" w:eastAsia="pt-BR"/>
    </w:rPr>
  </w:style>
  <w:style w:type="paragraph" w:styleId="Corpodetexto0">
    <w:name w:val="Body Text"/>
    <w:basedOn w:val="Normal"/>
    <w:link w:val="CorpodetextoChar"/>
    <w:uiPriority w:val="99"/>
    <w:rsid w:val="00755276"/>
    <w:pPr>
      <w:spacing w:after="120"/>
    </w:pPr>
  </w:style>
  <w:style w:type="character" w:customStyle="1" w:styleId="CorpodetextoChar">
    <w:name w:val="Corpo de texto Char"/>
    <w:link w:val="Corpodetexto0"/>
    <w:uiPriority w:val="99"/>
    <w:semiHidden/>
    <w:locked/>
    <w:rsid w:val="00755276"/>
    <w:rPr>
      <w:rFonts w:cs="Times New Roman"/>
      <w:lang w:val="pt-BR" w:eastAsia="pt-BR"/>
    </w:rPr>
  </w:style>
  <w:style w:type="paragraph" w:styleId="Cabealho">
    <w:name w:val="header"/>
    <w:basedOn w:val="Normal"/>
    <w:link w:val="CabealhoChar"/>
    <w:uiPriority w:val="99"/>
    <w:rsid w:val="00755276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link w:val="Cabealho"/>
    <w:uiPriority w:val="99"/>
    <w:locked/>
    <w:rsid w:val="00755276"/>
    <w:rPr>
      <w:rFonts w:cs="Times New Roman"/>
      <w:lang w:val="pt-BR" w:eastAsia="pt-BR"/>
    </w:rPr>
  </w:style>
  <w:style w:type="paragraph" w:styleId="Rodap">
    <w:name w:val="footer"/>
    <w:basedOn w:val="Normal"/>
    <w:link w:val="RodapChar"/>
    <w:uiPriority w:val="99"/>
    <w:rsid w:val="00755276"/>
    <w:pPr>
      <w:tabs>
        <w:tab w:val="center" w:pos="4252"/>
        <w:tab w:val="right" w:pos="8504"/>
      </w:tabs>
    </w:pPr>
  </w:style>
  <w:style w:type="character" w:customStyle="1" w:styleId="RodapChar">
    <w:name w:val="Rodapé Char"/>
    <w:link w:val="Rodap"/>
    <w:uiPriority w:val="99"/>
    <w:locked/>
    <w:rsid w:val="00755276"/>
    <w:rPr>
      <w:rFonts w:cs="Times New Roman"/>
      <w:lang w:val="pt-BR" w:eastAsia="pt-BR"/>
    </w:rPr>
  </w:style>
  <w:style w:type="paragraph" w:styleId="Corpodetexto2">
    <w:name w:val="Body Text 2"/>
    <w:basedOn w:val="Normal"/>
    <w:link w:val="Corpodetexto2Char"/>
    <w:uiPriority w:val="99"/>
    <w:rsid w:val="006E3C48"/>
    <w:pPr>
      <w:tabs>
        <w:tab w:val="num" w:pos="284"/>
      </w:tabs>
      <w:spacing w:line="360" w:lineRule="auto"/>
      <w:ind w:right="49"/>
      <w:jc w:val="both"/>
    </w:pPr>
    <w:rPr>
      <w:lang w:val="x-none" w:eastAsia="x-none"/>
    </w:rPr>
  </w:style>
  <w:style w:type="character" w:customStyle="1" w:styleId="Corpodetexto2Char">
    <w:name w:val="Corpo de texto 2 Char"/>
    <w:link w:val="Corpodetexto2"/>
    <w:uiPriority w:val="99"/>
    <w:locked/>
    <w:rsid w:val="00547F7B"/>
    <w:rPr>
      <w:rFonts w:cs="Times New Roman"/>
      <w:sz w:val="20"/>
      <w:szCs w:val="20"/>
    </w:rPr>
  </w:style>
  <w:style w:type="character" w:styleId="Hyperlink">
    <w:name w:val="Hyperlink"/>
    <w:uiPriority w:val="99"/>
    <w:rsid w:val="006E3C48"/>
    <w:rPr>
      <w:rFonts w:cs="Times New Roman"/>
      <w:color w:val="0000FF"/>
      <w:u w:val="single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rsid w:val="00840F59"/>
    <w:rPr>
      <w:b/>
      <w:bCs/>
    </w:rPr>
  </w:style>
  <w:style w:type="character" w:customStyle="1" w:styleId="AssuntodocomentrioChar">
    <w:name w:val="Assunto do comentário Char"/>
    <w:link w:val="Assuntodocomentrio"/>
    <w:uiPriority w:val="99"/>
    <w:semiHidden/>
    <w:locked/>
    <w:rsid w:val="00547F7B"/>
    <w:rPr>
      <w:rFonts w:cs="Times New Roman"/>
      <w:b/>
      <w:bCs/>
      <w:sz w:val="20"/>
      <w:szCs w:val="20"/>
      <w:lang w:val="pt-BR" w:eastAsia="pt-BR"/>
    </w:rPr>
  </w:style>
  <w:style w:type="character" w:styleId="HiperlinkVisitado">
    <w:name w:val="FollowedHyperlink"/>
    <w:uiPriority w:val="99"/>
    <w:rsid w:val="008423ED"/>
    <w:rPr>
      <w:rFonts w:cs="Times New Roman"/>
      <w:color w:val="800080"/>
      <w:u w:val="single"/>
    </w:rPr>
  </w:style>
  <w:style w:type="paragraph" w:customStyle="1" w:styleId="Marcador">
    <w:name w:val="Marcador"/>
    <w:basedOn w:val="Normal"/>
    <w:rsid w:val="00F0424A"/>
    <w:pPr>
      <w:numPr>
        <w:numId w:val="1"/>
      </w:numPr>
      <w:spacing w:line="360" w:lineRule="auto"/>
      <w:jc w:val="both"/>
    </w:pPr>
    <w:rPr>
      <w:rFonts w:ascii="Arial" w:hAnsi="Arial"/>
    </w:rPr>
  </w:style>
  <w:style w:type="character" w:styleId="Forte">
    <w:name w:val="Strong"/>
    <w:uiPriority w:val="22"/>
    <w:qFormat/>
    <w:rsid w:val="00B75DA4"/>
    <w:rPr>
      <w:b/>
      <w:bCs/>
    </w:rPr>
  </w:style>
  <w:style w:type="character" w:styleId="nfase">
    <w:name w:val="Emphasis"/>
    <w:qFormat/>
    <w:rsid w:val="00B75DA4"/>
    <w:rPr>
      <w:i/>
      <w:iCs/>
    </w:rPr>
  </w:style>
  <w:style w:type="paragraph" w:customStyle="1" w:styleId="Default">
    <w:name w:val="Default"/>
    <w:rsid w:val="00BB75AF"/>
    <w:pPr>
      <w:autoSpaceDE w:val="0"/>
      <w:autoSpaceDN w:val="0"/>
      <w:adjustRightInd w:val="0"/>
    </w:pPr>
    <w:rPr>
      <w:color w:val="000000"/>
      <w:lang w:eastAsia="pt-BR"/>
    </w:rPr>
  </w:style>
  <w:style w:type="paragraph" w:styleId="SemEspaamento">
    <w:name w:val="No Spacing"/>
    <w:link w:val="SemEspaamentoChar"/>
    <w:uiPriority w:val="1"/>
    <w:qFormat/>
    <w:rsid w:val="00B40CBC"/>
    <w:pPr>
      <w:spacing w:line="360" w:lineRule="auto"/>
      <w:jc w:val="center"/>
    </w:pPr>
    <w:rPr>
      <w:rFonts w:ascii="Calibri" w:hAnsi="Calibri"/>
      <w:sz w:val="22"/>
      <w:szCs w:val="22"/>
      <w:lang w:eastAsia="pt-BR"/>
    </w:rPr>
  </w:style>
  <w:style w:type="character" w:customStyle="1" w:styleId="SemEspaamentoChar">
    <w:name w:val="Sem Espaçamento Char"/>
    <w:link w:val="SemEspaamento"/>
    <w:uiPriority w:val="1"/>
    <w:rsid w:val="00B40CBC"/>
    <w:rPr>
      <w:rFonts w:ascii="Calibri" w:hAnsi="Calibri"/>
      <w:sz w:val="22"/>
      <w:szCs w:val="22"/>
      <w:lang w:bidi="ar-SA"/>
    </w:rPr>
  </w:style>
  <w:style w:type="paragraph" w:styleId="PargrafodaLista">
    <w:name w:val="List Paragraph"/>
    <w:basedOn w:val="Normal"/>
    <w:link w:val="PargrafodaListaChar"/>
    <w:uiPriority w:val="34"/>
    <w:qFormat/>
    <w:rsid w:val="00360823"/>
    <w:pPr>
      <w:ind w:left="720"/>
      <w:contextualSpacing/>
    </w:pPr>
  </w:style>
  <w:style w:type="character" w:customStyle="1" w:styleId="Ttulo2Char">
    <w:name w:val="Título 2 Char"/>
    <w:link w:val="Ttulo2"/>
    <w:uiPriority w:val="9"/>
    <w:semiHidden/>
    <w:rsid w:val="001B0A18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apple-converted-space">
    <w:name w:val="apple-converted-space"/>
    <w:rsid w:val="001B0A18"/>
  </w:style>
  <w:style w:type="paragraph" w:customStyle="1" w:styleId="textodestaquepop2">
    <w:name w:val="texto_destaque_pop_2"/>
    <w:basedOn w:val="Normal"/>
    <w:rsid w:val="001B0A18"/>
    <w:pPr>
      <w:spacing w:before="100" w:beforeAutospacing="1" w:after="100" w:afterAutospacing="1"/>
    </w:pPr>
  </w:style>
  <w:style w:type="paragraph" w:customStyle="1" w:styleId="texto">
    <w:name w:val="texto"/>
    <w:basedOn w:val="Normal"/>
    <w:rsid w:val="001B0A18"/>
    <w:pPr>
      <w:spacing w:before="100" w:beforeAutospacing="1" w:after="100" w:afterAutospacing="1"/>
    </w:pPr>
  </w:style>
  <w:style w:type="paragraph" w:styleId="NormalWeb">
    <w:name w:val="Normal (Web)"/>
    <w:basedOn w:val="Normal"/>
    <w:uiPriority w:val="99"/>
    <w:unhideWhenUsed/>
    <w:rsid w:val="001B0A18"/>
    <w:pPr>
      <w:spacing w:before="100" w:beforeAutospacing="1" w:after="100" w:afterAutospacing="1"/>
    </w:pPr>
  </w:style>
  <w:style w:type="paragraph" w:customStyle="1" w:styleId="textodestaquepop">
    <w:name w:val="texto_destaque_pop"/>
    <w:basedOn w:val="Normal"/>
    <w:rsid w:val="001B0A18"/>
    <w:pPr>
      <w:spacing w:before="100" w:beforeAutospacing="1" w:after="100" w:afterAutospacing="1"/>
    </w:pPr>
  </w:style>
  <w:style w:type="character" w:customStyle="1" w:styleId="Ttulo3Char">
    <w:name w:val="Título 3 Char"/>
    <w:link w:val="Ttulo3"/>
    <w:uiPriority w:val="9"/>
    <w:semiHidden/>
    <w:rsid w:val="005F4BC4"/>
    <w:rPr>
      <w:rFonts w:ascii="Cambria" w:eastAsia="Times New Roman" w:hAnsi="Cambria" w:cs="Times New Roman"/>
      <w:b/>
      <w:bCs/>
      <w:sz w:val="26"/>
      <w:szCs w:val="26"/>
    </w:rPr>
  </w:style>
  <w:style w:type="paragraph" w:customStyle="1" w:styleId="textoborda">
    <w:name w:val="texto_borda"/>
    <w:basedOn w:val="Normal"/>
    <w:rsid w:val="000A5EEC"/>
    <w:pPr>
      <w:spacing w:before="100" w:beforeAutospacing="1" w:after="100" w:afterAutospacing="1"/>
    </w:pPr>
  </w:style>
  <w:style w:type="paragraph" w:customStyle="1" w:styleId="m8175639099676702774msocommenttext">
    <w:name w:val="m_8175639099676702774msocommenttext"/>
    <w:basedOn w:val="Normal"/>
    <w:rsid w:val="00BB6E75"/>
    <w:pPr>
      <w:spacing w:before="100" w:beforeAutospacing="1" w:after="100" w:afterAutospacing="1"/>
    </w:pPr>
  </w:style>
  <w:style w:type="paragraph" w:customStyle="1" w:styleId="CorpodeTexto">
    <w:name w:val="Corpo de Texto"/>
    <w:basedOn w:val="Normal"/>
    <w:qFormat/>
    <w:rsid w:val="004C3DED"/>
    <w:pPr>
      <w:spacing w:before="120" w:after="240"/>
      <w:ind w:left="142"/>
      <w:jc w:val="both"/>
    </w:pPr>
    <w:rPr>
      <w:rFonts w:asciiTheme="majorHAnsi" w:eastAsia="Arial" w:hAnsiTheme="majorHAnsi" w:cs="Arial"/>
      <w:szCs w:val="22"/>
    </w:rPr>
  </w:style>
  <w:style w:type="paragraph" w:customStyle="1" w:styleId="TtulodeTabela">
    <w:name w:val="Título de Tabela"/>
    <w:basedOn w:val="Normal"/>
    <w:next w:val="Corpodetexto0"/>
    <w:qFormat/>
    <w:rsid w:val="00916C5B"/>
    <w:rPr>
      <w:rFonts w:asciiTheme="majorHAnsi" w:eastAsia="Arial" w:hAnsiTheme="majorHAnsi" w:cstheme="majorHAnsi"/>
      <w:b/>
    </w:rPr>
  </w:style>
  <w:style w:type="paragraph" w:customStyle="1" w:styleId="ItemdeTabela">
    <w:name w:val="Item de Tabela"/>
    <w:basedOn w:val="TtulodeTabela"/>
    <w:qFormat/>
    <w:rsid w:val="00916C5B"/>
    <w:rPr>
      <w:b w:val="0"/>
      <w:sz w:val="20"/>
    </w:rPr>
  </w:style>
  <w:style w:type="paragraph" w:styleId="Legenda">
    <w:name w:val="caption"/>
    <w:basedOn w:val="Normal"/>
    <w:next w:val="Normal"/>
    <w:uiPriority w:val="35"/>
    <w:unhideWhenUsed/>
    <w:qFormat/>
    <w:rsid w:val="0045077C"/>
    <w:pPr>
      <w:spacing w:after="200"/>
    </w:pPr>
    <w:rPr>
      <w:rFonts w:asciiTheme="majorHAnsi" w:hAnsiTheme="majorHAnsi"/>
      <w:b/>
      <w:iCs/>
      <w:sz w:val="20"/>
      <w:szCs w:val="18"/>
    </w:rPr>
  </w:style>
  <w:style w:type="paragraph" w:customStyle="1" w:styleId="Sub-amarelo">
    <w:name w:val="Sub-amarelo"/>
    <w:basedOn w:val="Normal"/>
    <w:link w:val="Sub-amareloChar"/>
    <w:rsid w:val="00B2045D"/>
    <w:pPr>
      <w:pBdr>
        <w:left w:val="single" w:sz="8" w:space="4" w:color="F1A13B"/>
      </w:pBdr>
      <w:spacing w:after="200" w:line="276" w:lineRule="auto"/>
    </w:pPr>
    <w:rPr>
      <w:rFonts w:ascii="Trebuchet MS" w:eastAsia="Calibri" w:hAnsi="Trebuchet MS"/>
      <w:b/>
      <w:color w:val="F1A13B"/>
      <w:sz w:val="26"/>
      <w:szCs w:val="26"/>
      <w:lang w:eastAsia="en-US"/>
    </w:rPr>
  </w:style>
  <w:style w:type="character" w:customStyle="1" w:styleId="Sub-amareloChar">
    <w:name w:val="Sub-amarelo Char"/>
    <w:link w:val="Sub-amarelo"/>
    <w:rsid w:val="00B2045D"/>
    <w:rPr>
      <w:rFonts w:ascii="Trebuchet MS" w:eastAsia="Calibri" w:hAnsi="Trebuchet MS"/>
      <w:b/>
      <w:color w:val="F1A13B"/>
      <w:sz w:val="26"/>
      <w:szCs w:val="26"/>
    </w:rPr>
  </w:style>
  <w:style w:type="character" w:customStyle="1" w:styleId="PargrafodaListaChar">
    <w:name w:val="Parágrafo da Lista Char"/>
    <w:basedOn w:val="Fontepargpadro"/>
    <w:link w:val="PargrafodaLista"/>
    <w:uiPriority w:val="34"/>
    <w:rsid w:val="00E110F4"/>
    <w:rPr>
      <w:lang w:eastAsia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528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6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6668921">
          <w:marLeft w:val="0"/>
          <w:marRight w:val="0"/>
          <w:marTop w:val="0"/>
          <w:marBottom w:val="0"/>
          <w:divBdr>
            <w:top w:val="single" w:sz="6" w:space="0" w:color="F8A41D"/>
            <w:left w:val="single" w:sz="6" w:space="0" w:color="F8A41D"/>
            <w:bottom w:val="single" w:sz="6" w:space="0" w:color="F8A41D"/>
            <w:right w:val="single" w:sz="6" w:space="0" w:color="F8A41D"/>
          </w:divBdr>
          <w:divsChild>
            <w:div w:id="490101377">
              <w:marLeft w:val="0"/>
              <w:marRight w:val="0"/>
              <w:marTop w:val="9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64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726802">
              <w:marLeft w:val="0"/>
              <w:marRight w:val="0"/>
              <w:marTop w:val="9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6803863">
          <w:marLeft w:val="0"/>
          <w:marRight w:val="0"/>
          <w:marTop w:val="0"/>
          <w:marBottom w:val="11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099076">
          <w:marLeft w:val="0"/>
          <w:marRight w:val="0"/>
          <w:marTop w:val="0"/>
          <w:marBottom w:val="0"/>
          <w:divBdr>
            <w:top w:val="single" w:sz="6" w:space="0" w:color="F8A41D"/>
            <w:left w:val="single" w:sz="6" w:space="0" w:color="F8A41D"/>
            <w:bottom w:val="single" w:sz="6" w:space="0" w:color="F8A41D"/>
            <w:right w:val="single" w:sz="6" w:space="0" w:color="F8A41D"/>
          </w:divBdr>
          <w:divsChild>
            <w:div w:id="166423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7010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34935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9081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2243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70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13211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10578452">
                      <w:marLeft w:val="227"/>
                      <w:marRight w:val="0"/>
                      <w:marTop w:val="7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50019830">
                      <w:marLeft w:val="227"/>
                      <w:marRight w:val="0"/>
                      <w:marTop w:val="7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294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45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62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5601176">
          <w:marLeft w:val="0"/>
          <w:marRight w:val="0"/>
          <w:marTop w:val="0"/>
          <w:marBottom w:val="0"/>
          <w:divBdr>
            <w:top w:val="single" w:sz="6" w:space="0" w:color="F8A41D"/>
            <w:left w:val="single" w:sz="6" w:space="0" w:color="F8A41D"/>
            <w:bottom w:val="single" w:sz="6" w:space="0" w:color="F8A41D"/>
            <w:right w:val="single" w:sz="6" w:space="0" w:color="F8A41D"/>
          </w:divBdr>
          <w:divsChild>
            <w:div w:id="166959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7756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2516451">
                      <w:marLeft w:val="227"/>
                      <w:marRight w:val="0"/>
                      <w:marTop w:val="7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09521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73717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34768733">
                      <w:marLeft w:val="227"/>
                      <w:marRight w:val="0"/>
                      <w:marTop w:val="7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1806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48983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153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2199874">
          <w:marLeft w:val="0"/>
          <w:marRight w:val="0"/>
          <w:marTop w:val="0"/>
          <w:marBottom w:val="11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972077">
          <w:marLeft w:val="0"/>
          <w:marRight w:val="0"/>
          <w:marTop w:val="0"/>
          <w:marBottom w:val="0"/>
          <w:divBdr>
            <w:top w:val="single" w:sz="6" w:space="0" w:color="F8A41D"/>
            <w:left w:val="single" w:sz="6" w:space="0" w:color="F8A41D"/>
            <w:bottom w:val="single" w:sz="6" w:space="0" w:color="F8A41D"/>
            <w:right w:val="single" w:sz="6" w:space="0" w:color="F8A41D"/>
          </w:divBdr>
          <w:divsChild>
            <w:div w:id="449864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233990">
              <w:marLeft w:val="0"/>
              <w:marRight w:val="0"/>
              <w:marTop w:val="9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076293">
              <w:marLeft w:val="0"/>
              <w:marRight w:val="0"/>
              <w:marTop w:val="9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881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939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722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23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19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920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879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291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080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639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380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86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353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49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236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048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23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82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44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87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733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08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960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0357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524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551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27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76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65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28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89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68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428367">
          <w:marLeft w:val="0"/>
          <w:marRight w:val="0"/>
          <w:marTop w:val="0"/>
          <w:marBottom w:val="11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285987">
          <w:marLeft w:val="0"/>
          <w:marRight w:val="0"/>
          <w:marTop w:val="0"/>
          <w:marBottom w:val="0"/>
          <w:divBdr>
            <w:top w:val="single" w:sz="6" w:space="0" w:color="BFBFBF"/>
            <w:left w:val="single" w:sz="6" w:space="0" w:color="BFBFBF"/>
            <w:bottom w:val="single" w:sz="6" w:space="0" w:color="BFBFBF"/>
            <w:right w:val="single" w:sz="6" w:space="0" w:color="BFBFBF"/>
          </w:divBdr>
          <w:divsChild>
            <w:div w:id="36236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994021">
              <w:marLeft w:val="0"/>
              <w:marRight w:val="0"/>
              <w:marTop w:val="9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886652">
              <w:marLeft w:val="0"/>
              <w:marRight w:val="0"/>
              <w:marTop w:val="9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9667732">
          <w:marLeft w:val="0"/>
          <w:marRight w:val="0"/>
          <w:marTop w:val="0"/>
          <w:marBottom w:val="0"/>
          <w:divBdr>
            <w:top w:val="single" w:sz="6" w:space="0" w:color="BFBFBF"/>
            <w:left w:val="single" w:sz="6" w:space="0" w:color="BFBFBF"/>
            <w:bottom w:val="single" w:sz="6" w:space="0" w:color="BFBFBF"/>
            <w:right w:val="single" w:sz="6" w:space="0" w:color="BFBFBF"/>
          </w:divBdr>
          <w:divsChild>
            <w:div w:id="108784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3634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6441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1143113">
                      <w:marLeft w:val="227"/>
                      <w:marRight w:val="0"/>
                      <w:marTop w:val="7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637586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22025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87453370">
                      <w:marLeft w:val="227"/>
                      <w:marRight w:val="0"/>
                      <w:marTop w:val="7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59018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1215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7443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34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27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1504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8504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06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73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93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318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461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823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04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884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7557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6755705">
          <w:marLeft w:val="547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755707">
          <w:marLeft w:val="547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755808">
          <w:marLeft w:val="547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755809">
          <w:marLeft w:val="547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67557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6755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675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6755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67557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67558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767557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767557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767557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767557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7675572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7675579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7675574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7675577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7675575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7675577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7675574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7675580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7675573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77675571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7675570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77675578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77675577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77675577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77675572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776755721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776755807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776755784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776755744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1776755722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1776755725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776755767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1776755759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<w:div w:id="1776755796">
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<w:div w:id="1776755713">
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<w:div w:id="1776755794">
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<w:div w:id="1776755730">
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<w:div w:id="1776755771">
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<w:div w:id="1776755742">
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<w:div w:id="1776755737">
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<w:div w:id="1776755731">
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<w:div w:id="1776755735">
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<w:div w:id="1776755780">
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<w:div w:id="1776755770">
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<w:div w:id="1776755789">
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<w:div w:id="1776755755">
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<w:div w:id="1776755805">
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<w:div w:id="1776755724">
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<w:div w:id="1776755762">
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<w:div w:id="1776755710">
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<w:div w:id="1776755717">
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<w:div w:id="1776755765">
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<w:div w:id="1776755763">
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<w:div w:id="1776755786">
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<w:div w:id="1776755746">
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<w:div w:id="1776755790">
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<w:div w:id="1776755788">
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<w:div w:id="1776755787">
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<w:div w:id="1776755768">
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<w:div w:id="1776755733">
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<w:div w:id="1776755766">
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<w:div w:id="1776755728">
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<w:div w:id="1776755754">
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<w:div w:id="1776755709">
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<w:div w:id="1776755803">
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<w:div w:id="1776755712">
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76755748">
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76755756">
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76755773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76755738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76755741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76755740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76755785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76755761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76755715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76755719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76755752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76755758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76755711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76755749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76755745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76755769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76755791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76755753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76755782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76755729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76755764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76755783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76755776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76755760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76755804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76755720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24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76755734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24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76755793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76755727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 w:id="1776755774"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Bdr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    </w:div>
    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    </w:div>
                                                                                                                                      </w:divsChild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776755801">
                              <w:marLeft w:val="0"/>
                              <w:marRight w:val="0"/>
                              <w:marTop w:val="0"/>
                              <w:marBottom w:val="24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7675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675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6755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92282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11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727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023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03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386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983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756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9211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642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06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721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366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16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953165">
          <w:marLeft w:val="0"/>
          <w:marRight w:val="0"/>
          <w:marTop w:val="0"/>
          <w:marBottom w:val="0"/>
          <w:divBdr>
            <w:top w:val="single" w:sz="6" w:space="0" w:color="BFBFBF"/>
            <w:left w:val="single" w:sz="6" w:space="0" w:color="BFBFBF"/>
            <w:bottom w:val="single" w:sz="6" w:space="0" w:color="BFBFBF"/>
            <w:right w:val="single" w:sz="6" w:space="0" w:color="BFBFBF"/>
          </w:divBdr>
          <w:divsChild>
            <w:div w:id="753553196">
              <w:marLeft w:val="0"/>
              <w:marRight w:val="0"/>
              <w:marTop w:val="9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909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268413">
              <w:marLeft w:val="0"/>
              <w:marRight w:val="0"/>
              <w:marTop w:val="9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7723401">
          <w:marLeft w:val="0"/>
          <w:marRight w:val="0"/>
          <w:marTop w:val="0"/>
          <w:marBottom w:val="0"/>
          <w:divBdr>
            <w:top w:val="single" w:sz="6" w:space="0" w:color="BFBFBF"/>
            <w:left w:val="single" w:sz="6" w:space="0" w:color="BFBFBF"/>
            <w:bottom w:val="single" w:sz="6" w:space="0" w:color="BFBFBF"/>
            <w:right w:val="single" w:sz="6" w:space="0" w:color="BFBFBF"/>
          </w:divBdr>
          <w:divsChild>
            <w:div w:id="87472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5228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335163">
                      <w:marLeft w:val="227"/>
                      <w:marRight w:val="0"/>
                      <w:marTop w:val="7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80381733">
                      <w:marLeft w:val="227"/>
                      <w:marRight w:val="0"/>
                      <w:marTop w:val="7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706452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0498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882204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2772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4165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45044335">
          <w:marLeft w:val="0"/>
          <w:marRight w:val="0"/>
          <w:marTop w:val="0"/>
          <w:marBottom w:val="11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537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257464">
          <w:marLeft w:val="0"/>
          <w:marRight w:val="0"/>
          <w:marTop w:val="0"/>
          <w:marBottom w:val="11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946881">
          <w:marLeft w:val="0"/>
          <w:marRight w:val="0"/>
          <w:marTop w:val="0"/>
          <w:marBottom w:val="0"/>
          <w:divBdr>
            <w:top w:val="single" w:sz="6" w:space="0" w:color="F8A41D"/>
            <w:left w:val="single" w:sz="6" w:space="0" w:color="F8A41D"/>
            <w:bottom w:val="single" w:sz="6" w:space="0" w:color="F8A41D"/>
            <w:right w:val="single" w:sz="6" w:space="0" w:color="F8A41D"/>
          </w:divBdr>
          <w:divsChild>
            <w:div w:id="107709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066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30272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8673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7374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462545">
                      <w:marLeft w:val="227"/>
                      <w:marRight w:val="0"/>
                      <w:marTop w:val="7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84242451">
                      <w:marLeft w:val="227"/>
                      <w:marRight w:val="0"/>
                      <w:marTop w:val="7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31740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47896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50077104">
          <w:marLeft w:val="0"/>
          <w:marRight w:val="0"/>
          <w:marTop w:val="0"/>
          <w:marBottom w:val="0"/>
          <w:divBdr>
            <w:top w:val="single" w:sz="6" w:space="0" w:color="F8A41D"/>
            <w:left w:val="single" w:sz="6" w:space="0" w:color="F8A41D"/>
            <w:bottom w:val="single" w:sz="6" w:space="0" w:color="F8A41D"/>
            <w:right w:val="single" w:sz="6" w:space="0" w:color="F8A41D"/>
          </w:divBdr>
          <w:divsChild>
            <w:div w:id="565602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802635">
              <w:marLeft w:val="0"/>
              <w:marRight w:val="0"/>
              <w:marTop w:val="9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807273">
              <w:marLeft w:val="0"/>
              <w:marRight w:val="0"/>
              <w:marTop w:val="9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093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yperlink" Target="https://www.figma.com/file/tc8dNkfRXnprCuaBLMwzOs/Sttrategie?type=design&amp;node-id=5-680&amp;mode=design&amp;t=iYUWwlkScxY0ttUa-0" TargetMode="External"/><Relationship Id="rId10" Type="http://schemas.openxmlformats.org/officeDocument/2006/relationships/image" Target="media/image3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8" Type="http://schemas.openxmlformats.org/officeDocument/2006/relationships/image" Target="media/image19.png"/><Relationship Id="rId13" Type="http://schemas.openxmlformats.org/officeDocument/2006/relationships/image" Target="media/image130.png"/><Relationship Id="rId18" Type="http://schemas.openxmlformats.org/officeDocument/2006/relationships/image" Target="media/image180.png"/><Relationship Id="rId3" Type="http://schemas.openxmlformats.org/officeDocument/2006/relationships/image" Target="media/image14.png"/><Relationship Id="rId7" Type="http://schemas.openxmlformats.org/officeDocument/2006/relationships/image" Target="media/image18.png"/><Relationship Id="rId12" Type="http://schemas.openxmlformats.org/officeDocument/2006/relationships/image" Target="media/image120.png"/><Relationship Id="rId17" Type="http://schemas.openxmlformats.org/officeDocument/2006/relationships/image" Target="media/image170.png"/><Relationship Id="rId2" Type="http://schemas.openxmlformats.org/officeDocument/2006/relationships/image" Target="media/image13.png"/><Relationship Id="rId16" Type="http://schemas.openxmlformats.org/officeDocument/2006/relationships/image" Target="media/image160.png"/><Relationship Id="rId1" Type="http://schemas.openxmlformats.org/officeDocument/2006/relationships/image" Target="media/image12.png"/><Relationship Id="rId6" Type="http://schemas.openxmlformats.org/officeDocument/2006/relationships/image" Target="media/image17.png"/><Relationship Id="rId11" Type="http://schemas.openxmlformats.org/officeDocument/2006/relationships/image" Target="media/image110.png"/><Relationship Id="rId5" Type="http://schemas.openxmlformats.org/officeDocument/2006/relationships/image" Target="media/image16.png"/><Relationship Id="rId15" Type="http://schemas.openxmlformats.org/officeDocument/2006/relationships/image" Target="media/image150.png"/><Relationship Id="rId10" Type="http://schemas.openxmlformats.org/officeDocument/2006/relationships/image" Target="media/image100.png"/><Relationship Id="rId19" Type="http://schemas.openxmlformats.org/officeDocument/2006/relationships/image" Target="media/image21.png"/><Relationship Id="rId4" Type="http://schemas.openxmlformats.org/officeDocument/2006/relationships/image" Target="media/image15.png"/><Relationship Id="rId9" Type="http://schemas.openxmlformats.org/officeDocument/2006/relationships/image" Target="media/image20.png"/><Relationship Id="rId14" Type="http://schemas.openxmlformats.org/officeDocument/2006/relationships/image" Target="media/image14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26BCA00-8BB5-499E-ACD4-8E7D6C1E01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27</TotalTime>
  <Pages>7</Pages>
  <Words>567</Words>
  <Characters>3849</Characters>
  <Application>Microsoft Office Word</Application>
  <DocSecurity>0</DocSecurity>
  <Lines>32</Lines>
  <Paragraphs>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d</vt:lpstr>
    </vt:vector>
  </TitlesOfParts>
  <Company>PUCPR</Company>
  <LinksUpToDate>false</LinksUpToDate>
  <CharactersWithSpaces>44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</dc:title>
  <dc:subject>d</dc:subject>
  <dc:creator>ab</dc:creator>
  <cp:keywords/>
  <dc:description/>
  <cp:lastModifiedBy>Gustavo Furini</cp:lastModifiedBy>
  <cp:revision>23</cp:revision>
  <cp:lastPrinted>2018-04-30T19:08:00Z</cp:lastPrinted>
  <dcterms:created xsi:type="dcterms:W3CDTF">2023-11-10T21:20:00Z</dcterms:created>
  <dcterms:modified xsi:type="dcterms:W3CDTF">2023-11-20T01:13:00Z</dcterms:modified>
</cp:coreProperties>
</file>